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21A6E9" w14:textId="6D56255D" w:rsidR="008F05CE" w:rsidRDefault="005C24E0" w:rsidP="008F05C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me/Address of</w:t>
      </w:r>
      <w:r w:rsidR="00B63CA3">
        <w:rPr>
          <w:rFonts w:cstheme="minorHAnsi"/>
          <w:sz w:val="24"/>
          <w:szCs w:val="24"/>
        </w:rPr>
        <w:t xml:space="preserve"> the</w:t>
      </w:r>
      <w:r>
        <w:rPr>
          <w:rFonts w:cstheme="minorHAnsi"/>
          <w:sz w:val="24"/>
          <w:szCs w:val="24"/>
        </w:rPr>
        <w:t xml:space="preserve"> service</w:t>
      </w:r>
      <w:r w:rsidR="00712774">
        <w:rPr>
          <w:rFonts w:cstheme="minorHAnsi"/>
          <w:sz w:val="24"/>
          <w:szCs w:val="24"/>
        </w:rPr>
        <w:t xml:space="preserve">: </w:t>
      </w:r>
    </w:p>
    <w:p w14:paraId="68E7719B" w14:textId="3E93FBCF" w:rsidR="00712774" w:rsidRDefault="00076258" w:rsidP="008F05C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orker </w:t>
      </w:r>
      <w:r w:rsidR="00712774">
        <w:rPr>
          <w:rFonts w:cstheme="minorHAnsi"/>
          <w:sz w:val="24"/>
          <w:szCs w:val="24"/>
        </w:rPr>
        <w:t>observed:</w:t>
      </w:r>
    </w:p>
    <w:p w14:paraId="30CBE130" w14:textId="5F98A45A" w:rsidR="00712774" w:rsidRDefault="00712774" w:rsidP="008F05C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rson supported:</w:t>
      </w:r>
    </w:p>
    <w:p w14:paraId="334F987F" w14:textId="6151BE92" w:rsidR="008F05CE" w:rsidRDefault="00E10F30" w:rsidP="00322A2B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sz w:val="24"/>
          <w:szCs w:val="24"/>
        </w:rPr>
        <w:t xml:space="preserve">Date and </w:t>
      </w:r>
      <w:r w:rsidR="0051599F">
        <w:rPr>
          <w:rFonts w:cstheme="minorHAnsi"/>
          <w:sz w:val="24"/>
          <w:szCs w:val="24"/>
        </w:rPr>
        <w:t>Time of observation:</w:t>
      </w:r>
    </w:p>
    <w:p w14:paraId="5E30075C" w14:textId="77777777" w:rsidR="00A32ED7" w:rsidRDefault="00A32ED7" w:rsidP="00F81013">
      <w:pPr>
        <w:jc w:val="center"/>
        <w:rPr>
          <w:rFonts w:cstheme="minorHAnsi"/>
          <w:b/>
          <w:bCs/>
          <w:sz w:val="28"/>
          <w:szCs w:val="28"/>
        </w:rPr>
      </w:pPr>
    </w:p>
    <w:p w14:paraId="51CC5149" w14:textId="28E46CD6" w:rsidR="00373762" w:rsidRPr="000E4261" w:rsidRDefault="00373762" w:rsidP="00F81013">
      <w:pPr>
        <w:jc w:val="center"/>
        <w:rPr>
          <w:rFonts w:cstheme="minorHAnsi"/>
          <w:b/>
          <w:bCs/>
          <w:sz w:val="28"/>
          <w:szCs w:val="28"/>
        </w:rPr>
      </w:pPr>
      <w:r w:rsidRPr="000E4261">
        <w:rPr>
          <w:rFonts w:cstheme="minorHAnsi"/>
          <w:b/>
          <w:bCs/>
          <w:sz w:val="28"/>
          <w:szCs w:val="28"/>
        </w:rPr>
        <w:t>Supporting Engagement in Activities</w:t>
      </w:r>
    </w:p>
    <w:p w14:paraId="344A4B5A" w14:textId="648481F1" w:rsidR="00014F3C" w:rsidRPr="009B1FB2" w:rsidRDefault="00E659FC" w:rsidP="00014F3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sz w:val="24"/>
          <w:szCs w:val="24"/>
        </w:rPr>
        <w:t>T</w:t>
      </w:r>
      <w:r w:rsidR="00014F3C" w:rsidRPr="009B1FB2">
        <w:rPr>
          <w:rFonts w:cstheme="minorHAnsi"/>
          <w:sz w:val="24"/>
          <w:szCs w:val="24"/>
        </w:rPr>
        <w:t xml:space="preserve">he </w:t>
      </w:r>
      <w:r w:rsidRPr="009B1FB2">
        <w:rPr>
          <w:rFonts w:cstheme="minorHAnsi"/>
          <w:sz w:val="24"/>
          <w:szCs w:val="24"/>
        </w:rPr>
        <w:t>following</w:t>
      </w:r>
      <w:r w:rsidR="00D10A55" w:rsidRPr="009B1FB2">
        <w:rPr>
          <w:rFonts w:cstheme="minorHAnsi"/>
          <w:sz w:val="24"/>
          <w:szCs w:val="24"/>
        </w:rPr>
        <w:t xml:space="preserve"> </w:t>
      </w:r>
      <w:r w:rsidR="00812221">
        <w:rPr>
          <w:rFonts w:cstheme="minorHAnsi"/>
          <w:sz w:val="24"/>
          <w:szCs w:val="24"/>
        </w:rPr>
        <w:t>4</w:t>
      </w:r>
      <w:r w:rsidR="00D10A55" w:rsidRPr="009B1FB2">
        <w:rPr>
          <w:rFonts w:cstheme="minorHAnsi"/>
          <w:sz w:val="24"/>
          <w:szCs w:val="24"/>
        </w:rPr>
        <w:t xml:space="preserve"> </w:t>
      </w:r>
      <w:r w:rsidR="00014F3C" w:rsidRPr="009B1FB2">
        <w:rPr>
          <w:rFonts w:cstheme="minorHAnsi"/>
          <w:sz w:val="24"/>
          <w:szCs w:val="24"/>
        </w:rPr>
        <w:t xml:space="preserve">items </w:t>
      </w:r>
      <w:r w:rsidR="004F6059" w:rsidRPr="009B1FB2">
        <w:rPr>
          <w:rFonts w:cstheme="minorHAnsi"/>
          <w:sz w:val="24"/>
          <w:szCs w:val="24"/>
        </w:rPr>
        <w:t xml:space="preserve">are about </w:t>
      </w:r>
      <w:r w:rsidR="00014F3C" w:rsidRPr="009B1FB2">
        <w:rPr>
          <w:rFonts w:cstheme="minorHAnsi"/>
          <w:sz w:val="24"/>
          <w:szCs w:val="24"/>
        </w:rPr>
        <w:t xml:space="preserve">the way </w:t>
      </w:r>
      <w:r w:rsidR="00BC1791">
        <w:rPr>
          <w:rFonts w:cstheme="minorHAnsi"/>
          <w:sz w:val="24"/>
          <w:szCs w:val="24"/>
        </w:rPr>
        <w:t xml:space="preserve">the </w:t>
      </w:r>
      <w:r w:rsidR="00E03DD5">
        <w:rPr>
          <w:rFonts w:cstheme="minorHAnsi"/>
          <w:sz w:val="24"/>
          <w:szCs w:val="24"/>
        </w:rPr>
        <w:t xml:space="preserve">worker </w:t>
      </w:r>
      <w:r w:rsidR="001A7457" w:rsidRPr="001A7457">
        <w:rPr>
          <w:rFonts w:cstheme="minorHAnsi"/>
          <w:sz w:val="24"/>
          <w:szCs w:val="24"/>
        </w:rPr>
        <w:t>support</w:t>
      </w:r>
      <w:r w:rsidR="00E03DD5">
        <w:rPr>
          <w:rFonts w:cstheme="minorHAnsi"/>
          <w:sz w:val="24"/>
          <w:szCs w:val="24"/>
        </w:rPr>
        <w:t>s</w:t>
      </w:r>
      <w:r w:rsidR="001A7457" w:rsidRPr="001A7457">
        <w:rPr>
          <w:rFonts w:cstheme="minorHAnsi"/>
          <w:sz w:val="24"/>
          <w:szCs w:val="24"/>
        </w:rPr>
        <w:t xml:space="preserve"> </w:t>
      </w:r>
      <w:r w:rsidR="008D7806">
        <w:rPr>
          <w:rFonts w:cstheme="minorHAnsi"/>
          <w:sz w:val="24"/>
          <w:szCs w:val="24"/>
        </w:rPr>
        <w:t>the</w:t>
      </w:r>
      <w:r w:rsidR="00381521">
        <w:rPr>
          <w:rFonts w:cstheme="minorHAnsi"/>
          <w:sz w:val="24"/>
          <w:szCs w:val="24"/>
        </w:rPr>
        <w:t xml:space="preserve"> person to</w:t>
      </w:r>
      <w:r w:rsidR="001A7457" w:rsidRPr="001A7457">
        <w:rPr>
          <w:rFonts w:cstheme="minorHAnsi"/>
          <w:sz w:val="24"/>
          <w:szCs w:val="24"/>
        </w:rPr>
        <w:t xml:space="preserve"> engage in activities. </w:t>
      </w:r>
    </w:p>
    <w:p w14:paraId="72C4F3AD" w14:textId="77777777" w:rsidR="009B1FB2" w:rsidRDefault="009B1FB2" w:rsidP="00732051">
      <w:pPr>
        <w:rPr>
          <w:rFonts w:cstheme="minorHAnsi"/>
          <w:b/>
          <w:bCs/>
          <w:sz w:val="24"/>
          <w:szCs w:val="24"/>
        </w:rPr>
      </w:pPr>
    </w:p>
    <w:p w14:paraId="483EB566" w14:textId="32D231AA" w:rsidR="00732051" w:rsidRPr="009B1FB2" w:rsidRDefault="00005E0D" w:rsidP="00732051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1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4D1DA2" w:rsidRPr="004D1DA2">
        <w:rPr>
          <w:rFonts w:cstheme="minorHAnsi"/>
          <w:b/>
          <w:bCs/>
          <w:sz w:val="24"/>
          <w:szCs w:val="24"/>
        </w:rPr>
        <w:t xml:space="preserve">Offering activities to take part in </w:t>
      </w:r>
    </w:p>
    <w:p w14:paraId="5E76ACC7" w14:textId="4ABD3EFC" w:rsidR="00844313" w:rsidRDefault="00341F9E" w:rsidP="0073205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type of activities did the worker offer</w:t>
      </w:r>
      <w:r w:rsidR="0025520F">
        <w:rPr>
          <w:rFonts w:cstheme="minorHAnsi"/>
          <w:sz w:val="24"/>
          <w:szCs w:val="24"/>
        </w:rPr>
        <w:t xml:space="preserve"> the person</w:t>
      </w:r>
      <w:r>
        <w:rPr>
          <w:rFonts w:cstheme="minorHAnsi"/>
          <w:sz w:val="24"/>
          <w:szCs w:val="24"/>
        </w:rPr>
        <w:t xml:space="preserve">? </w:t>
      </w:r>
    </w:p>
    <w:p w14:paraId="4202DEA7" w14:textId="77777777" w:rsidR="00E1729D" w:rsidRPr="009B1FB2" w:rsidRDefault="00E1729D" w:rsidP="00732051">
      <w:pPr>
        <w:rPr>
          <w:rFonts w:cstheme="minorHAns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695F22" w14:paraId="33CE3CFA" w14:textId="5F04C7A0" w:rsidTr="00695F22">
        <w:tc>
          <w:tcPr>
            <w:tcW w:w="867" w:type="dxa"/>
            <w:vAlign w:val="center"/>
          </w:tcPr>
          <w:p w14:paraId="008EAE93" w14:textId="77777777" w:rsidR="00695F22" w:rsidRPr="00497B15" w:rsidRDefault="00695F22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7CCBDC45" w14:textId="77777777" w:rsidR="00695F22" w:rsidRPr="00497B15" w:rsidRDefault="00695F22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556B2269" w14:textId="77777777" w:rsidR="00695F22" w:rsidRDefault="00695F22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95F22" w14:paraId="5B393FF8" w14:textId="62C137C0" w:rsidTr="00A9593F">
        <w:tc>
          <w:tcPr>
            <w:tcW w:w="867" w:type="dxa"/>
          </w:tcPr>
          <w:p w14:paraId="0A061638" w14:textId="77777777" w:rsidR="00695F22" w:rsidRDefault="00695F22" w:rsidP="00695F22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268F1C31" w14:textId="59261F57" w:rsidR="00695F22" w:rsidRPr="001646D1" w:rsidRDefault="00604A06" w:rsidP="00045AD8">
            <w:pPr>
              <w:pStyle w:val="pf0"/>
            </w:pPr>
            <w:r w:rsidRPr="00045AD8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 xml:space="preserve">The worker offered </w:t>
            </w:r>
            <w:r w:rsidR="00C72F52" w:rsidRPr="00ED36F8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>m</w:t>
            </w:r>
            <w:r w:rsidR="00C72F52" w:rsidRPr="00045AD8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 xml:space="preserve">ulti-step </w:t>
            </w:r>
            <w:r w:rsidRPr="00045AD8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 xml:space="preserve">activities 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715569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2984AA53" w14:textId="3DBEC3D5" w:rsidR="00695F22" w:rsidRPr="00695F22" w:rsidRDefault="008B2BC7" w:rsidP="00695F22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95F22" w14:paraId="33941F82" w14:textId="71990321" w:rsidTr="00A9593F">
        <w:tc>
          <w:tcPr>
            <w:tcW w:w="867" w:type="dxa"/>
          </w:tcPr>
          <w:p w14:paraId="3E57E177" w14:textId="77777777" w:rsidR="00695F22" w:rsidRDefault="00695F22" w:rsidP="00695F22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4C7159F0" w14:textId="6B8519B6" w:rsidR="00695F22" w:rsidRPr="001646D1" w:rsidRDefault="008931C0" w:rsidP="00695F22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045AD8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 xml:space="preserve">The worker offered </w:t>
            </w:r>
            <w:r w:rsidR="00F962B2" w:rsidRPr="009D2BA6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 xml:space="preserve">single step </w:t>
            </w:r>
            <w:r w:rsidRPr="00045AD8">
              <w:rPr>
                <w:rStyle w:val="cf01"/>
                <w:rFonts w:asciiTheme="minorHAnsi" w:hAnsiTheme="minorHAnsi" w:cstheme="minorHAnsi"/>
                <w:sz w:val="24"/>
                <w:szCs w:val="24"/>
              </w:rPr>
              <w:t xml:space="preserve">activities </w:t>
            </w:r>
          </w:p>
        </w:tc>
        <w:sdt>
          <w:sdtPr>
            <w:rPr>
              <w:rFonts w:cstheme="minorHAnsi"/>
              <w:sz w:val="28"/>
              <w:szCs w:val="28"/>
            </w:rPr>
            <w:id w:val="57193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1619F078" w14:textId="5350EE1A" w:rsidR="00695F22" w:rsidRPr="00695F22" w:rsidRDefault="00695F22" w:rsidP="00695F22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95F22" w14:paraId="229D3019" w14:textId="2927B889" w:rsidTr="00A9593F">
        <w:tc>
          <w:tcPr>
            <w:tcW w:w="867" w:type="dxa"/>
          </w:tcPr>
          <w:p w14:paraId="54899777" w14:textId="77777777" w:rsidR="00695F22" w:rsidRDefault="00695F22" w:rsidP="00695F22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3D8496E2" w14:textId="6C384404" w:rsidR="00695F22" w:rsidRPr="001646D1" w:rsidRDefault="007E32DD" w:rsidP="00695F22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646D1">
              <w:rPr>
                <w:rFonts w:cstheme="minorHAnsi"/>
                <w:sz w:val="24"/>
                <w:szCs w:val="24"/>
              </w:rPr>
              <w:t xml:space="preserve">The worker did not offer activities </w:t>
            </w:r>
          </w:p>
        </w:tc>
        <w:sdt>
          <w:sdtPr>
            <w:rPr>
              <w:rFonts w:cstheme="minorHAnsi"/>
              <w:sz w:val="28"/>
              <w:szCs w:val="28"/>
            </w:rPr>
            <w:id w:val="-358581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73DF3722" w14:textId="62CB3F9F" w:rsidR="00695F22" w:rsidRPr="00695F22" w:rsidRDefault="00695F22" w:rsidP="00695F22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1119C3A8" w14:textId="2473B5B6" w:rsidR="00695F22" w:rsidRDefault="00695F22" w:rsidP="00CD1DA8">
      <w:pPr>
        <w:rPr>
          <w:rFonts w:cstheme="minorHAnsi"/>
          <w:sz w:val="24"/>
          <w:szCs w:val="24"/>
        </w:rPr>
      </w:pPr>
    </w:p>
    <w:p w14:paraId="6649EB8D" w14:textId="0A38044C" w:rsidR="00A96801" w:rsidRPr="009B1FB2" w:rsidRDefault="00213BE3" w:rsidP="00A9680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F7085D" w:rsidRPr="009B1FB2">
        <w:rPr>
          <w:rFonts w:cstheme="minorHAnsi"/>
          <w:sz w:val="24"/>
          <w:szCs w:val="24"/>
        </w:rPr>
        <w:t xml:space="preserve">omments: </w:t>
      </w:r>
    </w:p>
    <w:p w14:paraId="7BF46861" w14:textId="77777777" w:rsidR="00F7085D" w:rsidRPr="009B1FB2" w:rsidRDefault="00F7085D" w:rsidP="00A96801">
      <w:pPr>
        <w:rPr>
          <w:rFonts w:cstheme="minorHAnsi"/>
          <w:sz w:val="24"/>
          <w:szCs w:val="24"/>
        </w:rPr>
      </w:pPr>
    </w:p>
    <w:p w14:paraId="5F9441EF" w14:textId="15828504" w:rsidR="00014F3C" w:rsidRPr="009B1FB2" w:rsidRDefault="00014F3C" w:rsidP="00014F3C">
      <w:pPr>
        <w:rPr>
          <w:rFonts w:cstheme="minorHAnsi"/>
          <w:b/>
          <w:bCs/>
          <w:sz w:val="24"/>
          <w:szCs w:val="24"/>
          <w:rtl/>
        </w:rPr>
      </w:pPr>
      <w:r w:rsidRPr="009B1FB2">
        <w:rPr>
          <w:rFonts w:cstheme="minorHAnsi"/>
          <w:b/>
          <w:bCs/>
          <w:sz w:val="24"/>
          <w:szCs w:val="24"/>
          <w:rtl/>
        </w:rPr>
        <w:t>2</w:t>
      </w:r>
      <w:r w:rsidR="004B66ED">
        <w:rPr>
          <w:rFonts w:cstheme="minorHAnsi"/>
          <w:b/>
          <w:bCs/>
          <w:sz w:val="24"/>
          <w:szCs w:val="24"/>
        </w:rPr>
        <w:t xml:space="preserve">. </w:t>
      </w:r>
      <w:r w:rsidR="00AA6B71">
        <w:rPr>
          <w:rFonts w:cstheme="minorHAnsi"/>
          <w:b/>
          <w:bCs/>
          <w:sz w:val="24"/>
          <w:szCs w:val="24"/>
        </w:rPr>
        <w:t>Offering c</w:t>
      </w:r>
      <w:r w:rsidRPr="009B1FB2">
        <w:rPr>
          <w:rFonts w:cstheme="minorHAnsi"/>
          <w:b/>
          <w:bCs/>
          <w:sz w:val="24"/>
          <w:szCs w:val="24"/>
        </w:rPr>
        <w:t xml:space="preserve">hoice </w:t>
      </w:r>
    </w:p>
    <w:p w14:paraId="58701478" w14:textId="52D174BE" w:rsidR="004B058A" w:rsidRDefault="006F07D1" w:rsidP="006F07D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w much choice did the worker provide the person? </w:t>
      </w:r>
    </w:p>
    <w:p w14:paraId="0DF0BC80" w14:textId="77777777" w:rsidR="00353B33" w:rsidRPr="009B1FB2" w:rsidRDefault="00353B33" w:rsidP="004B058A">
      <w:pPr>
        <w:rPr>
          <w:rFonts w:cstheme="minorHAns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695F22" w14:paraId="4E03DA06" w14:textId="77777777" w:rsidTr="009A3EF6">
        <w:tc>
          <w:tcPr>
            <w:tcW w:w="867" w:type="dxa"/>
            <w:vAlign w:val="center"/>
          </w:tcPr>
          <w:p w14:paraId="710D507D" w14:textId="77777777" w:rsidR="00695F22" w:rsidRPr="00497B15" w:rsidRDefault="00695F22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26D5B882" w14:textId="77777777" w:rsidR="00695F22" w:rsidRPr="00497B15" w:rsidRDefault="00695F22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701418AF" w14:textId="77777777" w:rsidR="00695F22" w:rsidRDefault="00695F22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95F22" w14:paraId="7DA1B398" w14:textId="77777777" w:rsidTr="009A3EF6">
        <w:tc>
          <w:tcPr>
            <w:tcW w:w="867" w:type="dxa"/>
          </w:tcPr>
          <w:p w14:paraId="04CFFA1D" w14:textId="77777777" w:rsidR="00695F22" w:rsidRDefault="00695F22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39BAED86" w14:textId="0FAE2FCC" w:rsidR="00695F22" w:rsidRDefault="001D0CE2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worker provided opportunities to make choices i</w:t>
            </w:r>
            <w:r w:rsidR="001753DE">
              <w:rPr>
                <w:rFonts w:cstheme="minorHAnsi"/>
                <w:sz w:val="24"/>
                <w:szCs w:val="24"/>
              </w:rPr>
              <w:t>n most or all instances</w:t>
            </w:r>
          </w:p>
        </w:tc>
        <w:sdt>
          <w:sdtPr>
            <w:rPr>
              <w:rFonts w:cstheme="minorHAnsi"/>
              <w:sz w:val="28"/>
              <w:szCs w:val="28"/>
            </w:rPr>
            <w:id w:val="1518037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5336EFFE" w14:textId="1EB5F875" w:rsidR="00695F22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95F22" w14:paraId="5311F067" w14:textId="77777777" w:rsidTr="009A3EF6">
        <w:tc>
          <w:tcPr>
            <w:tcW w:w="867" w:type="dxa"/>
          </w:tcPr>
          <w:p w14:paraId="3F73C3A2" w14:textId="77777777" w:rsidR="00695F22" w:rsidRDefault="00695F22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5724E99A" w14:textId="5D3A565D" w:rsidR="003249CD" w:rsidRPr="003249CD" w:rsidRDefault="00BC1791" w:rsidP="00843EF0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695F22" w:rsidRPr="009B1FB2">
              <w:rPr>
                <w:rFonts w:cstheme="minorHAnsi"/>
                <w:sz w:val="24"/>
                <w:szCs w:val="24"/>
              </w:rPr>
              <w:t xml:space="preserve"> provided </w:t>
            </w:r>
            <w:r w:rsidR="00043C83" w:rsidRPr="009B1FB2">
              <w:rPr>
                <w:rFonts w:cstheme="minorHAnsi"/>
                <w:sz w:val="24"/>
                <w:szCs w:val="24"/>
              </w:rPr>
              <w:t xml:space="preserve">some </w:t>
            </w:r>
            <w:r w:rsidR="00043C83" w:rsidRPr="00A96DB7">
              <w:rPr>
                <w:rFonts w:cstheme="minorHAnsi"/>
                <w:sz w:val="24"/>
                <w:szCs w:val="24"/>
              </w:rPr>
              <w:t xml:space="preserve">opportunities </w:t>
            </w:r>
            <w:r w:rsidR="00695F22" w:rsidRPr="00A96DB7">
              <w:rPr>
                <w:rFonts w:cstheme="minorHAnsi"/>
                <w:sz w:val="24"/>
                <w:szCs w:val="24"/>
              </w:rPr>
              <w:t xml:space="preserve">to </w:t>
            </w:r>
            <w:r w:rsidR="00043C83">
              <w:rPr>
                <w:rFonts w:cstheme="minorHAnsi"/>
                <w:sz w:val="24"/>
                <w:szCs w:val="24"/>
              </w:rPr>
              <w:t>make choices</w:t>
            </w:r>
            <w:r w:rsidR="00DD5B6B">
              <w:rPr>
                <w:rFonts w:cstheme="minorHAnsi"/>
                <w:sz w:val="24"/>
                <w:szCs w:val="24"/>
              </w:rPr>
              <w:t xml:space="preserve">, but there </w:t>
            </w:r>
            <w:r w:rsidR="008110A0">
              <w:rPr>
                <w:rFonts w:cstheme="minorHAnsi"/>
                <w:sz w:val="24"/>
                <w:szCs w:val="24"/>
              </w:rPr>
              <w:t xml:space="preserve">could have been </w:t>
            </w:r>
            <w:r w:rsidR="00DD5B6B">
              <w:rPr>
                <w:rFonts w:cstheme="minorHAnsi"/>
                <w:sz w:val="24"/>
                <w:szCs w:val="24"/>
              </w:rPr>
              <w:t>more</w:t>
            </w:r>
          </w:p>
        </w:tc>
        <w:sdt>
          <w:sdtPr>
            <w:rPr>
              <w:rFonts w:cstheme="minorHAnsi"/>
              <w:sz w:val="28"/>
              <w:szCs w:val="28"/>
            </w:rPr>
            <w:id w:val="-31736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3E22AB49" w14:textId="77777777" w:rsidR="00695F22" w:rsidRPr="00695F22" w:rsidRDefault="00695F22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95F22" w14:paraId="0F69CB5E" w14:textId="77777777" w:rsidTr="009A3EF6">
        <w:tc>
          <w:tcPr>
            <w:tcW w:w="867" w:type="dxa"/>
          </w:tcPr>
          <w:p w14:paraId="724073EF" w14:textId="77777777" w:rsidR="00695F22" w:rsidRDefault="00695F22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</w:p>
        </w:tc>
        <w:tc>
          <w:tcPr>
            <w:tcW w:w="7350" w:type="dxa"/>
          </w:tcPr>
          <w:p w14:paraId="2DAC93D5" w14:textId="3481635B" w:rsidR="00695F22" w:rsidRDefault="007F0C00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="00D53280">
              <w:rPr>
                <w:rFonts w:cstheme="minorHAnsi"/>
                <w:sz w:val="24"/>
                <w:szCs w:val="24"/>
              </w:rPr>
              <w:t xml:space="preserve">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695F22" w:rsidRPr="009B1FB2">
              <w:rPr>
                <w:rFonts w:cstheme="minorHAnsi"/>
                <w:sz w:val="24"/>
                <w:szCs w:val="24"/>
              </w:rPr>
              <w:t xml:space="preserve"> </w:t>
            </w:r>
            <w:r w:rsidR="00695F22" w:rsidRPr="00134D5D">
              <w:rPr>
                <w:rFonts w:cstheme="minorHAnsi"/>
                <w:sz w:val="24"/>
                <w:szCs w:val="24"/>
              </w:rPr>
              <w:t>did not</w:t>
            </w:r>
            <w:r w:rsidR="00695F22" w:rsidRPr="009B1FB2">
              <w:rPr>
                <w:rFonts w:cstheme="minorHAnsi"/>
                <w:sz w:val="24"/>
                <w:szCs w:val="24"/>
              </w:rPr>
              <w:t xml:space="preserve"> provide opportunities </w:t>
            </w:r>
            <w:r w:rsidR="003F725B">
              <w:rPr>
                <w:rFonts w:cstheme="minorHAnsi"/>
                <w:sz w:val="24"/>
                <w:szCs w:val="24"/>
              </w:rPr>
              <w:t>to make choices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230689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50B01D88" w14:textId="77777777" w:rsidR="00695F22" w:rsidRPr="00695F22" w:rsidRDefault="00695F22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B21BD82" w14:textId="528393A6" w:rsidR="004B058A" w:rsidRDefault="004B058A" w:rsidP="004B058A">
      <w:pPr>
        <w:rPr>
          <w:rFonts w:cstheme="minorHAnsi"/>
          <w:sz w:val="24"/>
          <w:szCs w:val="24"/>
        </w:rPr>
      </w:pPr>
    </w:p>
    <w:p w14:paraId="61A86DFE" w14:textId="77777777" w:rsidR="00712DD6" w:rsidRPr="009B1FB2" w:rsidRDefault="00712DD6" w:rsidP="00712DD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0D5568C4" w14:textId="77777777" w:rsidR="0021667E" w:rsidRDefault="0021667E" w:rsidP="00014F3C">
      <w:pPr>
        <w:rPr>
          <w:rFonts w:cstheme="minorHAnsi"/>
          <w:b/>
          <w:bCs/>
          <w:sz w:val="24"/>
          <w:szCs w:val="24"/>
        </w:rPr>
      </w:pPr>
    </w:p>
    <w:p w14:paraId="33055CFD" w14:textId="6E57107F" w:rsidR="00014F3C" w:rsidRPr="009B1FB2" w:rsidRDefault="00014F3C" w:rsidP="00014F3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3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ED0091">
        <w:rPr>
          <w:rFonts w:cstheme="minorHAnsi"/>
          <w:b/>
          <w:bCs/>
          <w:sz w:val="24"/>
          <w:szCs w:val="24"/>
        </w:rPr>
        <w:t>Providing</w:t>
      </w:r>
      <w:r w:rsidR="001A2690">
        <w:rPr>
          <w:rFonts w:cstheme="minorHAnsi"/>
          <w:b/>
          <w:bCs/>
          <w:sz w:val="24"/>
          <w:szCs w:val="24"/>
        </w:rPr>
        <w:t xml:space="preserve"> </w:t>
      </w:r>
      <w:r w:rsidRPr="009B1FB2">
        <w:rPr>
          <w:rFonts w:cstheme="minorHAnsi"/>
          <w:b/>
          <w:bCs/>
          <w:sz w:val="24"/>
          <w:szCs w:val="24"/>
        </w:rPr>
        <w:t xml:space="preserve">opportunities to </w:t>
      </w:r>
      <w:r w:rsidR="00536802">
        <w:rPr>
          <w:rFonts w:cstheme="minorHAnsi"/>
          <w:b/>
          <w:bCs/>
          <w:sz w:val="24"/>
          <w:szCs w:val="24"/>
        </w:rPr>
        <w:t xml:space="preserve">be </w:t>
      </w:r>
      <w:r w:rsidRPr="009B1FB2">
        <w:rPr>
          <w:rFonts w:cstheme="minorHAnsi"/>
          <w:b/>
          <w:bCs/>
          <w:sz w:val="24"/>
          <w:szCs w:val="24"/>
        </w:rPr>
        <w:t>engage</w:t>
      </w:r>
      <w:r w:rsidR="00536802">
        <w:rPr>
          <w:rFonts w:cstheme="minorHAnsi"/>
          <w:b/>
          <w:bCs/>
          <w:sz w:val="24"/>
          <w:szCs w:val="24"/>
        </w:rPr>
        <w:t>d</w:t>
      </w:r>
    </w:p>
    <w:p w14:paraId="22A359FE" w14:textId="4A4E5A6D" w:rsidR="00353B33" w:rsidRDefault="00952D37" w:rsidP="000B1E83">
      <w:pPr>
        <w:rPr>
          <w:rFonts w:cstheme="minorHAnsi"/>
          <w:sz w:val="24"/>
          <w:szCs w:val="24"/>
        </w:rPr>
      </w:pPr>
      <w:r w:rsidRPr="00952D37">
        <w:rPr>
          <w:rFonts w:cstheme="minorHAnsi"/>
          <w:sz w:val="24"/>
          <w:szCs w:val="24"/>
        </w:rPr>
        <w:t>How much opportunity for engagement did the worker provide?</w:t>
      </w:r>
    </w:p>
    <w:p w14:paraId="1DC28D38" w14:textId="77777777" w:rsidR="00952D37" w:rsidRPr="00952D37" w:rsidRDefault="00952D37" w:rsidP="000B1E83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5B75CC" w14:paraId="6A755B94" w14:textId="77777777" w:rsidTr="009A3EF6">
        <w:tc>
          <w:tcPr>
            <w:tcW w:w="867" w:type="dxa"/>
            <w:vAlign w:val="center"/>
          </w:tcPr>
          <w:p w14:paraId="1C855F10" w14:textId="77777777" w:rsidR="005B75CC" w:rsidRPr="00497B15" w:rsidRDefault="005B75CC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439CB5EA" w14:textId="77777777" w:rsidR="005B75CC" w:rsidRPr="00497B15" w:rsidRDefault="005B75CC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6DFBA853" w14:textId="77777777" w:rsidR="005B75CC" w:rsidRDefault="005B75CC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B75CC" w14:paraId="20917080" w14:textId="77777777" w:rsidTr="009A3EF6">
        <w:tc>
          <w:tcPr>
            <w:tcW w:w="867" w:type="dxa"/>
          </w:tcPr>
          <w:p w14:paraId="33473E78" w14:textId="77777777" w:rsidR="005B75CC" w:rsidRDefault="005B75CC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4F34452E" w14:textId="53DF67F0" w:rsidR="005B75CC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</w:t>
            </w:r>
            <w:r w:rsidR="00A51827">
              <w:rPr>
                <w:rFonts w:cstheme="minorHAnsi"/>
                <w:sz w:val="24"/>
                <w:szCs w:val="24"/>
              </w:rPr>
              <w:t>provided</w:t>
            </w:r>
            <w:r w:rsidR="00C66D2B">
              <w:t xml:space="preserve"> </w:t>
            </w:r>
            <w:r w:rsidR="005B75CC" w:rsidRPr="009B1FB2">
              <w:rPr>
                <w:rFonts w:cstheme="minorHAnsi"/>
                <w:sz w:val="24"/>
                <w:szCs w:val="24"/>
              </w:rPr>
              <w:t>many opportunities to</w:t>
            </w:r>
            <w:r w:rsidR="00C66D2B">
              <w:rPr>
                <w:rFonts w:cstheme="minorHAnsi"/>
                <w:sz w:val="24"/>
                <w:szCs w:val="24"/>
              </w:rPr>
              <w:t xml:space="preserve"> be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involve</w:t>
            </w:r>
            <w:r w:rsidR="00C66D2B">
              <w:rPr>
                <w:rFonts w:cstheme="minorHAnsi"/>
                <w:sz w:val="24"/>
                <w:szCs w:val="24"/>
              </w:rPr>
              <w:t>d</w:t>
            </w:r>
            <w:r w:rsidR="0017383E">
              <w:rPr>
                <w:rFonts w:cstheme="minorHAnsi"/>
                <w:sz w:val="24"/>
                <w:szCs w:val="24"/>
              </w:rPr>
              <w:t xml:space="preserve"> </w:t>
            </w:r>
            <w:r w:rsidR="005B75CC" w:rsidRPr="009B1FB2">
              <w:rPr>
                <w:rFonts w:cstheme="minorHAnsi"/>
                <w:sz w:val="24"/>
                <w:szCs w:val="24"/>
              </w:rPr>
              <w:t>in</w:t>
            </w:r>
            <w:r w:rsidR="005B75CC">
              <w:rPr>
                <w:rFonts w:cstheme="minorHAnsi"/>
                <w:sz w:val="24"/>
                <w:szCs w:val="24"/>
              </w:rPr>
              <w:t xml:space="preserve"> </w:t>
            </w:r>
            <w:r w:rsidR="005B75CC" w:rsidRPr="009B1FB2">
              <w:rPr>
                <w:rFonts w:cstheme="minorHAnsi"/>
                <w:sz w:val="24"/>
                <w:szCs w:val="24"/>
              </w:rPr>
              <w:t>activities or parts of them</w:t>
            </w:r>
          </w:p>
        </w:tc>
        <w:sdt>
          <w:sdtPr>
            <w:rPr>
              <w:rFonts w:cstheme="minorHAnsi"/>
              <w:sz w:val="28"/>
              <w:szCs w:val="28"/>
            </w:rPr>
            <w:id w:val="972564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234EC968" w14:textId="5B2CC500" w:rsidR="005B75CC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B75CC" w14:paraId="1BD23837" w14:textId="77777777" w:rsidTr="009A3EF6">
        <w:tc>
          <w:tcPr>
            <w:tcW w:w="867" w:type="dxa"/>
          </w:tcPr>
          <w:p w14:paraId="0695B08D" w14:textId="77777777" w:rsidR="005B75CC" w:rsidRDefault="005B75CC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37A2C0BA" w14:textId="65B8CD6D" w:rsidR="005B75CC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</w:t>
            </w:r>
            <w:r w:rsidR="00CA5712">
              <w:rPr>
                <w:rFonts w:cstheme="minorHAnsi"/>
                <w:sz w:val="24"/>
                <w:szCs w:val="24"/>
              </w:rPr>
              <w:t>provided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some opportunities to</w:t>
            </w:r>
            <w:r w:rsidR="004170E0">
              <w:rPr>
                <w:rFonts w:cstheme="minorHAnsi"/>
                <w:sz w:val="24"/>
                <w:szCs w:val="24"/>
              </w:rPr>
              <w:t xml:space="preserve"> be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involve</w:t>
            </w:r>
            <w:r w:rsidR="004170E0">
              <w:rPr>
                <w:rFonts w:cstheme="minorHAnsi"/>
                <w:sz w:val="24"/>
                <w:szCs w:val="24"/>
              </w:rPr>
              <w:t>d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in</w:t>
            </w:r>
            <w:r w:rsidR="005B75CC">
              <w:rPr>
                <w:rFonts w:cstheme="minorHAnsi"/>
                <w:sz w:val="24"/>
                <w:szCs w:val="24"/>
              </w:rPr>
              <w:t xml:space="preserve"> </w:t>
            </w:r>
            <w:r w:rsidR="004860FF">
              <w:rPr>
                <w:rFonts w:cstheme="minorHAnsi"/>
                <w:sz w:val="24"/>
                <w:szCs w:val="24"/>
              </w:rPr>
              <w:t>a</w:t>
            </w:r>
            <w:r w:rsidR="005B75CC" w:rsidRPr="009B1FB2">
              <w:rPr>
                <w:rFonts w:cstheme="minorHAnsi"/>
                <w:sz w:val="24"/>
                <w:szCs w:val="24"/>
              </w:rPr>
              <w:t>ctivities or parts of them, but</w:t>
            </w:r>
            <w:r w:rsidR="00CA5712">
              <w:rPr>
                <w:rFonts w:cstheme="minorHAnsi"/>
                <w:sz w:val="24"/>
                <w:szCs w:val="24"/>
              </w:rPr>
              <w:t xml:space="preserve"> </w:t>
            </w:r>
            <w:r w:rsidR="00B4751A">
              <w:rPr>
                <w:rFonts w:cstheme="minorHAnsi"/>
                <w:sz w:val="24"/>
                <w:szCs w:val="24"/>
              </w:rPr>
              <w:t>there could have been more</w:t>
            </w:r>
          </w:p>
        </w:tc>
        <w:sdt>
          <w:sdtPr>
            <w:rPr>
              <w:rFonts w:cstheme="minorHAnsi"/>
              <w:sz w:val="28"/>
              <w:szCs w:val="28"/>
            </w:rPr>
            <w:id w:val="1784620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79C87F8D" w14:textId="77777777" w:rsidR="005B75CC" w:rsidRPr="00695F22" w:rsidRDefault="005B75CC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B75CC" w14:paraId="343CE58A" w14:textId="77777777" w:rsidTr="009A3EF6">
        <w:tc>
          <w:tcPr>
            <w:tcW w:w="867" w:type="dxa"/>
          </w:tcPr>
          <w:p w14:paraId="6AC35059" w14:textId="77777777" w:rsidR="005B75CC" w:rsidRDefault="005B75CC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61EE5347" w14:textId="3EAF34D9" w:rsidR="005B75CC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did </w:t>
            </w:r>
            <w:r w:rsidR="005B75CC" w:rsidRPr="00297697">
              <w:rPr>
                <w:rFonts w:cstheme="minorHAnsi"/>
                <w:sz w:val="24"/>
                <w:szCs w:val="24"/>
              </w:rPr>
              <w:t xml:space="preserve">not </w:t>
            </w:r>
            <w:r w:rsidR="00C74376">
              <w:rPr>
                <w:rFonts w:cstheme="minorHAnsi"/>
                <w:sz w:val="24"/>
                <w:szCs w:val="24"/>
              </w:rPr>
              <w:t xml:space="preserve">provide 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opportunities to </w:t>
            </w:r>
            <w:r w:rsidR="00C74376">
              <w:rPr>
                <w:rFonts w:cstheme="minorHAnsi"/>
                <w:sz w:val="24"/>
                <w:szCs w:val="24"/>
              </w:rPr>
              <w:t xml:space="preserve">be </w:t>
            </w:r>
            <w:r w:rsidR="005B75CC" w:rsidRPr="009B1FB2">
              <w:rPr>
                <w:rFonts w:cstheme="minorHAnsi"/>
                <w:sz w:val="24"/>
                <w:szCs w:val="24"/>
              </w:rPr>
              <w:t>involve</w:t>
            </w:r>
            <w:r w:rsidR="00C74376">
              <w:rPr>
                <w:rFonts w:cstheme="minorHAnsi"/>
                <w:sz w:val="24"/>
                <w:szCs w:val="24"/>
              </w:rPr>
              <w:t>d</w:t>
            </w:r>
            <w:r w:rsidR="005B75CC" w:rsidRPr="009B1FB2">
              <w:rPr>
                <w:rFonts w:cstheme="minorHAnsi"/>
                <w:sz w:val="24"/>
                <w:szCs w:val="24"/>
              </w:rPr>
              <w:t xml:space="preserve"> in </w:t>
            </w:r>
            <w:r w:rsidR="004860FF">
              <w:rPr>
                <w:rFonts w:cstheme="minorHAnsi"/>
                <w:sz w:val="24"/>
                <w:szCs w:val="24"/>
              </w:rPr>
              <w:t>a</w:t>
            </w:r>
            <w:r w:rsidR="005B75CC" w:rsidRPr="009B1FB2">
              <w:rPr>
                <w:rFonts w:cstheme="minorHAnsi"/>
                <w:sz w:val="24"/>
                <w:szCs w:val="24"/>
              </w:rPr>
              <w:t>ctivities or parts of them</w:t>
            </w:r>
          </w:p>
        </w:tc>
        <w:sdt>
          <w:sdtPr>
            <w:rPr>
              <w:rFonts w:cstheme="minorHAnsi"/>
              <w:sz w:val="28"/>
              <w:szCs w:val="28"/>
            </w:rPr>
            <w:id w:val="1287932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0EFDA8AE" w14:textId="77777777" w:rsidR="005B75CC" w:rsidRPr="00695F22" w:rsidRDefault="005B75CC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06F4E387" w14:textId="556A79AA" w:rsidR="00014F3C" w:rsidRDefault="00014F3C" w:rsidP="000B1E83">
      <w:pPr>
        <w:rPr>
          <w:rFonts w:cstheme="minorHAnsi"/>
          <w:sz w:val="24"/>
          <w:szCs w:val="24"/>
        </w:rPr>
      </w:pPr>
    </w:p>
    <w:p w14:paraId="1D54E8B3" w14:textId="77777777" w:rsidR="00712DD6" w:rsidRPr="009B1FB2" w:rsidRDefault="00712DD6" w:rsidP="00712DD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2E087A28" w14:textId="77777777" w:rsidR="00A522BF" w:rsidRPr="009B1FB2" w:rsidRDefault="00A522BF" w:rsidP="000E0D7F">
      <w:pPr>
        <w:rPr>
          <w:rFonts w:cstheme="minorHAnsi"/>
          <w:sz w:val="24"/>
          <w:szCs w:val="24"/>
        </w:rPr>
      </w:pPr>
    </w:p>
    <w:p w14:paraId="033CFFDF" w14:textId="0AC9AB70" w:rsidR="00EA164C" w:rsidRPr="009B1FB2" w:rsidRDefault="00EA164C" w:rsidP="00EA164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4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D76824">
        <w:rPr>
          <w:rFonts w:cstheme="minorHAnsi"/>
          <w:b/>
          <w:bCs/>
          <w:sz w:val="24"/>
          <w:szCs w:val="24"/>
        </w:rPr>
        <w:t>Providing the r</w:t>
      </w:r>
      <w:r w:rsidRPr="009B1FB2">
        <w:rPr>
          <w:rFonts w:cstheme="minorHAnsi"/>
          <w:b/>
          <w:bCs/>
          <w:sz w:val="24"/>
          <w:szCs w:val="24"/>
        </w:rPr>
        <w:t>ight type</w:t>
      </w:r>
      <w:r w:rsidR="00DF7BF4" w:rsidRPr="009B1FB2">
        <w:rPr>
          <w:rFonts w:cstheme="minorHAnsi"/>
          <w:b/>
          <w:bCs/>
          <w:sz w:val="24"/>
          <w:szCs w:val="24"/>
        </w:rPr>
        <w:t xml:space="preserve"> and </w:t>
      </w:r>
      <w:r w:rsidRPr="009B1FB2">
        <w:rPr>
          <w:rFonts w:cstheme="minorHAnsi"/>
          <w:b/>
          <w:bCs/>
          <w:sz w:val="24"/>
          <w:szCs w:val="24"/>
        </w:rPr>
        <w:t xml:space="preserve">amount of assistance </w:t>
      </w:r>
    </w:p>
    <w:p w14:paraId="0E0526FD" w14:textId="61A40E09" w:rsidR="00112C6F" w:rsidRDefault="00F154ED" w:rsidP="003C597D">
      <w:pPr>
        <w:rPr>
          <w:rFonts w:cstheme="minorHAnsi"/>
          <w:sz w:val="24"/>
          <w:szCs w:val="24"/>
        </w:rPr>
      </w:pPr>
      <w:r w:rsidRPr="00F154ED">
        <w:rPr>
          <w:rFonts w:cstheme="minorHAnsi"/>
          <w:sz w:val="24"/>
          <w:szCs w:val="24"/>
        </w:rPr>
        <w:t>How often did the worker provide the right type and amount of support?</w:t>
      </w:r>
    </w:p>
    <w:p w14:paraId="44A5CC35" w14:textId="77777777" w:rsidR="00F154ED" w:rsidRPr="00F154ED" w:rsidRDefault="00F154ED" w:rsidP="003C597D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112C6F" w14:paraId="1F05B9C8" w14:textId="77777777" w:rsidTr="009A3EF6">
        <w:tc>
          <w:tcPr>
            <w:tcW w:w="867" w:type="dxa"/>
            <w:vAlign w:val="center"/>
          </w:tcPr>
          <w:p w14:paraId="78652060" w14:textId="77777777" w:rsidR="00112C6F" w:rsidRPr="00497B15" w:rsidRDefault="00112C6F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5A97EB8C" w14:textId="77777777" w:rsidR="00112C6F" w:rsidRPr="00497B15" w:rsidRDefault="00112C6F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113450A0" w14:textId="77777777" w:rsidR="00112C6F" w:rsidRDefault="00112C6F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112C6F" w14:paraId="618227AE" w14:textId="77777777" w:rsidTr="009A3EF6">
        <w:tc>
          <w:tcPr>
            <w:tcW w:w="867" w:type="dxa"/>
          </w:tcPr>
          <w:p w14:paraId="39B4F537" w14:textId="77777777" w:rsidR="00112C6F" w:rsidRDefault="00112C6F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6E30045D" w14:textId="1C45B5AB" w:rsidR="00112C6F" w:rsidRDefault="00CF232B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worker provided the right type and amount of assistance </w:t>
            </w:r>
            <w:r w:rsidR="001D0CE2">
              <w:rPr>
                <w:rFonts w:cstheme="minorHAnsi"/>
                <w:sz w:val="24"/>
                <w:szCs w:val="24"/>
              </w:rPr>
              <w:t>i</w:t>
            </w:r>
            <w:r w:rsidR="00112C6F" w:rsidRPr="009B1FB2">
              <w:rPr>
                <w:rFonts w:cstheme="minorHAnsi"/>
                <w:sz w:val="24"/>
                <w:szCs w:val="24"/>
              </w:rPr>
              <w:t>n most or all instances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21151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43244544" w14:textId="795911EE" w:rsidR="00112C6F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112C6F" w14:paraId="054A021C" w14:textId="77777777" w:rsidTr="009A3EF6">
        <w:tc>
          <w:tcPr>
            <w:tcW w:w="867" w:type="dxa"/>
          </w:tcPr>
          <w:p w14:paraId="59392037" w14:textId="77777777" w:rsidR="00112C6F" w:rsidRDefault="00112C6F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7F95CE4B" w14:textId="64495208" w:rsidR="00112C6F" w:rsidRDefault="005F0195" w:rsidP="009A3EF6">
            <w:pPr>
              <w:spacing w:line="360" w:lineRule="auto"/>
              <w:rPr>
                <w:sz w:val="24"/>
                <w:szCs w:val="24"/>
              </w:rPr>
            </w:pPr>
            <w:r w:rsidRPr="005F0195">
              <w:rPr>
                <w:rFonts w:cstheme="minorHAnsi"/>
                <w:sz w:val="24"/>
                <w:szCs w:val="24"/>
              </w:rPr>
              <w:t>The worker sometimes provided the right type and amount of assistance</w:t>
            </w:r>
            <w:r w:rsidR="00F07092">
              <w:rPr>
                <w:rFonts w:cstheme="minorHAnsi"/>
                <w:sz w:val="24"/>
                <w:szCs w:val="24"/>
              </w:rPr>
              <w:t>, but it could have been better</w:t>
            </w:r>
          </w:p>
        </w:tc>
        <w:sdt>
          <w:sdtPr>
            <w:rPr>
              <w:rFonts w:cstheme="minorHAnsi"/>
              <w:sz w:val="28"/>
              <w:szCs w:val="28"/>
            </w:rPr>
            <w:id w:val="-502749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31181E2A" w14:textId="77777777" w:rsidR="00112C6F" w:rsidRPr="00695F22" w:rsidRDefault="00112C6F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112C6F" w14:paraId="68798FD4" w14:textId="77777777" w:rsidTr="009A3EF6">
        <w:tc>
          <w:tcPr>
            <w:tcW w:w="867" w:type="dxa"/>
          </w:tcPr>
          <w:p w14:paraId="033F9F47" w14:textId="77777777" w:rsidR="00112C6F" w:rsidRDefault="00112C6F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3ACE15A0" w14:textId="70D596F6" w:rsidR="00112C6F" w:rsidRDefault="00B04894" w:rsidP="009A3EF6">
            <w:pPr>
              <w:spacing w:line="360" w:lineRule="auto"/>
              <w:rPr>
                <w:sz w:val="24"/>
                <w:szCs w:val="24"/>
              </w:rPr>
            </w:pPr>
            <w:r w:rsidRPr="00B04894">
              <w:rPr>
                <w:rFonts w:cstheme="minorHAnsi"/>
                <w:sz w:val="24"/>
                <w:szCs w:val="24"/>
              </w:rPr>
              <w:t>The worker did not provide the right type and amount of assistance</w:t>
            </w:r>
          </w:p>
        </w:tc>
        <w:sdt>
          <w:sdtPr>
            <w:rPr>
              <w:rFonts w:cstheme="minorHAnsi"/>
              <w:sz w:val="28"/>
              <w:szCs w:val="28"/>
            </w:rPr>
            <w:id w:val="1147467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0F2062C3" w14:textId="77777777" w:rsidR="00112C6F" w:rsidRPr="00695F22" w:rsidRDefault="00112C6F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597BBF94" w14:textId="57D3BE04" w:rsidR="00EA164C" w:rsidRDefault="00EA164C" w:rsidP="00957E58">
      <w:pPr>
        <w:rPr>
          <w:rFonts w:cstheme="minorHAnsi"/>
          <w:sz w:val="24"/>
          <w:szCs w:val="24"/>
        </w:rPr>
      </w:pPr>
    </w:p>
    <w:p w14:paraId="78E5BDEF" w14:textId="77777777" w:rsidR="00712DD6" w:rsidRPr="009B1FB2" w:rsidRDefault="00712DD6" w:rsidP="00712DD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2AB8AF1E" w14:textId="77777777" w:rsidR="00134843" w:rsidRPr="00A172DF" w:rsidRDefault="00134843" w:rsidP="00134843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A172DF">
        <w:rPr>
          <w:rFonts w:cstheme="minorHAnsi"/>
          <w:b/>
          <w:bCs/>
          <w:sz w:val="28"/>
          <w:szCs w:val="28"/>
        </w:rPr>
        <w:lastRenderedPageBreak/>
        <w:t xml:space="preserve">Interacting with the Person </w:t>
      </w:r>
    </w:p>
    <w:p w14:paraId="0A22EE5D" w14:textId="5B3BA9CE" w:rsidR="00134843" w:rsidRPr="009B1FB2" w:rsidRDefault="00134843" w:rsidP="00134843">
      <w:pPr>
        <w:rPr>
          <w:rFonts w:cstheme="minorHAnsi"/>
          <w:sz w:val="24"/>
          <w:szCs w:val="24"/>
        </w:rPr>
      </w:pPr>
      <w:r w:rsidRPr="009B1FB2">
        <w:rPr>
          <w:rFonts w:cstheme="minorHAnsi"/>
          <w:sz w:val="24"/>
          <w:szCs w:val="24"/>
        </w:rPr>
        <w:t xml:space="preserve">The following </w:t>
      </w:r>
      <w:r>
        <w:rPr>
          <w:rFonts w:cstheme="minorHAnsi"/>
          <w:sz w:val="24"/>
          <w:szCs w:val="24"/>
        </w:rPr>
        <w:t>4</w:t>
      </w:r>
      <w:r w:rsidRPr="009B1FB2">
        <w:rPr>
          <w:rFonts w:cstheme="minorHAnsi"/>
          <w:sz w:val="24"/>
          <w:szCs w:val="24"/>
        </w:rPr>
        <w:t xml:space="preserve"> items a</w:t>
      </w:r>
      <w:r>
        <w:rPr>
          <w:rFonts w:cstheme="minorHAnsi"/>
          <w:sz w:val="24"/>
          <w:szCs w:val="24"/>
        </w:rPr>
        <w:t xml:space="preserve">re about the </w:t>
      </w:r>
      <w:r w:rsidRPr="00C847AF">
        <w:rPr>
          <w:rFonts w:cstheme="minorHAnsi"/>
          <w:sz w:val="24"/>
          <w:szCs w:val="24"/>
        </w:rPr>
        <w:t>way the worker interacts with the person</w:t>
      </w:r>
      <w:r w:rsidRPr="00440D51">
        <w:rPr>
          <w:rFonts w:cstheme="minorHAnsi"/>
          <w:sz w:val="24"/>
          <w:szCs w:val="24"/>
        </w:rPr>
        <w:t>.</w:t>
      </w:r>
    </w:p>
    <w:p w14:paraId="732738CB" w14:textId="77777777" w:rsidR="00134843" w:rsidRDefault="00134843" w:rsidP="00EA164C">
      <w:pPr>
        <w:rPr>
          <w:rFonts w:cstheme="minorHAnsi"/>
          <w:b/>
          <w:bCs/>
          <w:sz w:val="24"/>
          <w:szCs w:val="24"/>
        </w:rPr>
      </w:pPr>
    </w:p>
    <w:p w14:paraId="19A85C44" w14:textId="6A44F992" w:rsidR="00EA164C" w:rsidRPr="009B1FB2" w:rsidRDefault="00EA164C" w:rsidP="00EA164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5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612EDD">
        <w:rPr>
          <w:rFonts w:cstheme="minorHAnsi"/>
          <w:b/>
          <w:bCs/>
          <w:sz w:val="24"/>
          <w:szCs w:val="24"/>
        </w:rPr>
        <w:t xml:space="preserve">Communicating clearly </w:t>
      </w:r>
    </w:p>
    <w:p w14:paraId="15A5B3A7" w14:textId="64C262BA" w:rsidR="00C738BF" w:rsidRDefault="00D324C5" w:rsidP="00BF3B14">
      <w:pPr>
        <w:rPr>
          <w:rFonts w:cstheme="minorHAnsi"/>
          <w:sz w:val="24"/>
          <w:szCs w:val="24"/>
        </w:rPr>
      </w:pPr>
      <w:r w:rsidRPr="00D324C5">
        <w:rPr>
          <w:rFonts w:cstheme="minorHAnsi"/>
          <w:sz w:val="24"/>
          <w:szCs w:val="24"/>
        </w:rPr>
        <w:t>How clear was the worker’s communication?</w:t>
      </w:r>
    </w:p>
    <w:p w14:paraId="45618642" w14:textId="77777777" w:rsidR="00D324C5" w:rsidRPr="00D324C5" w:rsidRDefault="00D324C5" w:rsidP="00BF3B14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C738BF" w14:paraId="5A113D73" w14:textId="77777777" w:rsidTr="009A3EF6">
        <w:tc>
          <w:tcPr>
            <w:tcW w:w="867" w:type="dxa"/>
            <w:vAlign w:val="center"/>
          </w:tcPr>
          <w:p w14:paraId="2CE8C6C5" w14:textId="77777777" w:rsidR="00C738BF" w:rsidRPr="00497B15" w:rsidRDefault="00C738BF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791E2F5B" w14:textId="77777777" w:rsidR="00C738BF" w:rsidRPr="00497B15" w:rsidRDefault="00C738BF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160BB451" w14:textId="77777777" w:rsidR="00C738BF" w:rsidRDefault="00C738BF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738BF" w14:paraId="70D4F0D5" w14:textId="77777777" w:rsidTr="009A3EF6">
        <w:tc>
          <w:tcPr>
            <w:tcW w:w="867" w:type="dxa"/>
          </w:tcPr>
          <w:p w14:paraId="626F3D31" w14:textId="77777777" w:rsidR="00C738BF" w:rsidRDefault="00C738BF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608B6787" w14:textId="35AC33EA" w:rsidR="00C738BF" w:rsidRDefault="001D0CE2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worker</w:t>
            </w:r>
            <w:r w:rsidRPr="009B1FB2">
              <w:rPr>
                <w:rFonts w:cstheme="minorHAnsi"/>
                <w:sz w:val="24"/>
                <w:szCs w:val="24"/>
              </w:rPr>
              <w:t xml:space="preserve"> communicated in ways that were tailored to the person</w:t>
            </w:r>
            <w:r w:rsidRPr="00C81179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i</w:t>
            </w:r>
            <w:r w:rsidR="00C81179" w:rsidRPr="00C81179">
              <w:rPr>
                <w:rFonts w:cstheme="minorHAnsi"/>
                <w:sz w:val="24"/>
                <w:szCs w:val="24"/>
              </w:rPr>
              <w:t>n most or all instances</w:t>
            </w:r>
          </w:p>
        </w:tc>
        <w:sdt>
          <w:sdtPr>
            <w:rPr>
              <w:rFonts w:cstheme="minorHAnsi"/>
              <w:sz w:val="28"/>
              <w:szCs w:val="28"/>
            </w:rPr>
            <w:id w:val="724335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5F0F8101" w14:textId="6D60303B" w:rsidR="00C738BF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738BF" w14:paraId="4C393CFA" w14:textId="77777777" w:rsidTr="009A3EF6">
        <w:tc>
          <w:tcPr>
            <w:tcW w:w="867" w:type="dxa"/>
          </w:tcPr>
          <w:p w14:paraId="342803AE" w14:textId="77777777" w:rsidR="00C738BF" w:rsidRDefault="00C738BF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7E21FE0D" w14:textId="1370FB65" w:rsidR="00C738BF" w:rsidRDefault="00FC273F" w:rsidP="009A3EF6">
            <w:pPr>
              <w:spacing w:line="360" w:lineRule="auto"/>
              <w:rPr>
                <w:sz w:val="24"/>
                <w:szCs w:val="24"/>
              </w:rPr>
            </w:pPr>
            <w:r w:rsidRPr="00FC273F">
              <w:rPr>
                <w:rFonts w:cstheme="minorHAnsi"/>
                <w:sz w:val="24"/>
                <w:szCs w:val="24"/>
              </w:rPr>
              <w:t>The worker sometimes communicated in ways that were tailored to the person</w:t>
            </w:r>
            <w:r w:rsidR="00CA6CE9">
              <w:rPr>
                <w:rFonts w:cstheme="minorHAnsi"/>
                <w:sz w:val="24"/>
                <w:szCs w:val="24"/>
              </w:rPr>
              <w:t xml:space="preserve">, but it could have been </w:t>
            </w:r>
            <w:r w:rsidR="001326C9">
              <w:rPr>
                <w:rFonts w:cstheme="minorHAnsi"/>
                <w:sz w:val="24"/>
                <w:szCs w:val="24"/>
              </w:rPr>
              <w:t>better</w:t>
            </w:r>
          </w:p>
        </w:tc>
        <w:sdt>
          <w:sdtPr>
            <w:rPr>
              <w:rFonts w:cstheme="minorHAnsi"/>
              <w:sz w:val="28"/>
              <w:szCs w:val="28"/>
            </w:rPr>
            <w:id w:val="1680544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791C42BD" w14:textId="77777777" w:rsidR="00C738BF" w:rsidRPr="00695F22" w:rsidRDefault="00C738BF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738BF" w14:paraId="3142F01A" w14:textId="77777777" w:rsidTr="009A3EF6">
        <w:tc>
          <w:tcPr>
            <w:tcW w:w="867" w:type="dxa"/>
          </w:tcPr>
          <w:p w14:paraId="4AE52773" w14:textId="77777777" w:rsidR="00C738BF" w:rsidRDefault="00C738BF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54273E71" w14:textId="1611E5F4" w:rsidR="00C738BF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C738BF" w:rsidRPr="009B1FB2">
              <w:rPr>
                <w:rFonts w:cstheme="minorHAnsi"/>
                <w:sz w:val="24"/>
                <w:szCs w:val="24"/>
              </w:rPr>
              <w:t xml:space="preserve"> did </w:t>
            </w:r>
            <w:r w:rsidR="00C738BF" w:rsidRPr="00E536CA">
              <w:rPr>
                <w:rFonts w:cstheme="minorHAnsi"/>
                <w:sz w:val="24"/>
                <w:szCs w:val="24"/>
              </w:rPr>
              <w:t>not</w:t>
            </w:r>
            <w:r w:rsidR="00C738BF" w:rsidRPr="009B1FB2">
              <w:rPr>
                <w:rFonts w:cstheme="minorHAnsi"/>
                <w:sz w:val="24"/>
                <w:szCs w:val="24"/>
              </w:rPr>
              <w:t xml:space="preserve"> communicate in ways that were tailored to the person</w:t>
            </w:r>
          </w:p>
        </w:tc>
        <w:sdt>
          <w:sdtPr>
            <w:rPr>
              <w:rFonts w:cstheme="minorHAnsi"/>
              <w:sz w:val="28"/>
              <w:szCs w:val="28"/>
            </w:rPr>
            <w:id w:val="105326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009362D3" w14:textId="77777777" w:rsidR="00C738BF" w:rsidRPr="00695F22" w:rsidRDefault="00C738BF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16C89D47" w14:textId="47CF42A8" w:rsidR="0063438C" w:rsidRDefault="0063438C" w:rsidP="00AA1243">
      <w:pPr>
        <w:rPr>
          <w:rFonts w:cstheme="minorHAnsi"/>
          <w:sz w:val="24"/>
          <w:szCs w:val="24"/>
          <w:u w:val="single"/>
        </w:rPr>
      </w:pPr>
    </w:p>
    <w:p w14:paraId="7A9B33D1" w14:textId="77777777" w:rsidR="00F81D54" w:rsidRPr="009B1FB2" w:rsidRDefault="00F81D54" w:rsidP="00F81D5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3B5234BD" w14:textId="77777777" w:rsidR="005458C8" w:rsidRDefault="005458C8" w:rsidP="00EA164C">
      <w:pPr>
        <w:rPr>
          <w:rFonts w:cstheme="minorHAnsi"/>
          <w:b/>
          <w:bCs/>
          <w:sz w:val="24"/>
          <w:szCs w:val="24"/>
        </w:rPr>
      </w:pPr>
    </w:p>
    <w:p w14:paraId="647623AA" w14:textId="4037E4D2" w:rsidR="00D10A55" w:rsidRPr="009B1FB2" w:rsidRDefault="00D10A55" w:rsidP="00EA164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6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1D732C">
        <w:rPr>
          <w:rFonts w:cstheme="minorHAnsi"/>
          <w:b/>
          <w:bCs/>
          <w:sz w:val="24"/>
          <w:szCs w:val="24"/>
        </w:rPr>
        <w:t>N</w:t>
      </w:r>
      <w:r w:rsidRPr="009B1FB2">
        <w:rPr>
          <w:rFonts w:cstheme="minorHAnsi"/>
          <w:b/>
          <w:bCs/>
          <w:sz w:val="24"/>
          <w:szCs w:val="24"/>
        </w:rPr>
        <w:t>otic</w:t>
      </w:r>
      <w:r w:rsidR="001D732C">
        <w:rPr>
          <w:rFonts w:cstheme="minorHAnsi"/>
          <w:b/>
          <w:bCs/>
          <w:sz w:val="24"/>
          <w:szCs w:val="24"/>
        </w:rPr>
        <w:t>ing</w:t>
      </w:r>
      <w:r w:rsidRPr="009B1FB2">
        <w:rPr>
          <w:rFonts w:cstheme="minorHAnsi"/>
          <w:b/>
          <w:bCs/>
          <w:sz w:val="24"/>
          <w:szCs w:val="24"/>
        </w:rPr>
        <w:t xml:space="preserve"> and respond</w:t>
      </w:r>
      <w:r w:rsidR="001D732C">
        <w:rPr>
          <w:rFonts w:cstheme="minorHAnsi"/>
          <w:b/>
          <w:bCs/>
          <w:sz w:val="24"/>
          <w:szCs w:val="24"/>
        </w:rPr>
        <w:t>ing</w:t>
      </w:r>
      <w:r w:rsidRPr="009B1FB2">
        <w:rPr>
          <w:rFonts w:cstheme="minorHAnsi"/>
          <w:b/>
          <w:bCs/>
          <w:sz w:val="24"/>
          <w:szCs w:val="24"/>
        </w:rPr>
        <w:t xml:space="preserve"> to the person’s communication</w:t>
      </w:r>
    </w:p>
    <w:p w14:paraId="43DE2060" w14:textId="25EE0B0F" w:rsidR="00E8406D" w:rsidRPr="009B1FB2" w:rsidRDefault="005458C8" w:rsidP="00EA164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w often did the worker notice and respond to the person’s communication? </w:t>
      </w:r>
    </w:p>
    <w:p w14:paraId="092F5178" w14:textId="77777777" w:rsidR="002F58E8" w:rsidRPr="009B1FB2" w:rsidRDefault="002F58E8" w:rsidP="000D7C60">
      <w:pPr>
        <w:rPr>
          <w:rFonts w:cstheme="minorHAns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8C4F2D" w14:paraId="36A528D1" w14:textId="77777777" w:rsidTr="009A3EF6">
        <w:tc>
          <w:tcPr>
            <w:tcW w:w="867" w:type="dxa"/>
            <w:vAlign w:val="center"/>
          </w:tcPr>
          <w:p w14:paraId="7E6AEA45" w14:textId="77777777" w:rsidR="008C4F2D" w:rsidRPr="00497B15" w:rsidRDefault="008C4F2D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66AA5D8A" w14:textId="77777777" w:rsidR="008C4F2D" w:rsidRPr="00497B15" w:rsidRDefault="008C4F2D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30D3565E" w14:textId="77777777" w:rsidR="008C4F2D" w:rsidRDefault="008C4F2D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C4F2D" w14:paraId="5F7598C9" w14:textId="77777777" w:rsidTr="009A3EF6">
        <w:tc>
          <w:tcPr>
            <w:tcW w:w="867" w:type="dxa"/>
          </w:tcPr>
          <w:p w14:paraId="791BBD81" w14:textId="77777777" w:rsidR="008C4F2D" w:rsidRDefault="008C4F2D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3841E710" w14:textId="18FD25B8" w:rsidR="008C4F2D" w:rsidRDefault="004A24CA" w:rsidP="009A3EF6">
            <w:pPr>
              <w:spacing w:line="360" w:lineRule="auto"/>
              <w:rPr>
                <w:sz w:val="24"/>
                <w:szCs w:val="24"/>
              </w:rPr>
            </w:pPr>
            <w:r w:rsidRPr="004A24CA">
              <w:rPr>
                <w:rFonts w:cstheme="minorHAnsi"/>
                <w:sz w:val="24"/>
                <w:szCs w:val="24"/>
              </w:rPr>
              <w:t>The worker noticed and responded to all attempts made by the person to communicate</w:t>
            </w:r>
          </w:p>
        </w:tc>
        <w:sdt>
          <w:sdtPr>
            <w:rPr>
              <w:rFonts w:cstheme="minorHAnsi"/>
              <w:sz w:val="28"/>
              <w:szCs w:val="28"/>
            </w:rPr>
            <w:id w:val="132825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534A2B8D" w14:textId="6FB1C759" w:rsidR="008C4F2D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C4F2D" w14:paraId="39A5387D" w14:textId="77777777" w:rsidTr="009A3EF6">
        <w:tc>
          <w:tcPr>
            <w:tcW w:w="867" w:type="dxa"/>
          </w:tcPr>
          <w:p w14:paraId="3D734BAF" w14:textId="77777777" w:rsidR="008C4F2D" w:rsidRDefault="008C4F2D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0B2B4B4C" w14:textId="3A3AFD87" w:rsidR="008C4F2D" w:rsidRDefault="006948E5" w:rsidP="009A3EF6">
            <w:pPr>
              <w:spacing w:line="360" w:lineRule="auto"/>
              <w:rPr>
                <w:sz w:val="24"/>
                <w:szCs w:val="24"/>
              </w:rPr>
            </w:pPr>
            <w:r w:rsidRPr="006948E5">
              <w:rPr>
                <w:rFonts w:cstheme="minorHAnsi"/>
                <w:sz w:val="24"/>
                <w:szCs w:val="24"/>
              </w:rPr>
              <w:t>The worker responded to some attempts made by the person to communicate</w:t>
            </w:r>
            <w:r w:rsidR="00AD01F8">
              <w:rPr>
                <w:rFonts w:cstheme="minorHAnsi"/>
                <w:sz w:val="24"/>
                <w:szCs w:val="24"/>
              </w:rPr>
              <w:t>,</w:t>
            </w:r>
            <w:r w:rsidRPr="006948E5">
              <w:rPr>
                <w:rFonts w:cstheme="minorHAnsi"/>
                <w:sz w:val="24"/>
                <w:szCs w:val="24"/>
              </w:rPr>
              <w:t xml:space="preserve"> but also missed/ignored some attempts</w:t>
            </w:r>
          </w:p>
        </w:tc>
        <w:sdt>
          <w:sdtPr>
            <w:rPr>
              <w:rFonts w:cstheme="minorHAnsi"/>
              <w:sz w:val="28"/>
              <w:szCs w:val="28"/>
            </w:rPr>
            <w:id w:val="-80985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16F46A78" w14:textId="77777777" w:rsidR="008C4F2D" w:rsidRPr="00695F22" w:rsidRDefault="008C4F2D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C4F2D" w14:paraId="1262E5ED" w14:textId="77777777" w:rsidTr="009A3EF6">
        <w:tc>
          <w:tcPr>
            <w:tcW w:w="867" w:type="dxa"/>
          </w:tcPr>
          <w:p w14:paraId="1274E469" w14:textId="77777777" w:rsidR="008C4F2D" w:rsidRDefault="008C4F2D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296B512F" w14:textId="1D9D98E6" w:rsidR="008C4F2D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 w:rsidRPr="006948E5">
              <w:rPr>
                <w:rFonts w:cstheme="minorHAnsi"/>
                <w:sz w:val="24"/>
                <w:szCs w:val="24"/>
              </w:rPr>
              <w:t>worker</w:t>
            </w:r>
            <w:r w:rsidR="008C4F2D" w:rsidRPr="006948E5">
              <w:rPr>
                <w:rFonts w:cstheme="minorHAnsi"/>
                <w:sz w:val="24"/>
                <w:szCs w:val="24"/>
              </w:rPr>
              <w:t xml:space="preserve"> did not notice</w:t>
            </w:r>
            <w:r w:rsidR="008C4F2D" w:rsidRPr="009B1FB2">
              <w:rPr>
                <w:rFonts w:cstheme="minorHAnsi"/>
                <w:sz w:val="24"/>
                <w:szCs w:val="24"/>
              </w:rPr>
              <w:t xml:space="preserve"> and respond to most attempts made by the person to communicate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94706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15164507" w14:textId="77777777" w:rsidR="008C4F2D" w:rsidRPr="00695F22" w:rsidRDefault="008C4F2D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31507837" w14:textId="428A9F5E" w:rsidR="00D10A55" w:rsidRDefault="00D10A55" w:rsidP="000D7C60">
      <w:pPr>
        <w:rPr>
          <w:rFonts w:cstheme="minorHAnsi"/>
          <w:sz w:val="24"/>
          <w:szCs w:val="24"/>
        </w:rPr>
      </w:pPr>
    </w:p>
    <w:p w14:paraId="1D3C68F6" w14:textId="77777777" w:rsidR="009C6B8D" w:rsidRDefault="009C6B8D" w:rsidP="009C6B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3969C5E7" w14:textId="77777777" w:rsidR="00C627F1" w:rsidRDefault="00C627F1" w:rsidP="009C6B8D">
      <w:pPr>
        <w:rPr>
          <w:rFonts w:cstheme="minorHAnsi"/>
          <w:sz w:val="24"/>
          <w:szCs w:val="24"/>
        </w:rPr>
      </w:pPr>
    </w:p>
    <w:p w14:paraId="72FCEA3C" w14:textId="29DA0F5B" w:rsidR="00EA164C" w:rsidRPr="009B1FB2" w:rsidRDefault="00D10A55" w:rsidP="00F731F8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7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EA164C" w:rsidRPr="009B1FB2">
        <w:rPr>
          <w:rFonts w:cstheme="minorHAnsi"/>
          <w:b/>
          <w:bCs/>
          <w:sz w:val="24"/>
          <w:szCs w:val="24"/>
        </w:rPr>
        <w:t>Respect</w:t>
      </w:r>
      <w:r w:rsidR="00F362F2">
        <w:rPr>
          <w:rFonts w:cstheme="minorHAnsi"/>
          <w:b/>
          <w:bCs/>
          <w:sz w:val="24"/>
          <w:szCs w:val="24"/>
        </w:rPr>
        <w:t xml:space="preserve">ing </w:t>
      </w:r>
      <w:r w:rsidR="00EA164C" w:rsidRPr="009B1FB2">
        <w:rPr>
          <w:rFonts w:cstheme="minorHAnsi"/>
          <w:b/>
          <w:bCs/>
          <w:sz w:val="24"/>
          <w:szCs w:val="24"/>
        </w:rPr>
        <w:t>the person</w:t>
      </w:r>
      <w:r w:rsidR="00F362F2">
        <w:rPr>
          <w:rFonts w:cstheme="minorHAnsi"/>
          <w:b/>
          <w:bCs/>
          <w:sz w:val="24"/>
          <w:szCs w:val="24"/>
        </w:rPr>
        <w:t xml:space="preserve"> in all interactions</w:t>
      </w:r>
    </w:p>
    <w:p w14:paraId="2B760105" w14:textId="32C04005" w:rsidR="00AF7B73" w:rsidRDefault="006948E5" w:rsidP="00DE1A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w </w:t>
      </w:r>
      <w:r w:rsidR="00E960AE">
        <w:rPr>
          <w:rFonts w:cstheme="minorHAnsi"/>
          <w:sz w:val="24"/>
          <w:szCs w:val="24"/>
        </w:rPr>
        <w:t xml:space="preserve">attentive and courteous was the worker to </w:t>
      </w:r>
      <w:r w:rsidR="00475172">
        <w:rPr>
          <w:rFonts w:cstheme="minorHAnsi"/>
          <w:sz w:val="24"/>
          <w:szCs w:val="24"/>
        </w:rPr>
        <w:t xml:space="preserve">the </w:t>
      </w:r>
      <w:r w:rsidR="00E960AE">
        <w:rPr>
          <w:rFonts w:cstheme="minorHAnsi"/>
          <w:sz w:val="24"/>
          <w:szCs w:val="24"/>
        </w:rPr>
        <w:t>person</w:t>
      </w:r>
      <w:r w:rsidR="000C1652">
        <w:rPr>
          <w:rFonts w:cstheme="minorHAnsi"/>
          <w:sz w:val="24"/>
          <w:szCs w:val="24"/>
        </w:rPr>
        <w:t>?</w:t>
      </w:r>
    </w:p>
    <w:p w14:paraId="5A0C735E" w14:textId="77777777" w:rsidR="000C1652" w:rsidRDefault="000C1652" w:rsidP="00DE1A3C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AF7B73" w14:paraId="6F36EAEC" w14:textId="77777777" w:rsidTr="009A3EF6">
        <w:tc>
          <w:tcPr>
            <w:tcW w:w="867" w:type="dxa"/>
            <w:vAlign w:val="center"/>
          </w:tcPr>
          <w:p w14:paraId="16D9602D" w14:textId="77777777" w:rsidR="00AF7B73" w:rsidRPr="00497B15" w:rsidRDefault="00AF7B73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2C4B6202" w14:textId="77777777" w:rsidR="00AF7B73" w:rsidRPr="00497B15" w:rsidRDefault="00AF7B73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62FBC163" w14:textId="77777777" w:rsidR="00AF7B73" w:rsidRDefault="00AF7B73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F7B73" w14:paraId="31CA9737" w14:textId="77777777" w:rsidTr="009A3EF6">
        <w:tc>
          <w:tcPr>
            <w:tcW w:w="867" w:type="dxa"/>
          </w:tcPr>
          <w:p w14:paraId="28DF5885" w14:textId="77777777" w:rsidR="00AF7B73" w:rsidRDefault="00AF7B73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1B53B8AA" w14:textId="04830394" w:rsidR="00AF7B73" w:rsidRPr="00F867FB" w:rsidRDefault="00CF232B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450482">
              <w:rPr>
                <w:sz w:val="24"/>
                <w:szCs w:val="24"/>
              </w:rPr>
              <w:t xml:space="preserve">he </w:t>
            </w:r>
            <w:r>
              <w:rPr>
                <w:sz w:val="24"/>
                <w:szCs w:val="24"/>
              </w:rPr>
              <w:t>worker</w:t>
            </w:r>
            <w:r w:rsidRPr="0045048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as attentive and courteous</w:t>
            </w:r>
            <w:r w:rsidRPr="0045048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</w:t>
            </w:r>
            <w:r w:rsidR="00F3063A" w:rsidRPr="00450482">
              <w:rPr>
                <w:sz w:val="24"/>
                <w:szCs w:val="24"/>
              </w:rPr>
              <w:t>n all in</w:t>
            </w:r>
            <w:r w:rsidR="00C00599">
              <w:rPr>
                <w:sz w:val="24"/>
                <w:szCs w:val="24"/>
              </w:rPr>
              <w:t>teractions</w:t>
            </w:r>
            <w:r w:rsidR="00F3063A" w:rsidRPr="00450482">
              <w:rPr>
                <w:sz w:val="24"/>
                <w:szCs w:val="24"/>
              </w:rPr>
              <w:t xml:space="preserve"> </w:t>
            </w:r>
          </w:p>
        </w:tc>
        <w:sdt>
          <w:sdtPr>
            <w:rPr>
              <w:rFonts w:cstheme="minorHAnsi"/>
              <w:sz w:val="28"/>
              <w:szCs w:val="28"/>
            </w:rPr>
            <w:id w:val="-411622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75E01D22" w14:textId="0ED8DD80" w:rsidR="00AF7B73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AF7B73" w14:paraId="071A8CEA" w14:textId="77777777" w:rsidTr="009A3EF6">
        <w:tc>
          <w:tcPr>
            <w:tcW w:w="867" w:type="dxa"/>
          </w:tcPr>
          <w:p w14:paraId="4417E82E" w14:textId="77777777" w:rsidR="00AF7B73" w:rsidRDefault="00AF7B73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64330653" w14:textId="25E8223D" w:rsidR="00AF7B73" w:rsidRPr="00091443" w:rsidRDefault="00CF232B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0C321D">
              <w:rPr>
                <w:sz w:val="24"/>
                <w:szCs w:val="24"/>
              </w:rPr>
              <w:t xml:space="preserve">he worker </w:t>
            </w:r>
            <w:r>
              <w:rPr>
                <w:sz w:val="24"/>
                <w:szCs w:val="24"/>
              </w:rPr>
              <w:t>was attentive and courteous i</w:t>
            </w:r>
            <w:r w:rsidR="00036886">
              <w:rPr>
                <w:sz w:val="24"/>
                <w:szCs w:val="24"/>
              </w:rPr>
              <w:t>n some interactions</w:t>
            </w:r>
            <w:r w:rsidR="000C321D" w:rsidRPr="000C321D">
              <w:rPr>
                <w:sz w:val="24"/>
                <w:szCs w:val="24"/>
              </w:rPr>
              <w:t xml:space="preserve">, but there </w:t>
            </w:r>
            <w:r w:rsidR="00DD2FD9">
              <w:rPr>
                <w:sz w:val="24"/>
                <w:szCs w:val="24"/>
              </w:rPr>
              <w:t xml:space="preserve">could have been </w:t>
            </w:r>
            <w:r w:rsidR="000C321D" w:rsidRPr="000C321D">
              <w:rPr>
                <w:sz w:val="24"/>
                <w:szCs w:val="24"/>
              </w:rPr>
              <w:t>more of this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465655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14868149" w14:textId="77777777" w:rsidR="00AF7B73" w:rsidRPr="00695F22" w:rsidRDefault="00AF7B73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AF7B73" w14:paraId="3C23FB8D" w14:textId="77777777" w:rsidTr="009A3EF6">
        <w:tc>
          <w:tcPr>
            <w:tcW w:w="867" w:type="dxa"/>
          </w:tcPr>
          <w:p w14:paraId="209C93BF" w14:textId="77777777" w:rsidR="00AF7B73" w:rsidRDefault="00AF7B73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31DCDCB5" w14:textId="08D2E2E2" w:rsidR="00AF7B73" w:rsidRPr="00091443" w:rsidRDefault="00F867FB" w:rsidP="009A3EF6">
            <w:pPr>
              <w:spacing w:line="360" w:lineRule="auto"/>
              <w:rPr>
                <w:sz w:val="24"/>
                <w:szCs w:val="24"/>
              </w:rPr>
            </w:pPr>
            <w:r w:rsidRPr="00091443">
              <w:rPr>
                <w:sz w:val="24"/>
                <w:szCs w:val="24"/>
              </w:rPr>
              <w:t xml:space="preserve">The </w:t>
            </w:r>
            <w:r w:rsidR="008251C0">
              <w:rPr>
                <w:sz w:val="24"/>
                <w:szCs w:val="24"/>
              </w:rPr>
              <w:t>worker</w:t>
            </w:r>
            <w:r w:rsidRPr="00091443">
              <w:rPr>
                <w:sz w:val="24"/>
                <w:szCs w:val="24"/>
              </w:rPr>
              <w:t xml:space="preserve"> </w:t>
            </w:r>
            <w:r w:rsidR="00E04F81">
              <w:rPr>
                <w:sz w:val="24"/>
                <w:szCs w:val="24"/>
              </w:rPr>
              <w:t xml:space="preserve">was not attentive and courteous </w:t>
            </w:r>
          </w:p>
        </w:tc>
        <w:sdt>
          <w:sdtPr>
            <w:rPr>
              <w:rFonts w:cstheme="minorHAnsi"/>
              <w:sz w:val="28"/>
              <w:szCs w:val="28"/>
            </w:rPr>
            <w:id w:val="538942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010BC8D3" w14:textId="77777777" w:rsidR="00AF7B73" w:rsidRPr="00695F22" w:rsidRDefault="00AF7B73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0A5ED91E" w14:textId="77777777" w:rsidR="00AF7B73" w:rsidRPr="009B1FB2" w:rsidRDefault="00AF7B73" w:rsidP="00DE1A3C">
      <w:pPr>
        <w:rPr>
          <w:rFonts w:cstheme="minorHAnsi"/>
          <w:sz w:val="24"/>
          <w:szCs w:val="24"/>
          <w:u w:val="single"/>
        </w:rPr>
      </w:pPr>
    </w:p>
    <w:p w14:paraId="7C73ABC2" w14:textId="77777777" w:rsidR="009C6B8D" w:rsidRPr="009B1FB2" w:rsidRDefault="009C6B8D" w:rsidP="009C6B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19087E66" w14:textId="77777777" w:rsidR="00A921AE" w:rsidRPr="009B1FB2" w:rsidRDefault="00A921AE" w:rsidP="00A921AE">
      <w:pPr>
        <w:rPr>
          <w:rFonts w:cstheme="minorHAnsi"/>
          <w:b/>
          <w:bCs/>
          <w:sz w:val="24"/>
          <w:szCs w:val="24"/>
        </w:rPr>
      </w:pPr>
    </w:p>
    <w:p w14:paraId="4984342E" w14:textId="05B61ACF" w:rsidR="00A921AE" w:rsidRPr="009B1FB2" w:rsidRDefault="00A921AE" w:rsidP="00A921AE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>8</w:t>
      </w:r>
      <w:r w:rsidR="004B66ED">
        <w:rPr>
          <w:rFonts w:cstheme="minorHAnsi"/>
          <w:b/>
          <w:bCs/>
          <w:sz w:val="24"/>
          <w:szCs w:val="24"/>
        </w:rPr>
        <w:t>.</w:t>
      </w:r>
      <w:r w:rsidRPr="009B1FB2">
        <w:rPr>
          <w:rFonts w:cstheme="minorHAnsi"/>
          <w:b/>
          <w:bCs/>
          <w:sz w:val="24"/>
          <w:szCs w:val="24"/>
        </w:rPr>
        <w:t xml:space="preserve"> </w:t>
      </w:r>
      <w:r w:rsidR="000A6E5C">
        <w:rPr>
          <w:rFonts w:cstheme="minorHAnsi"/>
          <w:b/>
          <w:bCs/>
          <w:sz w:val="24"/>
          <w:szCs w:val="24"/>
        </w:rPr>
        <w:t>Having</w:t>
      </w:r>
      <w:r w:rsidRPr="009B1FB2">
        <w:rPr>
          <w:rFonts w:cstheme="minorHAnsi"/>
          <w:b/>
          <w:bCs/>
          <w:sz w:val="24"/>
          <w:szCs w:val="24"/>
        </w:rPr>
        <w:t xml:space="preserve"> friendly interactions </w:t>
      </w:r>
    </w:p>
    <w:p w14:paraId="5E5F5F9B" w14:textId="2EDE0463" w:rsidR="006F7DB4" w:rsidRDefault="000C321D" w:rsidP="00A921A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w friendly were the worker’s interactions with the person? </w:t>
      </w:r>
    </w:p>
    <w:p w14:paraId="40F24D96" w14:textId="77777777" w:rsidR="000C321D" w:rsidRDefault="000C321D" w:rsidP="00A921AE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6F7DB4" w14:paraId="26F2F46C" w14:textId="77777777" w:rsidTr="009A3EF6">
        <w:tc>
          <w:tcPr>
            <w:tcW w:w="867" w:type="dxa"/>
            <w:vAlign w:val="center"/>
          </w:tcPr>
          <w:p w14:paraId="67A6C9DC" w14:textId="77777777" w:rsidR="006F7DB4" w:rsidRPr="00497B15" w:rsidRDefault="006F7DB4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049ADB43" w14:textId="77777777" w:rsidR="006F7DB4" w:rsidRPr="00497B15" w:rsidRDefault="006F7DB4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43DA40C1" w14:textId="77777777" w:rsidR="006F7DB4" w:rsidRDefault="006F7DB4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F7DB4" w14:paraId="3D9C7A8E" w14:textId="77777777" w:rsidTr="009A3EF6">
        <w:tc>
          <w:tcPr>
            <w:tcW w:w="867" w:type="dxa"/>
          </w:tcPr>
          <w:p w14:paraId="51979193" w14:textId="77777777" w:rsidR="006F7DB4" w:rsidRDefault="006F7DB4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3EB8930A" w14:textId="019ADBA3" w:rsidR="006F7DB4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7226D0">
              <w:rPr>
                <w:rFonts w:cstheme="minorHAnsi"/>
                <w:sz w:val="24"/>
                <w:szCs w:val="24"/>
              </w:rPr>
              <w:t xml:space="preserve">’s interactions </w:t>
            </w:r>
            <w:r w:rsidR="006F7DB4" w:rsidRPr="009B1FB2">
              <w:rPr>
                <w:rFonts w:cstheme="minorHAnsi"/>
                <w:sz w:val="24"/>
                <w:szCs w:val="24"/>
              </w:rPr>
              <w:t xml:space="preserve">created a friendly atmosphere </w:t>
            </w:r>
          </w:p>
        </w:tc>
        <w:sdt>
          <w:sdtPr>
            <w:rPr>
              <w:rFonts w:cstheme="minorHAnsi"/>
              <w:sz w:val="28"/>
              <w:szCs w:val="28"/>
            </w:rPr>
            <w:id w:val="-2013140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49EDA9EB" w14:textId="30AF6DB4" w:rsidR="006F7DB4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F7DB4" w14:paraId="52D15656" w14:textId="77777777" w:rsidTr="009A3EF6">
        <w:tc>
          <w:tcPr>
            <w:tcW w:w="867" w:type="dxa"/>
          </w:tcPr>
          <w:p w14:paraId="37167FCA" w14:textId="77777777" w:rsidR="006F7DB4" w:rsidRDefault="006F7DB4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753138EE" w14:textId="67E732AD" w:rsidR="006F7DB4" w:rsidRDefault="000469C4" w:rsidP="009A3EF6">
            <w:pPr>
              <w:spacing w:line="360" w:lineRule="auto"/>
              <w:rPr>
                <w:sz w:val="24"/>
                <w:szCs w:val="24"/>
              </w:rPr>
            </w:pPr>
            <w:r w:rsidRPr="000469C4">
              <w:rPr>
                <w:rFonts w:cstheme="minorHAnsi"/>
                <w:sz w:val="24"/>
                <w:szCs w:val="24"/>
              </w:rPr>
              <w:t xml:space="preserve">The worker’s interactions sometimes created a friendly atmosphere, but there </w:t>
            </w:r>
            <w:r w:rsidR="00A301E5">
              <w:rPr>
                <w:rFonts w:cstheme="minorHAnsi"/>
                <w:sz w:val="24"/>
                <w:szCs w:val="24"/>
              </w:rPr>
              <w:t xml:space="preserve">could have been </w:t>
            </w:r>
            <w:r w:rsidRPr="000469C4">
              <w:rPr>
                <w:rFonts w:cstheme="minorHAnsi"/>
                <w:sz w:val="24"/>
                <w:szCs w:val="24"/>
              </w:rPr>
              <w:t>more of this</w:t>
            </w:r>
          </w:p>
        </w:tc>
        <w:sdt>
          <w:sdtPr>
            <w:rPr>
              <w:rFonts w:cstheme="minorHAnsi"/>
              <w:sz w:val="28"/>
              <w:szCs w:val="28"/>
            </w:rPr>
            <w:id w:val="1651558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7C61E669" w14:textId="77777777" w:rsidR="006F7DB4" w:rsidRPr="00695F22" w:rsidRDefault="006F7DB4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6F7DB4" w14:paraId="698EBB99" w14:textId="77777777" w:rsidTr="009A3EF6">
        <w:tc>
          <w:tcPr>
            <w:tcW w:w="867" w:type="dxa"/>
          </w:tcPr>
          <w:p w14:paraId="43E9F563" w14:textId="77777777" w:rsidR="006F7DB4" w:rsidRDefault="006F7DB4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0177B022" w14:textId="773B74D9" w:rsidR="006F7DB4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80485E">
              <w:rPr>
                <w:rFonts w:cstheme="minorHAnsi"/>
                <w:sz w:val="24"/>
                <w:szCs w:val="24"/>
              </w:rPr>
              <w:t xml:space="preserve">’s interactions </w:t>
            </w:r>
            <w:r w:rsidR="006F7DB4" w:rsidRPr="000469C4">
              <w:rPr>
                <w:rFonts w:cstheme="minorHAnsi"/>
                <w:sz w:val="24"/>
                <w:szCs w:val="24"/>
              </w:rPr>
              <w:t>did not</w:t>
            </w:r>
            <w:r w:rsidR="006F7DB4" w:rsidRPr="009B1FB2">
              <w:rPr>
                <w:rFonts w:cstheme="minorHAnsi"/>
                <w:sz w:val="24"/>
                <w:szCs w:val="24"/>
              </w:rPr>
              <w:t xml:space="preserve"> create a friendly atmosphere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684669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67ACC1AB" w14:textId="77777777" w:rsidR="006F7DB4" w:rsidRPr="00695F22" w:rsidRDefault="006F7DB4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37CDCBE8" w14:textId="6CC6F08D" w:rsidR="009A0C25" w:rsidRDefault="009A0C25" w:rsidP="00A921AE">
      <w:pPr>
        <w:rPr>
          <w:rFonts w:cstheme="minorHAnsi"/>
          <w:sz w:val="24"/>
          <w:szCs w:val="24"/>
          <w:u w:val="single"/>
        </w:rPr>
      </w:pPr>
    </w:p>
    <w:p w14:paraId="1EA1DC5B" w14:textId="77777777" w:rsidR="009C6B8D" w:rsidRPr="009B1FB2" w:rsidRDefault="009C6B8D" w:rsidP="009C6B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1AF80080" w14:textId="55D70FFE" w:rsidR="00EA164C" w:rsidRPr="009A18CC" w:rsidRDefault="000A16DA" w:rsidP="00732051">
      <w:pPr>
        <w:jc w:val="center"/>
        <w:rPr>
          <w:rFonts w:cstheme="minorHAnsi"/>
          <w:b/>
          <w:bCs/>
          <w:sz w:val="28"/>
          <w:szCs w:val="28"/>
        </w:rPr>
      </w:pPr>
      <w:r w:rsidRPr="009A18CC">
        <w:rPr>
          <w:rFonts w:cstheme="minorHAnsi"/>
          <w:b/>
          <w:bCs/>
          <w:sz w:val="28"/>
          <w:szCs w:val="28"/>
        </w:rPr>
        <w:t xml:space="preserve">Additional </w:t>
      </w:r>
      <w:r w:rsidR="003074DA" w:rsidRPr="009A18CC">
        <w:rPr>
          <w:rFonts w:cstheme="minorHAnsi"/>
          <w:b/>
          <w:bCs/>
          <w:sz w:val="28"/>
          <w:szCs w:val="28"/>
        </w:rPr>
        <w:t>items</w:t>
      </w:r>
    </w:p>
    <w:p w14:paraId="034DCC26" w14:textId="6788EC4D" w:rsidR="00423AD8" w:rsidRDefault="00B31137" w:rsidP="009E2575">
      <w:pPr>
        <w:rPr>
          <w:rFonts w:cstheme="minorHAnsi"/>
          <w:sz w:val="24"/>
          <w:szCs w:val="24"/>
        </w:rPr>
      </w:pPr>
      <w:r w:rsidRPr="00B31137">
        <w:rPr>
          <w:rFonts w:cstheme="minorHAnsi"/>
          <w:sz w:val="24"/>
          <w:szCs w:val="24"/>
        </w:rPr>
        <w:t xml:space="preserve">Items A1 and A2 are optional. Only rate them if you </w:t>
      </w:r>
      <w:r w:rsidR="007A2BED">
        <w:rPr>
          <w:rFonts w:cstheme="minorHAnsi"/>
          <w:sz w:val="24"/>
          <w:szCs w:val="24"/>
        </w:rPr>
        <w:t>saw</w:t>
      </w:r>
      <w:r w:rsidRPr="00B31137">
        <w:rPr>
          <w:rFonts w:cstheme="minorHAnsi"/>
          <w:sz w:val="24"/>
          <w:szCs w:val="24"/>
        </w:rPr>
        <w:t xml:space="preserve"> opportunities for teaching and/or the person exhibiting behaviour that is a danger to themse</w:t>
      </w:r>
      <w:r w:rsidR="00326252">
        <w:rPr>
          <w:rFonts w:cstheme="minorHAnsi"/>
          <w:sz w:val="24"/>
          <w:szCs w:val="24"/>
        </w:rPr>
        <w:t>lf</w:t>
      </w:r>
      <w:r w:rsidRPr="00B31137">
        <w:rPr>
          <w:rFonts w:cstheme="minorHAnsi"/>
          <w:sz w:val="24"/>
          <w:szCs w:val="24"/>
        </w:rPr>
        <w:t xml:space="preserve"> or others.</w:t>
      </w:r>
    </w:p>
    <w:p w14:paraId="0E4A3FDF" w14:textId="77777777" w:rsidR="0030667D" w:rsidRDefault="0030667D" w:rsidP="00EA164C">
      <w:pPr>
        <w:rPr>
          <w:rFonts w:cstheme="minorHAnsi"/>
          <w:b/>
          <w:bCs/>
          <w:sz w:val="24"/>
          <w:szCs w:val="24"/>
        </w:rPr>
      </w:pPr>
    </w:p>
    <w:p w14:paraId="78746801" w14:textId="1A000847" w:rsidR="00EA164C" w:rsidRPr="009B1FB2" w:rsidRDefault="00767B52" w:rsidP="00EA164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 xml:space="preserve">A1. </w:t>
      </w:r>
      <w:r w:rsidR="00F52722">
        <w:rPr>
          <w:rFonts w:cstheme="minorHAnsi"/>
          <w:b/>
          <w:bCs/>
          <w:sz w:val="24"/>
          <w:szCs w:val="24"/>
        </w:rPr>
        <w:t>T</w:t>
      </w:r>
      <w:r w:rsidR="004451EB" w:rsidRPr="009B1FB2">
        <w:rPr>
          <w:rFonts w:cstheme="minorHAnsi"/>
          <w:b/>
          <w:bCs/>
          <w:sz w:val="24"/>
          <w:szCs w:val="24"/>
        </w:rPr>
        <w:t>each</w:t>
      </w:r>
      <w:r w:rsidR="00F52722">
        <w:rPr>
          <w:rFonts w:cstheme="minorHAnsi"/>
          <w:b/>
          <w:bCs/>
          <w:sz w:val="24"/>
          <w:szCs w:val="24"/>
        </w:rPr>
        <w:t>ing</w:t>
      </w:r>
      <w:r w:rsidR="004451EB" w:rsidRPr="009B1FB2">
        <w:rPr>
          <w:rFonts w:cstheme="minorHAnsi"/>
          <w:b/>
          <w:bCs/>
          <w:sz w:val="24"/>
          <w:szCs w:val="24"/>
        </w:rPr>
        <w:t xml:space="preserve"> </w:t>
      </w:r>
      <w:r w:rsidR="00B4356B" w:rsidRPr="009B1FB2">
        <w:rPr>
          <w:rFonts w:cstheme="minorHAnsi"/>
          <w:b/>
          <w:bCs/>
          <w:sz w:val="24"/>
          <w:szCs w:val="24"/>
        </w:rPr>
        <w:t>something new</w:t>
      </w:r>
      <w:r w:rsidR="00B31AD4">
        <w:rPr>
          <w:rFonts w:cstheme="minorHAnsi"/>
          <w:b/>
          <w:bCs/>
          <w:sz w:val="24"/>
          <w:szCs w:val="24"/>
        </w:rPr>
        <w:t xml:space="preserve"> </w:t>
      </w:r>
    </w:p>
    <w:p w14:paraId="507DB23F" w14:textId="250F85B6" w:rsidR="0016320B" w:rsidRPr="009B1FB2" w:rsidRDefault="0054146A" w:rsidP="00204DE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 w:rsidR="0016320B" w:rsidRPr="009B1FB2">
        <w:rPr>
          <w:rFonts w:cstheme="minorHAnsi"/>
          <w:sz w:val="24"/>
          <w:szCs w:val="24"/>
        </w:rPr>
        <w:t>id you see opportunities for teaching?</w:t>
      </w:r>
    </w:p>
    <w:p w14:paraId="584231A0" w14:textId="2C67762D" w:rsidR="00945521" w:rsidRPr="009B1FB2" w:rsidRDefault="00945521" w:rsidP="00204DE1">
      <w:pPr>
        <w:rPr>
          <w:rFonts w:cstheme="minorHAnsi"/>
          <w:sz w:val="24"/>
          <w:szCs w:val="24"/>
        </w:rPr>
      </w:pPr>
      <w:r w:rsidRPr="009B1FB2">
        <w:rPr>
          <w:rFonts w:cstheme="minorHAnsi"/>
          <w:sz w:val="24"/>
          <w:szCs w:val="24"/>
        </w:rPr>
        <w:lastRenderedPageBreak/>
        <w:tab/>
        <w:t xml:space="preserve">Yes </w:t>
      </w:r>
      <w:sdt>
        <w:sdtPr>
          <w:rPr>
            <w:rFonts w:cstheme="minorHAnsi"/>
            <w:sz w:val="28"/>
            <w:szCs w:val="28"/>
          </w:rPr>
          <w:id w:val="1842430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0433">
            <w:rPr>
              <w:rFonts w:ascii="MS Gothic" w:eastAsia="MS Gothic" w:hAnsi="MS Gothic" w:cstheme="minorHAnsi" w:hint="eastAsia"/>
              <w:sz w:val="28"/>
              <w:szCs w:val="28"/>
            </w:rPr>
            <w:t>☐</w:t>
          </w:r>
        </w:sdtContent>
      </w:sdt>
      <w:r w:rsidR="0086277C" w:rsidRPr="009B1FB2">
        <w:rPr>
          <w:rFonts w:cstheme="minorHAnsi"/>
          <w:sz w:val="24"/>
          <w:szCs w:val="24"/>
        </w:rPr>
        <w:t xml:space="preserve"> </w:t>
      </w:r>
      <w:r w:rsidR="0086277C" w:rsidRPr="009B1FB2">
        <w:rPr>
          <w:rFonts w:cstheme="minorHAnsi"/>
          <w:sz w:val="24"/>
          <w:szCs w:val="24"/>
        </w:rPr>
        <w:tab/>
      </w:r>
      <w:r w:rsidR="0086277C" w:rsidRPr="009B1FB2">
        <w:rPr>
          <w:rFonts w:cstheme="minorHAnsi"/>
          <w:sz w:val="24"/>
          <w:szCs w:val="24"/>
        </w:rPr>
        <w:tab/>
        <w:t xml:space="preserve">No </w:t>
      </w:r>
      <w:sdt>
        <w:sdtPr>
          <w:rPr>
            <w:rFonts w:cstheme="minorHAnsi"/>
            <w:sz w:val="28"/>
            <w:szCs w:val="28"/>
          </w:rPr>
          <w:id w:val="1871339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277C" w:rsidRPr="00E57E32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</w:p>
    <w:p w14:paraId="12E22164" w14:textId="0552E437" w:rsidR="00B7736D" w:rsidRDefault="0086277C" w:rsidP="00EA164C">
      <w:pPr>
        <w:rPr>
          <w:rFonts w:cstheme="minorHAnsi"/>
          <w:sz w:val="24"/>
          <w:szCs w:val="24"/>
        </w:rPr>
      </w:pPr>
      <w:r w:rsidRPr="009B1FB2">
        <w:rPr>
          <w:rFonts w:cstheme="minorHAnsi"/>
          <w:sz w:val="24"/>
          <w:szCs w:val="24"/>
        </w:rPr>
        <w:t xml:space="preserve">If </w:t>
      </w:r>
      <w:proofErr w:type="gramStart"/>
      <w:r w:rsidRPr="009B1FB2">
        <w:rPr>
          <w:rFonts w:cstheme="minorHAnsi"/>
          <w:sz w:val="24"/>
          <w:szCs w:val="24"/>
        </w:rPr>
        <w:t>Yes</w:t>
      </w:r>
      <w:proofErr w:type="gramEnd"/>
      <w:r w:rsidRPr="009B1FB2">
        <w:rPr>
          <w:rFonts w:cstheme="minorHAnsi"/>
          <w:sz w:val="24"/>
          <w:szCs w:val="24"/>
        </w:rPr>
        <w:t xml:space="preserve">, </w:t>
      </w:r>
      <w:r w:rsidR="002613C2">
        <w:rPr>
          <w:rFonts w:cstheme="minorHAnsi"/>
          <w:sz w:val="24"/>
          <w:szCs w:val="24"/>
        </w:rPr>
        <w:t xml:space="preserve">how many opportunities did the worker use to teach the person something new? </w:t>
      </w:r>
    </w:p>
    <w:p w14:paraId="0C0272FF" w14:textId="77777777" w:rsidR="002613C2" w:rsidRPr="009B1FB2" w:rsidRDefault="002613C2" w:rsidP="00EA164C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B7736D" w14:paraId="2A16234E" w14:textId="77777777" w:rsidTr="009A3EF6">
        <w:tc>
          <w:tcPr>
            <w:tcW w:w="867" w:type="dxa"/>
            <w:vAlign w:val="center"/>
          </w:tcPr>
          <w:p w14:paraId="1344DB65" w14:textId="77777777" w:rsidR="00B7736D" w:rsidRPr="00497B15" w:rsidRDefault="00B7736D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53A177E6" w14:textId="77777777" w:rsidR="00B7736D" w:rsidRPr="00497B15" w:rsidRDefault="00B7736D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748193F5" w14:textId="77777777" w:rsidR="00B7736D" w:rsidRDefault="00B7736D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7736D" w14:paraId="01AFD044" w14:textId="77777777" w:rsidTr="009A3EF6">
        <w:tc>
          <w:tcPr>
            <w:tcW w:w="867" w:type="dxa"/>
          </w:tcPr>
          <w:p w14:paraId="2E552035" w14:textId="77777777" w:rsidR="00B7736D" w:rsidRDefault="00B7736D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12C165ED" w14:textId="07D5F5CA" w:rsidR="00B7736D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B7736D" w:rsidRPr="009B1FB2">
              <w:rPr>
                <w:rFonts w:cstheme="minorHAnsi"/>
                <w:sz w:val="24"/>
                <w:szCs w:val="24"/>
              </w:rPr>
              <w:t xml:space="preserve"> used </w:t>
            </w:r>
            <w:proofErr w:type="gramStart"/>
            <w:r w:rsidR="003535E2">
              <w:rPr>
                <w:rFonts w:cstheme="minorHAnsi"/>
                <w:sz w:val="24"/>
                <w:szCs w:val="24"/>
              </w:rPr>
              <w:t xml:space="preserve">all </w:t>
            </w:r>
            <w:r w:rsidR="00B7736D" w:rsidRPr="009B1FB2">
              <w:rPr>
                <w:rFonts w:cstheme="minorHAnsi"/>
                <w:sz w:val="24"/>
                <w:szCs w:val="24"/>
              </w:rPr>
              <w:t>of</w:t>
            </w:r>
            <w:proofErr w:type="gramEnd"/>
            <w:r w:rsidR="00B7736D" w:rsidRPr="009B1FB2">
              <w:rPr>
                <w:rFonts w:cstheme="minorHAnsi"/>
                <w:sz w:val="24"/>
                <w:szCs w:val="24"/>
              </w:rPr>
              <w:t xml:space="preserve"> the available opportunities to teach the person something new</w:t>
            </w:r>
          </w:p>
        </w:tc>
        <w:sdt>
          <w:sdtPr>
            <w:rPr>
              <w:rFonts w:cstheme="minorHAnsi"/>
              <w:sz w:val="28"/>
              <w:szCs w:val="28"/>
            </w:rPr>
            <w:id w:val="778687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206FF251" w14:textId="77777777" w:rsidR="00B7736D" w:rsidRPr="00695F22" w:rsidRDefault="00B7736D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B7736D" w14:paraId="420CAB3B" w14:textId="77777777" w:rsidTr="009A3EF6">
        <w:tc>
          <w:tcPr>
            <w:tcW w:w="867" w:type="dxa"/>
          </w:tcPr>
          <w:p w14:paraId="50D57514" w14:textId="77777777" w:rsidR="00B7736D" w:rsidRDefault="00B7736D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27F958D6" w14:textId="3642F716" w:rsidR="00B7736D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B7736D" w:rsidRPr="009B1FB2">
              <w:rPr>
                <w:rFonts w:cstheme="minorHAnsi"/>
                <w:sz w:val="24"/>
                <w:szCs w:val="24"/>
              </w:rPr>
              <w:t xml:space="preserve"> used some of the available opportunities to teach the person something new</w:t>
            </w:r>
            <w:r w:rsidR="00C718D3">
              <w:rPr>
                <w:rFonts w:cstheme="minorHAnsi"/>
                <w:sz w:val="24"/>
                <w:szCs w:val="24"/>
              </w:rPr>
              <w:t>, but there</w:t>
            </w:r>
            <w:r w:rsidR="003D614F">
              <w:rPr>
                <w:rFonts w:cstheme="minorHAnsi"/>
                <w:sz w:val="24"/>
                <w:szCs w:val="24"/>
              </w:rPr>
              <w:t xml:space="preserve"> could have been more of this</w:t>
            </w:r>
          </w:p>
        </w:tc>
        <w:sdt>
          <w:sdtPr>
            <w:rPr>
              <w:rFonts w:cstheme="minorHAnsi"/>
              <w:sz w:val="28"/>
              <w:szCs w:val="28"/>
            </w:rPr>
            <w:id w:val="1932852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23D1C8AF" w14:textId="77777777" w:rsidR="00B7736D" w:rsidRPr="00695F22" w:rsidRDefault="00B7736D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B7736D" w14:paraId="26AE1E7B" w14:textId="77777777" w:rsidTr="009A3EF6">
        <w:tc>
          <w:tcPr>
            <w:tcW w:w="867" w:type="dxa"/>
          </w:tcPr>
          <w:p w14:paraId="7B11BF1C" w14:textId="77777777" w:rsidR="00B7736D" w:rsidRDefault="00B7736D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72DD9CB7" w14:textId="420DE361" w:rsidR="00B7736D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B7736D" w:rsidRPr="009B1FB2">
              <w:rPr>
                <w:rFonts w:cstheme="minorHAnsi"/>
                <w:sz w:val="24"/>
                <w:szCs w:val="24"/>
              </w:rPr>
              <w:t xml:space="preserve"> did </w:t>
            </w:r>
            <w:r w:rsidR="00B7736D" w:rsidRPr="00DE320B">
              <w:rPr>
                <w:rFonts w:cstheme="minorHAnsi"/>
                <w:sz w:val="24"/>
                <w:szCs w:val="24"/>
              </w:rPr>
              <w:t xml:space="preserve">not </w:t>
            </w:r>
            <w:r w:rsidR="00B7736D" w:rsidRPr="009B1FB2">
              <w:rPr>
                <w:rFonts w:cstheme="minorHAnsi"/>
                <w:sz w:val="24"/>
                <w:szCs w:val="24"/>
              </w:rPr>
              <w:t>use</w:t>
            </w:r>
            <w:r w:rsidR="00C14FB5">
              <w:rPr>
                <w:rFonts w:cstheme="minorHAnsi"/>
                <w:sz w:val="24"/>
                <w:szCs w:val="24"/>
              </w:rPr>
              <w:t xml:space="preserve"> any of</w:t>
            </w:r>
            <w:r w:rsidR="00B7736D" w:rsidRPr="009B1FB2">
              <w:rPr>
                <w:rFonts w:cstheme="minorHAnsi"/>
                <w:sz w:val="24"/>
                <w:szCs w:val="24"/>
              </w:rPr>
              <w:t xml:space="preserve"> the available opportunities to teach the person something new</w:t>
            </w:r>
          </w:p>
        </w:tc>
        <w:sdt>
          <w:sdtPr>
            <w:rPr>
              <w:rFonts w:cstheme="minorHAnsi"/>
              <w:sz w:val="28"/>
              <w:szCs w:val="28"/>
            </w:rPr>
            <w:id w:val="2059048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3AD208F3" w14:textId="77777777" w:rsidR="00B7736D" w:rsidRPr="00695F22" w:rsidRDefault="00B7736D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45F5D5E1" w14:textId="0BE398F3" w:rsidR="00014F3C" w:rsidRDefault="00014F3C" w:rsidP="00014F3C">
      <w:pPr>
        <w:rPr>
          <w:rFonts w:cstheme="minorHAnsi"/>
          <w:sz w:val="24"/>
          <w:szCs w:val="24"/>
        </w:rPr>
      </w:pPr>
    </w:p>
    <w:p w14:paraId="22BC8434" w14:textId="77777777" w:rsidR="009C6B8D" w:rsidRPr="009B1FB2" w:rsidRDefault="009C6B8D" w:rsidP="009C6B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531CD8C1" w14:textId="77777777" w:rsidR="00F21775" w:rsidRPr="009B1FB2" w:rsidRDefault="00F21775" w:rsidP="00014F3C">
      <w:pPr>
        <w:rPr>
          <w:rFonts w:cstheme="minorHAnsi"/>
          <w:b/>
          <w:bCs/>
          <w:sz w:val="24"/>
          <w:szCs w:val="24"/>
        </w:rPr>
      </w:pPr>
    </w:p>
    <w:p w14:paraId="018781A6" w14:textId="71589CD3" w:rsidR="00147D67" w:rsidRPr="009B1FB2" w:rsidRDefault="00767B52" w:rsidP="00014F3C">
      <w:pPr>
        <w:rPr>
          <w:rFonts w:cstheme="minorHAnsi"/>
          <w:b/>
          <w:bCs/>
          <w:sz w:val="24"/>
          <w:szCs w:val="24"/>
        </w:rPr>
      </w:pPr>
      <w:r w:rsidRPr="009B1FB2">
        <w:rPr>
          <w:rFonts w:cstheme="minorHAnsi"/>
          <w:b/>
          <w:bCs/>
          <w:sz w:val="24"/>
          <w:szCs w:val="24"/>
        </w:rPr>
        <w:t xml:space="preserve">A2. </w:t>
      </w:r>
      <w:r w:rsidR="008401E2" w:rsidRPr="009B1FB2">
        <w:rPr>
          <w:rFonts w:cstheme="minorHAnsi"/>
          <w:b/>
          <w:bCs/>
          <w:sz w:val="24"/>
          <w:szCs w:val="24"/>
        </w:rPr>
        <w:t xml:space="preserve"> </w:t>
      </w:r>
      <w:r w:rsidR="0061263C">
        <w:rPr>
          <w:rFonts w:cstheme="minorHAnsi"/>
          <w:b/>
          <w:bCs/>
          <w:sz w:val="24"/>
          <w:szCs w:val="24"/>
        </w:rPr>
        <w:t>R</w:t>
      </w:r>
      <w:r w:rsidR="00B63A61" w:rsidRPr="009B1FB2">
        <w:rPr>
          <w:rFonts w:cstheme="minorHAnsi"/>
          <w:b/>
          <w:bCs/>
          <w:sz w:val="24"/>
          <w:szCs w:val="24"/>
        </w:rPr>
        <w:t xml:space="preserve">esponding well </w:t>
      </w:r>
      <w:r w:rsidR="008401E2" w:rsidRPr="009B1FB2">
        <w:rPr>
          <w:rFonts w:cstheme="minorHAnsi"/>
          <w:b/>
          <w:bCs/>
          <w:sz w:val="24"/>
          <w:szCs w:val="24"/>
        </w:rPr>
        <w:t xml:space="preserve">to </w:t>
      </w:r>
      <w:r w:rsidR="00147D67" w:rsidRPr="009B1FB2">
        <w:rPr>
          <w:rFonts w:cstheme="minorHAnsi"/>
          <w:b/>
          <w:bCs/>
          <w:sz w:val="24"/>
          <w:szCs w:val="24"/>
        </w:rPr>
        <w:t>behaviour</w:t>
      </w:r>
      <w:r w:rsidR="00D5160C">
        <w:rPr>
          <w:rFonts w:cstheme="minorHAnsi"/>
          <w:b/>
          <w:bCs/>
          <w:sz w:val="24"/>
          <w:szCs w:val="24"/>
        </w:rPr>
        <w:t xml:space="preserve"> that is a danger to self or others</w:t>
      </w:r>
    </w:p>
    <w:p w14:paraId="5F56005C" w14:textId="62923A54" w:rsidR="009D3208" w:rsidRPr="009B1FB2" w:rsidRDefault="00C73279" w:rsidP="009D32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</w:t>
      </w:r>
      <w:r w:rsidR="009D3208" w:rsidRPr="009B1FB2">
        <w:rPr>
          <w:rFonts w:cstheme="minorHAnsi"/>
          <w:sz w:val="24"/>
          <w:szCs w:val="24"/>
        </w:rPr>
        <w:t>d you</w:t>
      </w:r>
      <w:r w:rsidR="00B05267">
        <w:rPr>
          <w:rFonts w:cstheme="minorHAnsi"/>
          <w:sz w:val="24"/>
          <w:szCs w:val="24"/>
        </w:rPr>
        <w:t xml:space="preserve"> see</w:t>
      </w:r>
      <w:r w:rsidR="009D3208" w:rsidRPr="009B1FB2">
        <w:rPr>
          <w:rFonts w:cstheme="minorHAnsi"/>
          <w:sz w:val="24"/>
          <w:szCs w:val="24"/>
        </w:rPr>
        <w:t xml:space="preserve"> </w:t>
      </w:r>
      <w:r w:rsidR="009F0C24">
        <w:rPr>
          <w:rFonts w:cstheme="minorHAnsi"/>
          <w:sz w:val="24"/>
          <w:szCs w:val="24"/>
        </w:rPr>
        <w:t>any behaviour</w:t>
      </w:r>
      <w:r w:rsidR="00DC7AA0">
        <w:rPr>
          <w:rFonts w:cstheme="minorHAnsi"/>
          <w:sz w:val="24"/>
          <w:szCs w:val="24"/>
        </w:rPr>
        <w:t xml:space="preserve"> that was a danger to self or others</w:t>
      </w:r>
      <w:r w:rsidR="009D3208" w:rsidRPr="009B1FB2">
        <w:rPr>
          <w:rFonts w:cstheme="minorHAnsi"/>
          <w:sz w:val="24"/>
          <w:szCs w:val="24"/>
        </w:rPr>
        <w:t>?</w:t>
      </w:r>
    </w:p>
    <w:p w14:paraId="0158A92F" w14:textId="77777777" w:rsidR="009D3208" w:rsidRPr="009B1FB2" w:rsidRDefault="009D3208" w:rsidP="009D3208">
      <w:pPr>
        <w:rPr>
          <w:rFonts w:cstheme="minorHAnsi"/>
          <w:sz w:val="24"/>
          <w:szCs w:val="24"/>
        </w:rPr>
      </w:pPr>
      <w:r w:rsidRPr="009B1FB2">
        <w:rPr>
          <w:rFonts w:cstheme="minorHAnsi"/>
          <w:sz w:val="24"/>
          <w:szCs w:val="24"/>
        </w:rPr>
        <w:tab/>
        <w:t xml:space="preserve">Yes </w:t>
      </w:r>
      <w:sdt>
        <w:sdtPr>
          <w:rPr>
            <w:rFonts w:cstheme="minorHAnsi"/>
            <w:sz w:val="28"/>
            <w:szCs w:val="28"/>
          </w:rPr>
          <w:id w:val="1980965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E32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Pr="00E57E32">
        <w:rPr>
          <w:rFonts w:cstheme="minorHAnsi"/>
          <w:sz w:val="28"/>
          <w:szCs w:val="28"/>
        </w:rPr>
        <w:t xml:space="preserve"> </w:t>
      </w:r>
      <w:r w:rsidRPr="00E57E32">
        <w:rPr>
          <w:rFonts w:cstheme="minorHAnsi"/>
          <w:sz w:val="28"/>
          <w:szCs w:val="28"/>
        </w:rPr>
        <w:tab/>
      </w:r>
      <w:r w:rsidRPr="009B1FB2">
        <w:rPr>
          <w:rFonts w:cstheme="minorHAnsi"/>
          <w:sz w:val="24"/>
          <w:szCs w:val="24"/>
        </w:rPr>
        <w:tab/>
        <w:t xml:space="preserve">No </w:t>
      </w:r>
      <w:sdt>
        <w:sdtPr>
          <w:rPr>
            <w:rFonts w:cstheme="minorHAnsi"/>
            <w:sz w:val="28"/>
            <w:szCs w:val="28"/>
          </w:rPr>
          <w:id w:val="2088344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E32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</w:p>
    <w:p w14:paraId="53E79B55" w14:textId="157D8E6E" w:rsidR="008879F3" w:rsidRDefault="009D3208" w:rsidP="009D3208">
      <w:pPr>
        <w:rPr>
          <w:rFonts w:cstheme="minorHAnsi"/>
          <w:sz w:val="24"/>
          <w:szCs w:val="24"/>
        </w:rPr>
      </w:pPr>
      <w:r w:rsidRPr="009B1FB2">
        <w:rPr>
          <w:rFonts w:cstheme="minorHAnsi"/>
          <w:sz w:val="24"/>
          <w:szCs w:val="24"/>
        </w:rPr>
        <w:t xml:space="preserve">If </w:t>
      </w:r>
      <w:proofErr w:type="gramStart"/>
      <w:r w:rsidRPr="009B1FB2">
        <w:rPr>
          <w:rFonts w:cstheme="minorHAnsi"/>
          <w:sz w:val="24"/>
          <w:szCs w:val="24"/>
        </w:rPr>
        <w:t>Yes</w:t>
      </w:r>
      <w:proofErr w:type="gramEnd"/>
      <w:r w:rsidRPr="009B1FB2">
        <w:rPr>
          <w:rFonts w:cstheme="minorHAnsi"/>
          <w:sz w:val="24"/>
          <w:szCs w:val="24"/>
        </w:rPr>
        <w:t xml:space="preserve">, </w:t>
      </w:r>
      <w:r w:rsidR="00EF7C80">
        <w:rPr>
          <w:rFonts w:cstheme="minorHAnsi"/>
          <w:sz w:val="24"/>
          <w:szCs w:val="24"/>
        </w:rPr>
        <w:t xml:space="preserve">how well did the worker respond to </w:t>
      </w:r>
      <w:r w:rsidR="00EE038D">
        <w:rPr>
          <w:rFonts w:cstheme="minorHAnsi"/>
          <w:sz w:val="24"/>
          <w:szCs w:val="24"/>
        </w:rPr>
        <w:t xml:space="preserve">the person and the situation? </w:t>
      </w:r>
    </w:p>
    <w:p w14:paraId="5CFF355B" w14:textId="77777777" w:rsidR="00EE038D" w:rsidRPr="009B1FB2" w:rsidRDefault="00EE038D" w:rsidP="009D3208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8879F3" w14:paraId="0D694E00" w14:textId="77777777" w:rsidTr="009A3EF6">
        <w:tc>
          <w:tcPr>
            <w:tcW w:w="867" w:type="dxa"/>
            <w:vAlign w:val="center"/>
          </w:tcPr>
          <w:p w14:paraId="50A2DC0E" w14:textId="77777777" w:rsidR="008879F3" w:rsidRPr="00497B15" w:rsidRDefault="008879F3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12E0D291" w14:textId="77777777" w:rsidR="008879F3" w:rsidRPr="00497B15" w:rsidRDefault="008879F3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55FAB11B" w14:textId="77777777" w:rsidR="008879F3" w:rsidRDefault="008879F3" w:rsidP="009A3EF6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879F3" w14:paraId="11AA83E8" w14:textId="77777777" w:rsidTr="009A3EF6">
        <w:tc>
          <w:tcPr>
            <w:tcW w:w="867" w:type="dxa"/>
          </w:tcPr>
          <w:p w14:paraId="1BE20CC6" w14:textId="77777777" w:rsidR="008879F3" w:rsidRDefault="008879F3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4A10D94D" w14:textId="7E209CAB" w:rsidR="008879F3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8879F3" w:rsidRPr="009B1FB2">
              <w:rPr>
                <w:rFonts w:cstheme="minorHAnsi"/>
                <w:sz w:val="24"/>
                <w:szCs w:val="24"/>
              </w:rPr>
              <w:t xml:space="preserve"> responded confidently to the person’s </w:t>
            </w:r>
            <w:r w:rsidR="00A3119A" w:rsidRPr="009B1FB2">
              <w:rPr>
                <w:rFonts w:cstheme="minorHAnsi"/>
                <w:sz w:val="24"/>
                <w:szCs w:val="24"/>
              </w:rPr>
              <w:t>behaviour,</w:t>
            </w:r>
            <w:r w:rsidR="00A3119A">
              <w:rPr>
                <w:rFonts w:cstheme="minorHAnsi"/>
                <w:sz w:val="24"/>
                <w:szCs w:val="24"/>
              </w:rPr>
              <w:t xml:space="preserve"> </w:t>
            </w:r>
            <w:r w:rsidR="00FD7B64">
              <w:rPr>
                <w:rFonts w:cstheme="minorHAnsi"/>
                <w:sz w:val="24"/>
                <w:szCs w:val="24"/>
              </w:rPr>
              <w:t>e</w:t>
            </w:r>
            <w:r w:rsidR="008879F3" w:rsidRPr="009B1FB2">
              <w:rPr>
                <w:rFonts w:cstheme="minorHAnsi"/>
                <w:sz w:val="24"/>
                <w:szCs w:val="24"/>
              </w:rPr>
              <w:t>motions (feelings) and the situation</w:t>
            </w:r>
          </w:p>
        </w:tc>
        <w:sdt>
          <w:sdtPr>
            <w:rPr>
              <w:rFonts w:cstheme="minorHAnsi"/>
              <w:sz w:val="28"/>
              <w:szCs w:val="28"/>
            </w:rPr>
            <w:id w:val="-1286337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036D42DB" w14:textId="7F56EC0F" w:rsidR="008879F3" w:rsidRPr="00695F22" w:rsidRDefault="008B2BC7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879F3" w14:paraId="12195309" w14:textId="77777777" w:rsidTr="009A3EF6">
        <w:tc>
          <w:tcPr>
            <w:tcW w:w="867" w:type="dxa"/>
          </w:tcPr>
          <w:p w14:paraId="55932589" w14:textId="77777777" w:rsidR="008879F3" w:rsidRDefault="008879F3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0913D2D6" w14:textId="0492DDD8" w:rsidR="008879F3" w:rsidRDefault="00A557F7" w:rsidP="009A3EF6">
            <w:pPr>
              <w:spacing w:line="360" w:lineRule="auto"/>
              <w:rPr>
                <w:sz w:val="24"/>
                <w:szCs w:val="24"/>
              </w:rPr>
            </w:pPr>
            <w:r w:rsidRPr="00A557F7">
              <w:rPr>
                <w:rFonts w:cstheme="minorHAnsi"/>
                <w:sz w:val="24"/>
                <w:szCs w:val="24"/>
              </w:rPr>
              <w:t xml:space="preserve">The worker was uncertain or hesitant </w:t>
            </w:r>
            <w:r w:rsidR="00B11240">
              <w:rPr>
                <w:rFonts w:cstheme="minorHAnsi"/>
                <w:sz w:val="24"/>
                <w:szCs w:val="24"/>
              </w:rPr>
              <w:t>before</w:t>
            </w:r>
            <w:r w:rsidR="0076238F">
              <w:rPr>
                <w:rFonts w:cstheme="minorHAnsi"/>
                <w:sz w:val="24"/>
                <w:szCs w:val="24"/>
              </w:rPr>
              <w:t xml:space="preserve"> </w:t>
            </w:r>
            <w:r w:rsidRPr="00A557F7">
              <w:rPr>
                <w:rFonts w:cstheme="minorHAnsi"/>
                <w:sz w:val="24"/>
                <w:szCs w:val="24"/>
              </w:rPr>
              <w:t>responding to the person’s behaviour, emotions (feelings) and the situation</w:t>
            </w:r>
          </w:p>
        </w:tc>
        <w:sdt>
          <w:sdtPr>
            <w:rPr>
              <w:rFonts w:cstheme="minorHAnsi"/>
              <w:sz w:val="28"/>
              <w:szCs w:val="28"/>
            </w:rPr>
            <w:id w:val="767277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588C1BF4" w14:textId="77777777" w:rsidR="008879F3" w:rsidRPr="00695F22" w:rsidRDefault="008879F3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879F3" w14:paraId="563159AF" w14:textId="77777777" w:rsidTr="009A3EF6">
        <w:tc>
          <w:tcPr>
            <w:tcW w:w="867" w:type="dxa"/>
          </w:tcPr>
          <w:p w14:paraId="70932941" w14:textId="77777777" w:rsidR="008879F3" w:rsidRDefault="008879F3" w:rsidP="009A3EF6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58A28A2A" w14:textId="0D512A1F" w:rsidR="008879F3" w:rsidRDefault="00BC1791" w:rsidP="009A3EF6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8251C0">
              <w:rPr>
                <w:rFonts w:cstheme="minorHAnsi"/>
                <w:sz w:val="24"/>
                <w:szCs w:val="24"/>
              </w:rPr>
              <w:t>worker</w:t>
            </w:r>
            <w:r w:rsidR="008879F3" w:rsidRPr="009B1FB2">
              <w:rPr>
                <w:rFonts w:cstheme="minorHAnsi"/>
                <w:sz w:val="24"/>
                <w:szCs w:val="24"/>
              </w:rPr>
              <w:t xml:space="preserve"> did </w:t>
            </w:r>
            <w:r w:rsidR="008879F3" w:rsidRPr="003C2890">
              <w:rPr>
                <w:rFonts w:cstheme="minorHAnsi"/>
                <w:sz w:val="24"/>
                <w:szCs w:val="24"/>
              </w:rPr>
              <w:t xml:space="preserve">not </w:t>
            </w:r>
            <w:r w:rsidR="008879F3" w:rsidRPr="009B1FB2">
              <w:rPr>
                <w:rFonts w:cstheme="minorHAnsi"/>
                <w:sz w:val="24"/>
                <w:szCs w:val="24"/>
              </w:rPr>
              <w:t xml:space="preserve">respond confidently to the person’s </w:t>
            </w:r>
            <w:r w:rsidR="00BA44D4" w:rsidRPr="009B1FB2">
              <w:rPr>
                <w:rFonts w:cstheme="minorHAnsi"/>
                <w:sz w:val="24"/>
                <w:szCs w:val="24"/>
              </w:rPr>
              <w:t xml:space="preserve">behaviour, </w:t>
            </w:r>
            <w:r w:rsidR="008879F3" w:rsidRPr="009B1FB2">
              <w:rPr>
                <w:rFonts w:cstheme="minorHAnsi"/>
                <w:sz w:val="24"/>
                <w:szCs w:val="24"/>
              </w:rPr>
              <w:t>emotions (feelings) and the situation</w:t>
            </w:r>
          </w:p>
        </w:tc>
        <w:sdt>
          <w:sdtPr>
            <w:rPr>
              <w:rFonts w:cstheme="minorHAnsi"/>
              <w:sz w:val="28"/>
              <w:szCs w:val="28"/>
            </w:rPr>
            <w:id w:val="71439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6E9B484B" w14:textId="64659E7F" w:rsidR="008879F3" w:rsidRPr="00695F22" w:rsidRDefault="004F284F" w:rsidP="009A3EF6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3A7E2009" w14:textId="77777777" w:rsidR="00AE6B15" w:rsidRDefault="00AE6B15" w:rsidP="009C6B8D">
      <w:pPr>
        <w:rPr>
          <w:rFonts w:cstheme="minorHAnsi"/>
          <w:sz w:val="24"/>
          <w:szCs w:val="24"/>
        </w:rPr>
      </w:pPr>
    </w:p>
    <w:p w14:paraId="77888329" w14:textId="51440B9B" w:rsidR="009C6B8D" w:rsidRDefault="009C6B8D" w:rsidP="009C6B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Pr="009B1FB2">
        <w:rPr>
          <w:rFonts w:cstheme="minorHAnsi"/>
          <w:sz w:val="24"/>
          <w:szCs w:val="24"/>
        </w:rPr>
        <w:t xml:space="preserve">omments: </w:t>
      </w:r>
    </w:p>
    <w:p w14:paraId="10305829" w14:textId="77777777" w:rsidR="00024335" w:rsidRDefault="00024335" w:rsidP="009C6B8D">
      <w:pPr>
        <w:rPr>
          <w:rFonts w:cstheme="minorHAnsi"/>
          <w:sz w:val="24"/>
          <w:szCs w:val="24"/>
        </w:rPr>
      </w:pPr>
    </w:p>
    <w:p w14:paraId="4C32BB35" w14:textId="039D5577" w:rsidR="00024335" w:rsidRDefault="004248D6" w:rsidP="009C6B8D">
      <w:pPr>
        <w:rPr>
          <w:rFonts w:cstheme="minorHAnsi"/>
          <w:b/>
          <w:bCs/>
          <w:sz w:val="24"/>
          <w:szCs w:val="24"/>
        </w:rPr>
      </w:pPr>
      <w:r w:rsidRPr="002931C3">
        <w:rPr>
          <w:rFonts w:cstheme="minorHAnsi"/>
          <w:b/>
          <w:bCs/>
          <w:sz w:val="24"/>
          <w:szCs w:val="24"/>
        </w:rPr>
        <w:lastRenderedPageBreak/>
        <w:t>9. How much of the time was the person</w:t>
      </w:r>
      <w:r w:rsidR="00D65B9C">
        <w:rPr>
          <w:rFonts w:cstheme="minorHAnsi"/>
          <w:b/>
          <w:bCs/>
          <w:sz w:val="24"/>
          <w:szCs w:val="24"/>
        </w:rPr>
        <w:t xml:space="preserve"> supported</w:t>
      </w:r>
      <w:r w:rsidRPr="002931C3">
        <w:rPr>
          <w:rFonts w:cstheme="minorHAnsi"/>
          <w:b/>
          <w:bCs/>
          <w:sz w:val="24"/>
          <w:szCs w:val="24"/>
        </w:rPr>
        <w:t xml:space="preserve"> engaged? </w:t>
      </w:r>
    </w:p>
    <w:p w14:paraId="4CE69129" w14:textId="1AEE1E0D" w:rsidR="00C718C5" w:rsidRPr="007B2E48" w:rsidRDefault="004255EA" w:rsidP="009C6B8D">
      <w:pPr>
        <w:rPr>
          <w:rFonts w:cstheme="minorHAnsi"/>
          <w:sz w:val="24"/>
          <w:szCs w:val="24"/>
        </w:rPr>
      </w:pPr>
      <w:r w:rsidRPr="004255EA">
        <w:rPr>
          <w:rFonts w:cstheme="minorHAnsi"/>
          <w:sz w:val="24"/>
          <w:szCs w:val="24"/>
        </w:rPr>
        <w:t xml:space="preserve">How much of the observation time was the person engaged in purposeful activitie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7"/>
        <w:gridCol w:w="7350"/>
        <w:gridCol w:w="799"/>
      </w:tblGrid>
      <w:tr w:rsidR="002931C3" w14:paraId="59C71A22" w14:textId="77777777" w:rsidTr="003E6C9F">
        <w:tc>
          <w:tcPr>
            <w:tcW w:w="867" w:type="dxa"/>
            <w:vAlign w:val="center"/>
          </w:tcPr>
          <w:p w14:paraId="22700646" w14:textId="77777777" w:rsidR="002931C3" w:rsidRPr="00497B15" w:rsidRDefault="002931C3" w:rsidP="003E6C9F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97B15"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7350" w:type="dxa"/>
            <w:vAlign w:val="center"/>
          </w:tcPr>
          <w:p w14:paraId="3EAD7157" w14:textId="77777777" w:rsidR="002931C3" w:rsidRPr="00497B15" w:rsidRDefault="002931C3" w:rsidP="003E6C9F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ssign if </w:t>
            </w:r>
          </w:p>
        </w:tc>
        <w:tc>
          <w:tcPr>
            <w:tcW w:w="799" w:type="dxa"/>
          </w:tcPr>
          <w:p w14:paraId="1EE1DC24" w14:textId="77777777" w:rsidR="002931C3" w:rsidRDefault="002931C3" w:rsidP="003E6C9F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2931C3" w14:paraId="1C5672E7" w14:textId="77777777" w:rsidTr="003E6C9F">
        <w:tc>
          <w:tcPr>
            <w:tcW w:w="867" w:type="dxa"/>
          </w:tcPr>
          <w:p w14:paraId="46426803" w14:textId="77777777" w:rsidR="002931C3" w:rsidRDefault="002931C3" w:rsidP="003E6C9F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350" w:type="dxa"/>
          </w:tcPr>
          <w:p w14:paraId="7C9D16E0" w14:textId="605AE8D9" w:rsidR="002931C3" w:rsidRDefault="00C718C5" w:rsidP="00C718C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 of the time</w:t>
            </w:r>
          </w:p>
        </w:tc>
        <w:sdt>
          <w:sdtPr>
            <w:rPr>
              <w:rFonts w:cstheme="minorHAnsi"/>
              <w:sz w:val="28"/>
              <w:szCs w:val="28"/>
            </w:rPr>
            <w:id w:val="795792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31837CC6" w14:textId="77777777" w:rsidR="002931C3" w:rsidRPr="00695F22" w:rsidRDefault="002931C3" w:rsidP="003E6C9F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2931C3" w14:paraId="7FECF780" w14:textId="77777777" w:rsidTr="003E6C9F">
        <w:tc>
          <w:tcPr>
            <w:tcW w:w="867" w:type="dxa"/>
          </w:tcPr>
          <w:p w14:paraId="3B82B985" w14:textId="77777777" w:rsidR="002931C3" w:rsidRDefault="002931C3" w:rsidP="003E6C9F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350" w:type="dxa"/>
          </w:tcPr>
          <w:p w14:paraId="21140699" w14:textId="5E3A4A24" w:rsidR="002931C3" w:rsidRDefault="00C718C5" w:rsidP="00C718C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me of the time</w:t>
            </w:r>
          </w:p>
        </w:tc>
        <w:sdt>
          <w:sdtPr>
            <w:rPr>
              <w:rFonts w:cstheme="minorHAnsi"/>
              <w:sz w:val="28"/>
              <w:szCs w:val="28"/>
            </w:rPr>
            <w:id w:val="-232787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184DE8E9" w14:textId="77777777" w:rsidR="002931C3" w:rsidRPr="00695F22" w:rsidRDefault="002931C3" w:rsidP="003E6C9F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2931C3" w14:paraId="7B02A864" w14:textId="77777777" w:rsidTr="003E6C9F">
        <w:tc>
          <w:tcPr>
            <w:tcW w:w="867" w:type="dxa"/>
          </w:tcPr>
          <w:p w14:paraId="40DFE6EE" w14:textId="77777777" w:rsidR="002931C3" w:rsidRDefault="002931C3" w:rsidP="003E6C9F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350" w:type="dxa"/>
          </w:tcPr>
          <w:p w14:paraId="68AB14FF" w14:textId="1A9813E3" w:rsidR="002931C3" w:rsidRDefault="00C718C5" w:rsidP="00C718C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y little</w:t>
            </w:r>
          </w:p>
        </w:tc>
        <w:sdt>
          <w:sdtPr>
            <w:rPr>
              <w:rFonts w:cstheme="minorHAnsi"/>
              <w:sz w:val="28"/>
              <w:szCs w:val="28"/>
            </w:rPr>
            <w:id w:val="690967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9" w:type="dxa"/>
                <w:vAlign w:val="center"/>
              </w:tcPr>
              <w:p w14:paraId="065160FE" w14:textId="77777777" w:rsidR="002931C3" w:rsidRPr="00695F22" w:rsidRDefault="002931C3" w:rsidP="003E6C9F">
                <w:pPr>
                  <w:spacing w:line="360" w:lineRule="auto"/>
                  <w:jc w:val="center"/>
                  <w:rPr>
                    <w:sz w:val="28"/>
                    <w:szCs w:val="28"/>
                  </w:rPr>
                </w:pPr>
                <w:r w:rsidRPr="00695F22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69573DF4" w14:textId="77777777" w:rsidR="002931C3" w:rsidRDefault="002931C3" w:rsidP="009C6B8D">
      <w:pPr>
        <w:rPr>
          <w:rFonts w:cstheme="minorHAnsi"/>
          <w:sz w:val="24"/>
          <w:szCs w:val="24"/>
        </w:rPr>
      </w:pPr>
    </w:p>
    <w:p w14:paraId="37782885" w14:textId="135731DD" w:rsidR="002931C3" w:rsidRDefault="00C718C5" w:rsidP="009C6B8D">
      <w:pPr>
        <w:rPr>
          <w:rFonts w:cstheme="minorHAnsi"/>
          <w:sz w:val="24"/>
          <w:szCs w:val="24"/>
        </w:rPr>
      </w:pPr>
      <w:r w:rsidRPr="00C718C5">
        <w:rPr>
          <w:rFonts w:cstheme="minorHAnsi"/>
          <w:sz w:val="24"/>
          <w:szCs w:val="24"/>
        </w:rPr>
        <w:t>Comments:</w:t>
      </w:r>
    </w:p>
    <w:p w14:paraId="25B61391" w14:textId="77777777" w:rsidR="00C718C5" w:rsidRDefault="00C718C5" w:rsidP="009C6B8D">
      <w:pPr>
        <w:rPr>
          <w:rFonts w:cstheme="minorHAnsi"/>
          <w:sz w:val="24"/>
          <w:szCs w:val="24"/>
        </w:rPr>
      </w:pPr>
    </w:p>
    <w:p w14:paraId="0C4B17CD" w14:textId="3FBE718F" w:rsidR="00C718C5" w:rsidRDefault="009A18CC" w:rsidP="00A202A3">
      <w:pPr>
        <w:jc w:val="center"/>
        <w:rPr>
          <w:rFonts w:cstheme="minorHAnsi"/>
          <w:b/>
          <w:bCs/>
          <w:sz w:val="28"/>
          <w:szCs w:val="28"/>
        </w:rPr>
      </w:pPr>
      <w:r w:rsidRPr="009A18CC">
        <w:rPr>
          <w:rFonts w:cstheme="minorHAnsi"/>
          <w:b/>
          <w:bCs/>
          <w:sz w:val="28"/>
          <w:szCs w:val="28"/>
        </w:rPr>
        <w:t>Scor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2"/>
        <w:gridCol w:w="1224"/>
      </w:tblGrid>
      <w:tr w:rsidR="006C2504" w:rsidRPr="00886353" w14:paraId="6446BD12" w14:textId="77777777" w:rsidTr="00273D12">
        <w:tc>
          <w:tcPr>
            <w:tcW w:w="7792" w:type="dxa"/>
          </w:tcPr>
          <w:p w14:paraId="2FC831CE" w14:textId="77777777" w:rsidR="006C2504" w:rsidRPr="00886353" w:rsidRDefault="002D0488" w:rsidP="009A18CC">
            <w:pPr>
              <w:rPr>
                <w:rFonts w:cstheme="minorHAnsi"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>Supporting Engagement in Activities</w:t>
            </w:r>
          </w:p>
          <w:p w14:paraId="6F5C8C8D" w14:textId="10BBB06B" w:rsidR="00577661" w:rsidRDefault="00577661" w:rsidP="009A18CC">
            <w:pPr>
              <w:rPr>
                <w:rFonts w:cstheme="minorHAnsi"/>
                <w:i/>
                <w:iCs/>
              </w:rPr>
            </w:pPr>
            <w:r w:rsidRPr="00530DB2">
              <w:rPr>
                <w:rFonts w:cstheme="minorHAnsi"/>
                <w:i/>
                <w:iCs/>
              </w:rPr>
              <w:t xml:space="preserve">Sum items 1 </w:t>
            </w:r>
            <w:r w:rsidR="003164CE">
              <w:rPr>
                <w:rFonts w:cstheme="minorHAnsi"/>
                <w:i/>
                <w:iCs/>
              </w:rPr>
              <w:t>–</w:t>
            </w:r>
            <w:r w:rsidRPr="00530DB2">
              <w:rPr>
                <w:rFonts w:cstheme="minorHAnsi"/>
                <w:i/>
                <w:iCs/>
              </w:rPr>
              <w:t xml:space="preserve"> </w:t>
            </w:r>
            <w:r w:rsidR="00BA4C22">
              <w:rPr>
                <w:rFonts w:cstheme="minorHAnsi"/>
                <w:i/>
                <w:iCs/>
              </w:rPr>
              <w:t>4</w:t>
            </w:r>
          </w:p>
          <w:p w14:paraId="50B33BD8" w14:textId="46440A1D" w:rsidR="003164CE" w:rsidRPr="00530DB2" w:rsidRDefault="003164CE" w:rsidP="009A18CC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1224" w:type="dxa"/>
          </w:tcPr>
          <w:p w14:paraId="070BA1B1" w14:textId="718F9E10" w:rsidR="006C2504" w:rsidRPr="00530DB2" w:rsidRDefault="00577661" w:rsidP="009A18CC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 xml:space="preserve"> </w:t>
            </w:r>
            <w:r w:rsidR="003C3177" w:rsidRPr="00886353">
              <w:rPr>
                <w:rFonts w:cstheme="minorHAnsi"/>
                <w:sz w:val="24"/>
                <w:szCs w:val="24"/>
              </w:rPr>
              <w:t xml:space="preserve">   </w:t>
            </w:r>
            <w:r w:rsidRPr="00530DB2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r w:rsidR="003C3177" w:rsidRPr="00530DB2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BA4C22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6C2504" w:rsidRPr="00886353" w14:paraId="19699686" w14:textId="77777777" w:rsidTr="00273D12">
        <w:tc>
          <w:tcPr>
            <w:tcW w:w="7792" w:type="dxa"/>
          </w:tcPr>
          <w:p w14:paraId="7D29B7EC" w14:textId="77777777" w:rsidR="006C2504" w:rsidRPr="00886353" w:rsidRDefault="002D0488" w:rsidP="009A18CC">
            <w:pPr>
              <w:rPr>
                <w:rFonts w:cstheme="minorHAnsi"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>Interacting with the Person</w:t>
            </w:r>
          </w:p>
          <w:p w14:paraId="5E019B46" w14:textId="1EC6DDE8" w:rsidR="003C3177" w:rsidRDefault="003C3177" w:rsidP="009A18CC">
            <w:pPr>
              <w:rPr>
                <w:rFonts w:cstheme="minorHAnsi"/>
                <w:i/>
                <w:iCs/>
              </w:rPr>
            </w:pPr>
            <w:r w:rsidRPr="00530DB2">
              <w:rPr>
                <w:rFonts w:cstheme="minorHAnsi"/>
                <w:i/>
                <w:iCs/>
              </w:rPr>
              <w:t xml:space="preserve">Sum items </w:t>
            </w:r>
            <w:r w:rsidR="00BA4C22">
              <w:rPr>
                <w:rFonts w:cstheme="minorHAnsi"/>
                <w:i/>
                <w:iCs/>
              </w:rPr>
              <w:t>5</w:t>
            </w:r>
            <w:r w:rsidR="00994E92" w:rsidRPr="00530DB2">
              <w:rPr>
                <w:rFonts w:cstheme="minorHAnsi"/>
                <w:i/>
                <w:iCs/>
              </w:rPr>
              <w:t xml:space="preserve"> </w:t>
            </w:r>
            <w:r w:rsidR="003164CE">
              <w:rPr>
                <w:rFonts w:cstheme="minorHAnsi"/>
                <w:i/>
                <w:iCs/>
              </w:rPr>
              <w:t>–</w:t>
            </w:r>
            <w:r w:rsidR="00994E92" w:rsidRPr="00530DB2">
              <w:rPr>
                <w:rFonts w:cstheme="minorHAnsi"/>
                <w:i/>
                <w:iCs/>
              </w:rPr>
              <w:t xml:space="preserve"> 8</w:t>
            </w:r>
          </w:p>
          <w:p w14:paraId="08D0371B" w14:textId="2C0EDAD0" w:rsidR="003164CE" w:rsidRPr="00530DB2" w:rsidRDefault="003164CE" w:rsidP="009A18CC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1224" w:type="dxa"/>
          </w:tcPr>
          <w:p w14:paraId="36DEB8F0" w14:textId="1947833A" w:rsidR="006C2504" w:rsidRPr="00530DB2" w:rsidRDefault="0080582C" w:rsidP="009A18CC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 xml:space="preserve">    </w:t>
            </w:r>
            <w:r w:rsidRPr="00530DB2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r w:rsidR="00BA4C22">
              <w:rPr>
                <w:rFonts w:cstheme="minorHAnsi"/>
                <w:b/>
                <w:bCs/>
                <w:sz w:val="24"/>
                <w:szCs w:val="24"/>
              </w:rPr>
              <w:t>12</w:t>
            </w:r>
          </w:p>
        </w:tc>
      </w:tr>
      <w:tr w:rsidR="006C2504" w:rsidRPr="00886353" w14:paraId="576E9EA8" w14:textId="77777777" w:rsidTr="00273D12">
        <w:tc>
          <w:tcPr>
            <w:tcW w:w="7792" w:type="dxa"/>
          </w:tcPr>
          <w:p w14:paraId="43E349DF" w14:textId="77777777" w:rsidR="006C2504" w:rsidRPr="00886353" w:rsidRDefault="002D0488" w:rsidP="009A18CC">
            <w:pPr>
              <w:rPr>
                <w:rFonts w:cstheme="minorHAnsi"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>Total Score</w:t>
            </w:r>
            <w:r w:rsidR="00994E92" w:rsidRPr="0088635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A5766BF" w14:textId="1DA2696C" w:rsidR="00994E92" w:rsidRDefault="00994E92" w:rsidP="009A18CC">
            <w:pPr>
              <w:rPr>
                <w:rFonts w:cstheme="minorHAnsi"/>
                <w:i/>
                <w:iCs/>
              </w:rPr>
            </w:pPr>
            <w:r w:rsidRPr="00530DB2">
              <w:rPr>
                <w:rFonts w:cstheme="minorHAnsi"/>
                <w:i/>
                <w:iCs/>
              </w:rPr>
              <w:t xml:space="preserve">Sum items 1 </w:t>
            </w:r>
            <w:r w:rsidR="003164CE">
              <w:rPr>
                <w:rFonts w:cstheme="minorHAnsi"/>
                <w:i/>
                <w:iCs/>
              </w:rPr>
              <w:t>–</w:t>
            </w:r>
            <w:r w:rsidRPr="00530DB2">
              <w:rPr>
                <w:rFonts w:cstheme="minorHAnsi"/>
                <w:i/>
                <w:iCs/>
              </w:rPr>
              <w:t xml:space="preserve"> 8</w:t>
            </w:r>
          </w:p>
          <w:p w14:paraId="02C0432A" w14:textId="48AA4F3B" w:rsidR="003164CE" w:rsidRPr="00530DB2" w:rsidRDefault="003164CE" w:rsidP="009A18CC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1224" w:type="dxa"/>
          </w:tcPr>
          <w:p w14:paraId="24DD4361" w14:textId="18646C8D" w:rsidR="006C2504" w:rsidRPr="00530DB2" w:rsidRDefault="0080582C" w:rsidP="009A18CC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 xml:space="preserve">    </w:t>
            </w:r>
            <w:r w:rsidRPr="00530DB2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r w:rsidR="00886353" w:rsidRPr="00530DB2">
              <w:rPr>
                <w:rFonts w:cstheme="minorHAnsi"/>
                <w:b/>
                <w:bCs/>
                <w:sz w:val="24"/>
                <w:szCs w:val="24"/>
              </w:rPr>
              <w:t>24</w:t>
            </w:r>
          </w:p>
        </w:tc>
      </w:tr>
      <w:tr w:rsidR="006C2504" w:rsidRPr="00886353" w14:paraId="242EF7F2" w14:textId="77777777" w:rsidTr="00273D12">
        <w:tc>
          <w:tcPr>
            <w:tcW w:w="7792" w:type="dxa"/>
          </w:tcPr>
          <w:p w14:paraId="66971419" w14:textId="77777777" w:rsidR="006C2504" w:rsidRPr="00886353" w:rsidRDefault="00D54EC3" w:rsidP="009A18CC">
            <w:pPr>
              <w:rPr>
                <w:rFonts w:cstheme="minorHAnsi"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>How much of the time was the person engaged?</w:t>
            </w:r>
          </w:p>
          <w:p w14:paraId="35A88A39" w14:textId="4BC65271" w:rsidR="00994E92" w:rsidRPr="00530DB2" w:rsidRDefault="0080582C" w:rsidP="009A18CC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530DB2">
              <w:rPr>
                <w:rFonts w:cstheme="minorHAnsi"/>
                <w:i/>
                <w:iCs/>
              </w:rPr>
              <w:t>Item 9 rating</w:t>
            </w:r>
          </w:p>
        </w:tc>
        <w:tc>
          <w:tcPr>
            <w:tcW w:w="1224" w:type="dxa"/>
          </w:tcPr>
          <w:p w14:paraId="1DCB880C" w14:textId="1D7F0344" w:rsidR="006C2504" w:rsidRPr="00530DB2" w:rsidRDefault="00886353" w:rsidP="009A18CC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86353">
              <w:rPr>
                <w:rFonts w:cstheme="minorHAnsi"/>
                <w:sz w:val="24"/>
                <w:szCs w:val="24"/>
              </w:rPr>
              <w:t xml:space="preserve">    </w:t>
            </w:r>
            <w:r w:rsidRPr="00530DB2">
              <w:rPr>
                <w:rFonts w:cstheme="minorHAnsi"/>
                <w:b/>
                <w:bCs/>
                <w:sz w:val="24"/>
                <w:szCs w:val="24"/>
              </w:rPr>
              <w:t>/3</w:t>
            </w:r>
          </w:p>
        </w:tc>
      </w:tr>
    </w:tbl>
    <w:p w14:paraId="6079B51A" w14:textId="77777777" w:rsidR="009A18CC" w:rsidRDefault="009A18CC" w:rsidP="009A18CC">
      <w:pPr>
        <w:rPr>
          <w:rFonts w:cstheme="minorHAnsi"/>
          <w:b/>
          <w:bCs/>
          <w:sz w:val="28"/>
          <w:szCs w:val="28"/>
        </w:rPr>
      </w:pPr>
    </w:p>
    <w:p w14:paraId="0E881F8A" w14:textId="77777777" w:rsidR="00EF192E" w:rsidRPr="009A18CC" w:rsidRDefault="00EF192E" w:rsidP="009A18CC">
      <w:pPr>
        <w:rPr>
          <w:rFonts w:cstheme="minorHAnsi"/>
          <w:b/>
          <w:bCs/>
          <w:sz w:val="28"/>
          <w:szCs w:val="28"/>
        </w:rPr>
      </w:pPr>
    </w:p>
    <w:sectPr w:rsidR="00EF192E" w:rsidRPr="009A18C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2C0C9C" w14:textId="77777777" w:rsidR="00AF6483" w:rsidRDefault="00AF6483" w:rsidP="00CE44D6">
      <w:pPr>
        <w:spacing w:after="0" w:line="240" w:lineRule="auto"/>
      </w:pPr>
      <w:r>
        <w:separator/>
      </w:r>
    </w:p>
  </w:endnote>
  <w:endnote w:type="continuationSeparator" w:id="0">
    <w:p w14:paraId="69B6A68B" w14:textId="77777777" w:rsidR="00AF6483" w:rsidRDefault="00AF6483" w:rsidP="00CE4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8685493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ABD8C72" w14:textId="77777777" w:rsidR="00E65785" w:rsidRDefault="00E65785" w:rsidP="00B0432A">
            <w:pPr>
              <w:pStyle w:val="Footer"/>
            </w:pPr>
          </w:p>
          <w:p w14:paraId="7C07A0BE" w14:textId="6B3D539D" w:rsidR="00E4062C" w:rsidRDefault="00C5337F" w:rsidP="00B0432A">
            <w:pPr>
              <w:pStyle w:val="Footer"/>
            </w:pPr>
            <w:r>
              <w:rPr>
                <w:noProof/>
              </w:rPr>
              <w:drawing>
                <wp:inline distT="0" distB="0" distL="0" distR="0" wp14:anchorId="05EE9622" wp14:editId="765E19B8">
                  <wp:extent cx="1685925" cy="225850"/>
                  <wp:effectExtent l="0" t="0" r="0" b="3175"/>
                  <wp:docPr id="1" name="Picture 1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6015" cy="23925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B0432A">
              <w:tab/>
            </w:r>
            <w:r w:rsidR="00B0432A">
              <w:tab/>
            </w:r>
            <w:r w:rsidR="00E4062C">
              <w:t xml:space="preserve">Page </w:t>
            </w:r>
            <w:r w:rsidR="00E4062C">
              <w:rPr>
                <w:b/>
                <w:bCs/>
                <w:sz w:val="24"/>
                <w:szCs w:val="24"/>
              </w:rPr>
              <w:fldChar w:fldCharType="begin"/>
            </w:r>
            <w:r w:rsidR="00E4062C">
              <w:rPr>
                <w:b/>
                <w:bCs/>
              </w:rPr>
              <w:instrText xml:space="preserve"> PAGE </w:instrText>
            </w:r>
            <w:r w:rsidR="00E4062C">
              <w:rPr>
                <w:b/>
                <w:bCs/>
                <w:sz w:val="24"/>
                <w:szCs w:val="24"/>
              </w:rPr>
              <w:fldChar w:fldCharType="separate"/>
            </w:r>
            <w:r w:rsidR="00E4062C">
              <w:rPr>
                <w:b/>
                <w:bCs/>
                <w:noProof/>
              </w:rPr>
              <w:t>2</w:t>
            </w:r>
            <w:r w:rsidR="00E4062C">
              <w:rPr>
                <w:b/>
                <w:bCs/>
                <w:sz w:val="24"/>
                <w:szCs w:val="24"/>
              </w:rPr>
              <w:fldChar w:fldCharType="end"/>
            </w:r>
            <w:r w:rsidR="00E4062C">
              <w:t xml:space="preserve"> of </w:t>
            </w:r>
            <w:r w:rsidR="00E4062C">
              <w:rPr>
                <w:b/>
                <w:bCs/>
                <w:sz w:val="24"/>
                <w:szCs w:val="24"/>
              </w:rPr>
              <w:fldChar w:fldCharType="begin"/>
            </w:r>
            <w:r w:rsidR="00E4062C">
              <w:rPr>
                <w:b/>
                <w:bCs/>
              </w:rPr>
              <w:instrText xml:space="preserve"> NUMPAGES  </w:instrText>
            </w:r>
            <w:r w:rsidR="00E4062C">
              <w:rPr>
                <w:b/>
                <w:bCs/>
                <w:sz w:val="24"/>
                <w:szCs w:val="24"/>
              </w:rPr>
              <w:fldChar w:fldCharType="separate"/>
            </w:r>
            <w:r w:rsidR="00E4062C">
              <w:rPr>
                <w:b/>
                <w:bCs/>
                <w:noProof/>
              </w:rPr>
              <w:t>2</w:t>
            </w:r>
            <w:r w:rsidR="00E40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35F3F7D" w14:textId="77777777" w:rsidR="00CE44D6" w:rsidRDefault="00CE44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2A1A1A" w14:textId="77777777" w:rsidR="00AF6483" w:rsidRDefault="00AF6483" w:rsidP="00CE44D6">
      <w:pPr>
        <w:spacing w:after="0" w:line="240" w:lineRule="auto"/>
      </w:pPr>
      <w:bookmarkStart w:id="0" w:name="_Hlk170305523"/>
      <w:bookmarkEnd w:id="0"/>
      <w:r>
        <w:separator/>
      </w:r>
    </w:p>
  </w:footnote>
  <w:footnote w:type="continuationSeparator" w:id="0">
    <w:p w14:paraId="5943AC29" w14:textId="77777777" w:rsidR="00AF6483" w:rsidRDefault="00AF6483" w:rsidP="00CE44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6653EA" w14:textId="55DBA000" w:rsidR="00DD6272" w:rsidRDefault="00A849E1" w:rsidP="0016777C">
    <w:pPr>
      <w:pStyle w:val="Header"/>
      <w:jc w:val="right"/>
      <w:rPr>
        <w:b/>
        <w:bCs/>
        <w:sz w:val="28"/>
        <w:szCs w:val="28"/>
      </w:rPr>
    </w:pPr>
    <w:r w:rsidRPr="0016777C">
      <w:rPr>
        <w:noProof/>
      </w:rPr>
      <w:drawing>
        <wp:inline distT="0" distB="0" distL="0" distR="0" wp14:anchorId="274B629C" wp14:editId="1212B50B">
          <wp:extent cx="523875" cy="523875"/>
          <wp:effectExtent l="0" t="0" r="9525" b="9525"/>
          <wp:docPr id="1405596903" name="Picture 3" descr="A blue circle with whit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5596903" name="Picture 3" descr="A blue circle with white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950" cy="523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4EC06D" w14:textId="77777777" w:rsidR="004F284F" w:rsidRPr="000E4261" w:rsidRDefault="004F284F" w:rsidP="0016777C">
    <w:pPr>
      <w:pStyle w:val="Header"/>
      <w:jc w:val="right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A0B13"/>
    <w:multiLevelType w:val="multilevel"/>
    <w:tmpl w:val="1E52B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2E3BB8"/>
    <w:multiLevelType w:val="hybridMultilevel"/>
    <w:tmpl w:val="66424E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23E86"/>
    <w:multiLevelType w:val="hybridMultilevel"/>
    <w:tmpl w:val="AC7A41B0"/>
    <w:lvl w:ilvl="0" w:tplc="2E2E1B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01C40"/>
    <w:multiLevelType w:val="hybridMultilevel"/>
    <w:tmpl w:val="88FC9F28"/>
    <w:lvl w:ilvl="0" w:tplc="2E2E1B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E5C4F"/>
    <w:multiLevelType w:val="hybridMultilevel"/>
    <w:tmpl w:val="65A86700"/>
    <w:lvl w:ilvl="0" w:tplc="C1B255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1657F3"/>
    <w:multiLevelType w:val="hybridMultilevel"/>
    <w:tmpl w:val="7BF00F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66CB7"/>
    <w:multiLevelType w:val="hybridMultilevel"/>
    <w:tmpl w:val="7952A1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FA75ED"/>
    <w:multiLevelType w:val="hybridMultilevel"/>
    <w:tmpl w:val="02FE27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E570F4"/>
    <w:multiLevelType w:val="hybridMultilevel"/>
    <w:tmpl w:val="BBA8D466"/>
    <w:lvl w:ilvl="0" w:tplc="0C09000F">
      <w:start w:val="1"/>
      <w:numFmt w:val="decimal"/>
      <w:lvlText w:val="%1."/>
      <w:lvlJc w:val="left"/>
      <w:pPr>
        <w:ind w:left="770" w:hanging="360"/>
      </w:pPr>
    </w:lvl>
    <w:lvl w:ilvl="1" w:tplc="0C090019" w:tentative="1">
      <w:start w:val="1"/>
      <w:numFmt w:val="lowerLetter"/>
      <w:lvlText w:val="%2."/>
      <w:lvlJc w:val="left"/>
      <w:pPr>
        <w:ind w:left="1490" w:hanging="360"/>
      </w:pPr>
    </w:lvl>
    <w:lvl w:ilvl="2" w:tplc="0C09001B" w:tentative="1">
      <w:start w:val="1"/>
      <w:numFmt w:val="lowerRoman"/>
      <w:lvlText w:val="%3."/>
      <w:lvlJc w:val="right"/>
      <w:pPr>
        <w:ind w:left="2210" w:hanging="180"/>
      </w:pPr>
    </w:lvl>
    <w:lvl w:ilvl="3" w:tplc="0C09000F" w:tentative="1">
      <w:start w:val="1"/>
      <w:numFmt w:val="decimal"/>
      <w:lvlText w:val="%4."/>
      <w:lvlJc w:val="left"/>
      <w:pPr>
        <w:ind w:left="2930" w:hanging="360"/>
      </w:pPr>
    </w:lvl>
    <w:lvl w:ilvl="4" w:tplc="0C090019" w:tentative="1">
      <w:start w:val="1"/>
      <w:numFmt w:val="lowerLetter"/>
      <w:lvlText w:val="%5."/>
      <w:lvlJc w:val="left"/>
      <w:pPr>
        <w:ind w:left="3650" w:hanging="360"/>
      </w:pPr>
    </w:lvl>
    <w:lvl w:ilvl="5" w:tplc="0C09001B" w:tentative="1">
      <w:start w:val="1"/>
      <w:numFmt w:val="lowerRoman"/>
      <w:lvlText w:val="%6."/>
      <w:lvlJc w:val="right"/>
      <w:pPr>
        <w:ind w:left="4370" w:hanging="180"/>
      </w:pPr>
    </w:lvl>
    <w:lvl w:ilvl="6" w:tplc="0C09000F" w:tentative="1">
      <w:start w:val="1"/>
      <w:numFmt w:val="decimal"/>
      <w:lvlText w:val="%7."/>
      <w:lvlJc w:val="left"/>
      <w:pPr>
        <w:ind w:left="5090" w:hanging="360"/>
      </w:pPr>
    </w:lvl>
    <w:lvl w:ilvl="7" w:tplc="0C090019" w:tentative="1">
      <w:start w:val="1"/>
      <w:numFmt w:val="lowerLetter"/>
      <w:lvlText w:val="%8."/>
      <w:lvlJc w:val="left"/>
      <w:pPr>
        <w:ind w:left="5810" w:hanging="360"/>
      </w:pPr>
    </w:lvl>
    <w:lvl w:ilvl="8" w:tplc="0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 w15:restartNumberingAfterBreak="0">
    <w:nsid w:val="49922220"/>
    <w:multiLevelType w:val="hybridMultilevel"/>
    <w:tmpl w:val="A9CC9D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4D5FEE"/>
    <w:multiLevelType w:val="hybridMultilevel"/>
    <w:tmpl w:val="DBE6C238"/>
    <w:lvl w:ilvl="0" w:tplc="2E2E1B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357E90"/>
    <w:multiLevelType w:val="hybridMultilevel"/>
    <w:tmpl w:val="5F5E2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B5277E"/>
    <w:multiLevelType w:val="hybridMultilevel"/>
    <w:tmpl w:val="78F267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0F32D8"/>
    <w:multiLevelType w:val="hybridMultilevel"/>
    <w:tmpl w:val="A12494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564756">
    <w:abstractNumId w:val="8"/>
  </w:num>
  <w:num w:numId="2" w16cid:durableId="2001229341">
    <w:abstractNumId w:val="12"/>
  </w:num>
  <w:num w:numId="3" w16cid:durableId="1759405519">
    <w:abstractNumId w:val="9"/>
  </w:num>
  <w:num w:numId="4" w16cid:durableId="924457070">
    <w:abstractNumId w:val="5"/>
  </w:num>
  <w:num w:numId="5" w16cid:durableId="832111880">
    <w:abstractNumId w:val="13"/>
  </w:num>
  <w:num w:numId="6" w16cid:durableId="675958193">
    <w:abstractNumId w:val="7"/>
  </w:num>
  <w:num w:numId="7" w16cid:durableId="89010050">
    <w:abstractNumId w:val="1"/>
  </w:num>
  <w:num w:numId="8" w16cid:durableId="229274053">
    <w:abstractNumId w:val="3"/>
  </w:num>
  <w:num w:numId="9" w16cid:durableId="2062750526">
    <w:abstractNumId w:val="10"/>
  </w:num>
  <w:num w:numId="10" w16cid:durableId="1814788533">
    <w:abstractNumId w:val="2"/>
  </w:num>
  <w:num w:numId="11" w16cid:durableId="1368094192">
    <w:abstractNumId w:val="6"/>
  </w:num>
  <w:num w:numId="12" w16cid:durableId="289284369">
    <w:abstractNumId w:val="11"/>
  </w:num>
  <w:num w:numId="13" w16cid:durableId="815800050">
    <w:abstractNumId w:val="4"/>
  </w:num>
  <w:num w:numId="14" w16cid:durableId="174327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jUwMjQxtrQwMzFQ0lEKTi0uzszPAykwrgUAyxaAEiwAAAA="/>
    <w:docVar w:name="dgnword-docGUID" w:val="{BA8C5CED-9C06-4257-94E7-C682DA7648C4}"/>
    <w:docVar w:name="dgnword-eventsink" w:val="559199792"/>
    <w:docVar w:name="dgnword-lastRevisionsView" w:val="0"/>
  </w:docVars>
  <w:rsids>
    <w:rsidRoot w:val="00014F3C"/>
    <w:rsid w:val="000007F3"/>
    <w:rsid w:val="00001D29"/>
    <w:rsid w:val="00002707"/>
    <w:rsid w:val="00002B6C"/>
    <w:rsid w:val="00002D1B"/>
    <w:rsid w:val="00003431"/>
    <w:rsid w:val="00005E0D"/>
    <w:rsid w:val="00006B7F"/>
    <w:rsid w:val="00006CD5"/>
    <w:rsid w:val="00007C20"/>
    <w:rsid w:val="000126F8"/>
    <w:rsid w:val="000132D2"/>
    <w:rsid w:val="00013384"/>
    <w:rsid w:val="00014F3C"/>
    <w:rsid w:val="00015225"/>
    <w:rsid w:val="0002339B"/>
    <w:rsid w:val="00024335"/>
    <w:rsid w:val="0002594B"/>
    <w:rsid w:val="00030F70"/>
    <w:rsid w:val="000317E0"/>
    <w:rsid w:val="00032556"/>
    <w:rsid w:val="000335A6"/>
    <w:rsid w:val="00035921"/>
    <w:rsid w:val="00036886"/>
    <w:rsid w:val="00041658"/>
    <w:rsid w:val="00043C83"/>
    <w:rsid w:val="000444CA"/>
    <w:rsid w:val="000446C2"/>
    <w:rsid w:val="00045AD8"/>
    <w:rsid w:val="000469C4"/>
    <w:rsid w:val="000471D4"/>
    <w:rsid w:val="00067097"/>
    <w:rsid w:val="000711D2"/>
    <w:rsid w:val="00071F11"/>
    <w:rsid w:val="000720FE"/>
    <w:rsid w:val="00073EB5"/>
    <w:rsid w:val="00076258"/>
    <w:rsid w:val="000802FA"/>
    <w:rsid w:val="00081D82"/>
    <w:rsid w:val="00083177"/>
    <w:rsid w:val="00083BD6"/>
    <w:rsid w:val="00084245"/>
    <w:rsid w:val="00085A66"/>
    <w:rsid w:val="00091443"/>
    <w:rsid w:val="00094F7E"/>
    <w:rsid w:val="0009684F"/>
    <w:rsid w:val="000975E1"/>
    <w:rsid w:val="000A0A5D"/>
    <w:rsid w:val="000A16DA"/>
    <w:rsid w:val="000A1F24"/>
    <w:rsid w:val="000A4298"/>
    <w:rsid w:val="000A6E5C"/>
    <w:rsid w:val="000B17D3"/>
    <w:rsid w:val="000B1E83"/>
    <w:rsid w:val="000B4B80"/>
    <w:rsid w:val="000B4C6A"/>
    <w:rsid w:val="000B608F"/>
    <w:rsid w:val="000B7BFB"/>
    <w:rsid w:val="000B7CD6"/>
    <w:rsid w:val="000C0A3D"/>
    <w:rsid w:val="000C12E9"/>
    <w:rsid w:val="000C132E"/>
    <w:rsid w:val="000C1652"/>
    <w:rsid w:val="000C19C8"/>
    <w:rsid w:val="000C1C05"/>
    <w:rsid w:val="000C321D"/>
    <w:rsid w:val="000D0812"/>
    <w:rsid w:val="000D170E"/>
    <w:rsid w:val="000D1AA3"/>
    <w:rsid w:val="000D4192"/>
    <w:rsid w:val="000D6F7D"/>
    <w:rsid w:val="000D7C60"/>
    <w:rsid w:val="000E0D7F"/>
    <w:rsid w:val="000E17E4"/>
    <w:rsid w:val="000E2947"/>
    <w:rsid w:val="000E4261"/>
    <w:rsid w:val="000E6E8F"/>
    <w:rsid w:val="000F009B"/>
    <w:rsid w:val="000F0141"/>
    <w:rsid w:val="000F1AD2"/>
    <w:rsid w:val="000F3170"/>
    <w:rsid w:val="000F5736"/>
    <w:rsid w:val="00103898"/>
    <w:rsid w:val="00110574"/>
    <w:rsid w:val="00111648"/>
    <w:rsid w:val="0011284D"/>
    <w:rsid w:val="00112C6F"/>
    <w:rsid w:val="001202C0"/>
    <w:rsid w:val="00122AD9"/>
    <w:rsid w:val="00123AB6"/>
    <w:rsid w:val="00123BB5"/>
    <w:rsid w:val="001262C8"/>
    <w:rsid w:val="00130D94"/>
    <w:rsid w:val="001326C9"/>
    <w:rsid w:val="00133975"/>
    <w:rsid w:val="00134843"/>
    <w:rsid w:val="00134B1F"/>
    <w:rsid w:val="00134D5D"/>
    <w:rsid w:val="0013540D"/>
    <w:rsid w:val="00136BB2"/>
    <w:rsid w:val="001373C8"/>
    <w:rsid w:val="00141578"/>
    <w:rsid w:val="001446F1"/>
    <w:rsid w:val="001455E5"/>
    <w:rsid w:val="00145D72"/>
    <w:rsid w:val="00147670"/>
    <w:rsid w:val="00147D67"/>
    <w:rsid w:val="00147DFA"/>
    <w:rsid w:val="001522D5"/>
    <w:rsid w:val="00154B26"/>
    <w:rsid w:val="00160220"/>
    <w:rsid w:val="001626A5"/>
    <w:rsid w:val="0016320B"/>
    <w:rsid w:val="00163F81"/>
    <w:rsid w:val="001646D1"/>
    <w:rsid w:val="00164CFA"/>
    <w:rsid w:val="001652C9"/>
    <w:rsid w:val="00165EFD"/>
    <w:rsid w:val="0016777C"/>
    <w:rsid w:val="001736CA"/>
    <w:rsid w:val="0017383E"/>
    <w:rsid w:val="001747E3"/>
    <w:rsid w:val="001753DE"/>
    <w:rsid w:val="00175FFF"/>
    <w:rsid w:val="001766B6"/>
    <w:rsid w:val="00177AC2"/>
    <w:rsid w:val="001809A6"/>
    <w:rsid w:val="00183A37"/>
    <w:rsid w:val="0018451D"/>
    <w:rsid w:val="0018519B"/>
    <w:rsid w:val="00187439"/>
    <w:rsid w:val="00190F55"/>
    <w:rsid w:val="00191E75"/>
    <w:rsid w:val="00191FBD"/>
    <w:rsid w:val="00194AFC"/>
    <w:rsid w:val="00194BE4"/>
    <w:rsid w:val="001A1914"/>
    <w:rsid w:val="001A2690"/>
    <w:rsid w:val="001A2A5C"/>
    <w:rsid w:val="001A61DB"/>
    <w:rsid w:val="001A7457"/>
    <w:rsid w:val="001B019B"/>
    <w:rsid w:val="001B0CD8"/>
    <w:rsid w:val="001B4CDC"/>
    <w:rsid w:val="001B5978"/>
    <w:rsid w:val="001C203D"/>
    <w:rsid w:val="001C2054"/>
    <w:rsid w:val="001C4222"/>
    <w:rsid w:val="001D0CE2"/>
    <w:rsid w:val="001D20D6"/>
    <w:rsid w:val="001D732C"/>
    <w:rsid w:val="001E1782"/>
    <w:rsid w:val="001E1BFB"/>
    <w:rsid w:val="001E3CF2"/>
    <w:rsid w:val="001E51F8"/>
    <w:rsid w:val="001E65AD"/>
    <w:rsid w:val="001E7F19"/>
    <w:rsid w:val="001F0B26"/>
    <w:rsid w:val="001F101C"/>
    <w:rsid w:val="001F288A"/>
    <w:rsid w:val="002037B6"/>
    <w:rsid w:val="00204DE1"/>
    <w:rsid w:val="00205395"/>
    <w:rsid w:val="00212960"/>
    <w:rsid w:val="00213BE3"/>
    <w:rsid w:val="00214586"/>
    <w:rsid w:val="002146B7"/>
    <w:rsid w:val="00214A05"/>
    <w:rsid w:val="002162CD"/>
    <w:rsid w:val="0021667E"/>
    <w:rsid w:val="0022498E"/>
    <w:rsid w:val="00224AAA"/>
    <w:rsid w:val="00225DCF"/>
    <w:rsid w:val="00227B2D"/>
    <w:rsid w:val="00227F3C"/>
    <w:rsid w:val="002340FA"/>
    <w:rsid w:val="00235D84"/>
    <w:rsid w:val="00237A43"/>
    <w:rsid w:val="00240269"/>
    <w:rsid w:val="0024061C"/>
    <w:rsid w:val="00245E01"/>
    <w:rsid w:val="00247AD5"/>
    <w:rsid w:val="00250D00"/>
    <w:rsid w:val="00251506"/>
    <w:rsid w:val="0025203E"/>
    <w:rsid w:val="00254223"/>
    <w:rsid w:val="0025520F"/>
    <w:rsid w:val="002577BD"/>
    <w:rsid w:val="002613C2"/>
    <w:rsid w:val="0026419F"/>
    <w:rsid w:val="00273D12"/>
    <w:rsid w:val="00275068"/>
    <w:rsid w:val="00276AE7"/>
    <w:rsid w:val="00285233"/>
    <w:rsid w:val="0028731C"/>
    <w:rsid w:val="00290669"/>
    <w:rsid w:val="00291A0E"/>
    <w:rsid w:val="002931C3"/>
    <w:rsid w:val="00293493"/>
    <w:rsid w:val="00294C65"/>
    <w:rsid w:val="0029702A"/>
    <w:rsid w:val="002970E0"/>
    <w:rsid w:val="00297697"/>
    <w:rsid w:val="002A28B6"/>
    <w:rsid w:val="002A6C77"/>
    <w:rsid w:val="002B6026"/>
    <w:rsid w:val="002B67D0"/>
    <w:rsid w:val="002B7C5F"/>
    <w:rsid w:val="002C5C01"/>
    <w:rsid w:val="002C7A8B"/>
    <w:rsid w:val="002D0488"/>
    <w:rsid w:val="002D4436"/>
    <w:rsid w:val="002D4BD7"/>
    <w:rsid w:val="002D5573"/>
    <w:rsid w:val="002D7A66"/>
    <w:rsid w:val="002E0E5B"/>
    <w:rsid w:val="002E2CA1"/>
    <w:rsid w:val="002F36DC"/>
    <w:rsid w:val="002F58E8"/>
    <w:rsid w:val="002F66D3"/>
    <w:rsid w:val="002F7135"/>
    <w:rsid w:val="00300118"/>
    <w:rsid w:val="003033D6"/>
    <w:rsid w:val="00304E46"/>
    <w:rsid w:val="00305A0E"/>
    <w:rsid w:val="0030667D"/>
    <w:rsid w:val="003074DA"/>
    <w:rsid w:val="00307B3A"/>
    <w:rsid w:val="00307EC8"/>
    <w:rsid w:val="00307F64"/>
    <w:rsid w:val="00314608"/>
    <w:rsid w:val="003164CE"/>
    <w:rsid w:val="0031717F"/>
    <w:rsid w:val="00321D09"/>
    <w:rsid w:val="00322A2B"/>
    <w:rsid w:val="003249CD"/>
    <w:rsid w:val="003254BE"/>
    <w:rsid w:val="00326252"/>
    <w:rsid w:val="00327991"/>
    <w:rsid w:val="003279DD"/>
    <w:rsid w:val="003309E3"/>
    <w:rsid w:val="00331BC9"/>
    <w:rsid w:val="00333696"/>
    <w:rsid w:val="0033383B"/>
    <w:rsid w:val="00335CAC"/>
    <w:rsid w:val="00337D35"/>
    <w:rsid w:val="00341F9E"/>
    <w:rsid w:val="003423F2"/>
    <w:rsid w:val="00343E1D"/>
    <w:rsid w:val="00345E13"/>
    <w:rsid w:val="00350690"/>
    <w:rsid w:val="00352879"/>
    <w:rsid w:val="0035296D"/>
    <w:rsid w:val="003535E2"/>
    <w:rsid w:val="00353B33"/>
    <w:rsid w:val="00354B8F"/>
    <w:rsid w:val="00355DCB"/>
    <w:rsid w:val="0035627A"/>
    <w:rsid w:val="00356C61"/>
    <w:rsid w:val="003578EB"/>
    <w:rsid w:val="0036289F"/>
    <w:rsid w:val="0036579F"/>
    <w:rsid w:val="00366AB7"/>
    <w:rsid w:val="0036794D"/>
    <w:rsid w:val="0037046B"/>
    <w:rsid w:val="003711A6"/>
    <w:rsid w:val="00372155"/>
    <w:rsid w:val="00373762"/>
    <w:rsid w:val="00374B5E"/>
    <w:rsid w:val="00375829"/>
    <w:rsid w:val="00376B8A"/>
    <w:rsid w:val="00381521"/>
    <w:rsid w:val="00384193"/>
    <w:rsid w:val="00387365"/>
    <w:rsid w:val="00390B3C"/>
    <w:rsid w:val="00390F14"/>
    <w:rsid w:val="003919E9"/>
    <w:rsid w:val="00392092"/>
    <w:rsid w:val="00395825"/>
    <w:rsid w:val="00395A18"/>
    <w:rsid w:val="003969E8"/>
    <w:rsid w:val="003A1DC3"/>
    <w:rsid w:val="003B2EA4"/>
    <w:rsid w:val="003B3987"/>
    <w:rsid w:val="003B3BDB"/>
    <w:rsid w:val="003B5D19"/>
    <w:rsid w:val="003C2458"/>
    <w:rsid w:val="003C2890"/>
    <w:rsid w:val="003C3177"/>
    <w:rsid w:val="003C58CF"/>
    <w:rsid w:val="003C597D"/>
    <w:rsid w:val="003C7A48"/>
    <w:rsid w:val="003D0A54"/>
    <w:rsid w:val="003D1420"/>
    <w:rsid w:val="003D4D81"/>
    <w:rsid w:val="003D614F"/>
    <w:rsid w:val="003E205D"/>
    <w:rsid w:val="003E2C50"/>
    <w:rsid w:val="003E3DB4"/>
    <w:rsid w:val="003E3E1B"/>
    <w:rsid w:val="003E4484"/>
    <w:rsid w:val="003E4629"/>
    <w:rsid w:val="003E5BAE"/>
    <w:rsid w:val="003F031E"/>
    <w:rsid w:val="003F0BF0"/>
    <w:rsid w:val="003F725B"/>
    <w:rsid w:val="003F77F0"/>
    <w:rsid w:val="0040042A"/>
    <w:rsid w:val="00401B8B"/>
    <w:rsid w:val="00407D56"/>
    <w:rsid w:val="00412093"/>
    <w:rsid w:val="004120B6"/>
    <w:rsid w:val="00412F9D"/>
    <w:rsid w:val="004132F6"/>
    <w:rsid w:val="0041477A"/>
    <w:rsid w:val="00415811"/>
    <w:rsid w:val="004170E0"/>
    <w:rsid w:val="004201FD"/>
    <w:rsid w:val="00420433"/>
    <w:rsid w:val="00420F95"/>
    <w:rsid w:val="00423AD8"/>
    <w:rsid w:val="004248D6"/>
    <w:rsid w:val="004255EA"/>
    <w:rsid w:val="00426162"/>
    <w:rsid w:val="004303FD"/>
    <w:rsid w:val="00434356"/>
    <w:rsid w:val="0043714F"/>
    <w:rsid w:val="00440906"/>
    <w:rsid w:val="00440D51"/>
    <w:rsid w:val="004451EB"/>
    <w:rsid w:val="004453C5"/>
    <w:rsid w:val="0044618B"/>
    <w:rsid w:val="00450482"/>
    <w:rsid w:val="0045382A"/>
    <w:rsid w:val="00453E4F"/>
    <w:rsid w:val="00455BBF"/>
    <w:rsid w:val="00456013"/>
    <w:rsid w:val="00456479"/>
    <w:rsid w:val="00456C81"/>
    <w:rsid w:val="004615CB"/>
    <w:rsid w:val="0046256F"/>
    <w:rsid w:val="00465DAB"/>
    <w:rsid w:val="00470A34"/>
    <w:rsid w:val="004723AC"/>
    <w:rsid w:val="00473024"/>
    <w:rsid w:val="004747EC"/>
    <w:rsid w:val="00475172"/>
    <w:rsid w:val="004778D1"/>
    <w:rsid w:val="00480309"/>
    <w:rsid w:val="00480927"/>
    <w:rsid w:val="0048164C"/>
    <w:rsid w:val="00481D52"/>
    <w:rsid w:val="00484E04"/>
    <w:rsid w:val="0048537A"/>
    <w:rsid w:val="004860FF"/>
    <w:rsid w:val="00491036"/>
    <w:rsid w:val="00491226"/>
    <w:rsid w:val="00492718"/>
    <w:rsid w:val="0049318B"/>
    <w:rsid w:val="00494CB6"/>
    <w:rsid w:val="00497658"/>
    <w:rsid w:val="004A24CA"/>
    <w:rsid w:val="004A7C55"/>
    <w:rsid w:val="004B058A"/>
    <w:rsid w:val="004B0EA0"/>
    <w:rsid w:val="004B5465"/>
    <w:rsid w:val="004B66D4"/>
    <w:rsid w:val="004B66ED"/>
    <w:rsid w:val="004C13BA"/>
    <w:rsid w:val="004C193E"/>
    <w:rsid w:val="004C2A42"/>
    <w:rsid w:val="004C3916"/>
    <w:rsid w:val="004C45E4"/>
    <w:rsid w:val="004D1DA2"/>
    <w:rsid w:val="004D3587"/>
    <w:rsid w:val="004D598D"/>
    <w:rsid w:val="004D7012"/>
    <w:rsid w:val="004E13AF"/>
    <w:rsid w:val="004E5C1C"/>
    <w:rsid w:val="004E6040"/>
    <w:rsid w:val="004E6D67"/>
    <w:rsid w:val="004E71C3"/>
    <w:rsid w:val="004F284F"/>
    <w:rsid w:val="004F594D"/>
    <w:rsid w:val="004F6059"/>
    <w:rsid w:val="005002BF"/>
    <w:rsid w:val="00502519"/>
    <w:rsid w:val="00503EB9"/>
    <w:rsid w:val="00504184"/>
    <w:rsid w:val="00504A44"/>
    <w:rsid w:val="00504ABA"/>
    <w:rsid w:val="005078AF"/>
    <w:rsid w:val="00510C04"/>
    <w:rsid w:val="00512A04"/>
    <w:rsid w:val="0051599F"/>
    <w:rsid w:val="00517495"/>
    <w:rsid w:val="00520A24"/>
    <w:rsid w:val="005218DE"/>
    <w:rsid w:val="00521A63"/>
    <w:rsid w:val="005242DD"/>
    <w:rsid w:val="00524C48"/>
    <w:rsid w:val="00530B34"/>
    <w:rsid w:val="00530DB2"/>
    <w:rsid w:val="00531A1F"/>
    <w:rsid w:val="00531D02"/>
    <w:rsid w:val="005325A9"/>
    <w:rsid w:val="00535371"/>
    <w:rsid w:val="00536802"/>
    <w:rsid w:val="0054146A"/>
    <w:rsid w:val="005458C8"/>
    <w:rsid w:val="00550546"/>
    <w:rsid w:val="00550F1F"/>
    <w:rsid w:val="0055189E"/>
    <w:rsid w:val="005546F2"/>
    <w:rsid w:val="00555BAE"/>
    <w:rsid w:val="00557F05"/>
    <w:rsid w:val="00560C01"/>
    <w:rsid w:val="005633C2"/>
    <w:rsid w:val="00563B96"/>
    <w:rsid w:val="00565628"/>
    <w:rsid w:val="005676BB"/>
    <w:rsid w:val="00572F71"/>
    <w:rsid w:val="00577661"/>
    <w:rsid w:val="005821F5"/>
    <w:rsid w:val="0058352D"/>
    <w:rsid w:val="00585DA3"/>
    <w:rsid w:val="00586B2C"/>
    <w:rsid w:val="00587214"/>
    <w:rsid w:val="00590BAC"/>
    <w:rsid w:val="0059333E"/>
    <w:rsid w:val="00595C6A"/>
    <w:rsid w:val="00597DB7"/>
    <w:rsid w:val="005A623C"/>
    <w:rsid w:val="005A6FB6"/>
    <w:rsid w:val="005B5B44"/>
    <w:rsid w:val="005B75CC"/>
    <w:rsid w:val="005C12FC"/>
    <w:rsid w:val="005C24E0"/>
    <w:rsid w:val="005C64E7"/>
    <w:rsid w:val="005C75AA"/>
    <w:rsid w:val="005C7E2F"/>
    <w:rsid w:val="005D41DA"/>
    <w:rsid w:val="005D4879"/>
    <w:rsid w:val="005E4F97"/>
    <w:rsid w:val="005E7BC2"/>
    <w:rsid w:val="005F0195"/>
    <w:rsid w:val="005F15CE"/>
    <w:rsid w:val="005F318D"/>
    <w:rsid w:val="006012BB"/>
    <w:rsid w:val="00602523"/>
    <w:rsid w:val="00604A06"/>
    <w:rsid w:val="00605676"/>
    <w:rsid w:val="00606143"/>
    <w:rsid w:val="006078AB"/>
    <w:rsid w:val="00610196"/>
    <w:rsid w:val="006115B3"/>
    <w:rsid w:val="006121B6"/>
    <w:rsid w:val="0061263C"/>
    <w:rsid w:val="00612EDD"/>
    <w:rsid w:val="00615F9B"/>
    <w:rsid w:val="00616C8C"/>
    <w:rsid w:val="006237C0"/>
    <w:rsid w:val="0062412F"/>
    <w:rsid w:val="00624C37"/>
    <w:rsid w:val="00626BA5"/>
    <w:rsid w:val="0063438C"/>
    <w:rsid w:val="00634C8E"/>
    <w:rsid w:val="00635560"/>
    <w:rsid w:val="00635739"/>
    <w:rsid w:val="00644D1D"/>
    <w:rsid w:val="00646885"/>
    <w:rsid w:val="006535B8"/>
    <w:rsid w:val="00656829"/>
    <w:rsid w:val="00657139"/>
    <w:rsid w:val="00657784"/>
    <w:rsid w:val="00661C8A"/>
    <w:rsid w:val="0067078B"/>
    <w:rsid w:val="006733E2"/>
    <w:rsid w:val="00673ACC"/>
    <w:rsid w:val="00675F31"/>
    <w:rsid w:val="0068022C"/>
    <w:rsid w:val="006809B4"/>
    <w:rsid w:val="006815FD"/>
    <w:rsid w:val="00682492"/>
    <w:rsid w:val="00686888"/>
    <w:rsid w:val="00692B6A"/>
    <w:rsid w:val="00693F99"/>
    <w:rsid w:val="006948E5"/>
    <w:rsid w:val="00695F22"/>
    <w:rsid w:val="006A0213"/>
    <w:rsid w:val="006A30E7"/>
    <w:rsid w:val="006A5319"/>
    <w:rsid w:val="006A6F64"/>
    <w:rsid w:val="006B4344"/>
    <w:rsid w:val="006C076C"/>
    <w:rsid w:val="006C0961"/>
    <w:rsid w:val="006C2504"/>
    <w:rsid w:val="006C47A3"/>
    <w:rsid w:val="006C666E"/>
    <w:rsid w:val="006C68AF"/>
    <w:rsid w:val="006D225F"/>
    <w:rsid w:val="006D38A1"/>
    <w:rsid w:val="006D6493"/>
    <w:rsid w:val="006D6F09"/>
    <w:rsid w:val="006D74D8"/>
    <w:rsid w:val="006E1345"/>
    <w:rsid w:val="006E3D71"/>
    <w:rsid w:val="006E4330"/>
    <w:rsid w:val="006E6154"/>
    <w:rsid w:val="006E6DE8"/>
    <w:rsid w:val="006F07D1"/>
    <w:rsid w:val="006F14A5"/>
    <w:rsid w:val="006F7DB4"/>
    <w:rsid w:val="00702083"/>
    <w:rsid w:val="00705A87"/>
    <w:rsid w:val="00711C40"/>
    <w:rsid w:val="00711CA9"/>
    <w:rsid w:val="00711CFC"/>
    <w:rsid w:val="00712774"/>
    <w:rsid w:val="00712DD6"/>
    <w:rsid w:val="00717F22"/>
    <w:rsid w:val="007226D0"/>
    <w:rsid w:val="00723A83"/>
    <w:rsid w:val="007243C8"/>
    <w:rsid w:val="007273D8"/>
    <w:rsid w:val="00732051"/>
    <w:rsid w:val="00733278"/>
    <w:rsid w:val="00735A47"/>
    <w:rsid w:val="00735BF4"/>
    <w:rsid w:val="007400CD"/>
    <w:rsid w:val="00741F6D"/>
    <w:rsid w:val="007425FE"/>
    <w:rsid w:val="00745639"/>
    <w:rsid w:val="00747DB7"/>
    <w:rsid w:val="00760B01"/>
    <w:rsid w:val="0076238F"/>
    <w:rsid w:val="00764E94"/>
    <w:rsid w:val="0076535D"/>
    <w:rsid w:val="00767B52"/>
    <w:rsid w:val="007722B2"/>
    <w:rsid w:val="0077408D"/>
    <w:rsid w:val="007745D0"/>
    <w:rsid w:val="0077663A"/>
    <w:rsid w:val="00777FE2"/>
    <w:rsid w:val="00780A2C"/>
    <w:rsid w:val="00781269"/>
    <w:rsid w:val="007844BB"/>
    <w:rsid w:val="00785CE8"/>
    <w:rsid w:val="00785DFC"/>
    <w:rsid w:val="007912EA"/>
    <w:rsid w:val="00794B87"/>
    <w:rsid w:val="00795335"/>
    <w:rsid w:val="00797118"/>
    <w:rsid w:val="007A0EAA"/>
    <w:rsid w:val="007A2BED"/>
    <w:rsid w:val="007A2EA9"/>
    <w:rsid w:val="007A31B3"/>
    <w:rsid w:val="007A5552"/>
    <w:rsid w:val="007A57E8"/>
    <w:rsid w:val="007B1C5A"/>
    <w:rsid w:val="007B2DFE"/>
    <w:rsid w:val="007B2E48"/>
    <w:rsid w:val="007B3D16"/>
    <w:rsid w:val="007B42A1"/>
    <w:rsid w:val="007B753D"/>
    <w:rsid w:val="007B78BC"/>
    <w:rsid w:val="007B7F85"/>
    <w:rsid w:val="007C2404"/>
    <w:rsid w:val="007C2BE4"/>
    <w:rsid w:val="007C4C6E"/>
    <w:rsid w:val="007D0FCC"/>
    <w:rsid w:val="007D2504"/>
    <w:rsid w:val="007D35A0"/>
    <w:rsid w:val="007D4310"/>
    <w:rsid w:val="007D59F5"/>
    <w:rsid w:val="007D6622"/>
    <w:rsid w:val="007D7C76"/>
    <w:rsid w:val="007E32DD"/>
    <w:rsid w:val="007E35D5"/>
    <w:rsid w:val="007E3FF7"/>
    <w:rsid w:val="007E5FD4"/>
    <w:rsid w:val="007E69E0"/>
    <w:rsid w:val="007E7840"/>
    <w:rsid w:val="007F0C00"/>
    <w:rsid w:val="007F2B4F"/>
    <w:rsid w:val="007F4597"/>
    <w:rsid w:val="00800A6F"/>
    <w:rsid w:val="008014FE"/>
    <w:rsid w:val="00803F96"/>
    <w:rsid w:val="0080485E"/>
    <w:rsid w:val="0080582C"/>
    <w:rsid w:val="00807988"/>
    <w:rsid w:val="00810FA6"/>
    <w:rsid w:val="008110A0"/>
    <w:rsid w:val="008114F9"/>
    <w:rsid w:val="00812221"/>
    <w:rsid w:val="00812C50"/>
    <w:rsid w:val="00812D12"/>
    <w:rsid w:val="0081478B"/>
    <w:rsid w:val="00814F49"/>
    <w:rsid w:val="0081784E"/>
    <w:rsid w:val="00820330"/>
    <w:rsid w:val="00821D4F"/>
    <w:rsid w:val="008248A5"/>
    <w:rsid w:val="00824DE6"/>
    <w:rsid w:val="008251C0"/>
    <w:rsid w:val="008253C5"/>
    <w:rsid w:val="0082612C"/>
    <w:rsid w:val="0082658D"/>
    <w:rsid w:val="00826816"/>
    <w:rsid w:val="008301DA"/>
    <w:rsid w:val="00831BAA"/>
    <w:rsid w:val="00831DD0"/>
    <w:rsid w:val="00835BDE"/>
    <w:rsid w:val="00835DA7"/>
    <w:rsid w:val="00836885"/>
    <w:rsid w:val="00837437"/>
    <w:rsid w:val="008378BB"/>
    <w:rsid w:val="008401E2"/>
    <w:rsid w:val="008412DC"/>
    <w:rsid w:val="00843400"/>
    <w:rsid w:val="00843EF0"/>
    <w:rsid w:val="00844313"/>
    <w:rsid w:val="00844CF5"/>
    <w:rsid w:val="00850896"/>
    <w:rsid w:val="008509F8"/>
    <w:rsid w:val="008513F1"/>
    <w:rsid w:val="00851E5F"/>
    <w:rsid w:val="00857AA4"/>
    <w:rsid w:val="00861544"/>
    <w:rsid w:val="008626AA"/>
    <w:rsid w:val="0086277C"/>
    <w:rsid w:val="008634B4"/>
    <w:rsid w:val="00864A2D"/>
    <w:rsid w:val="00865445"/>
    <w:rsid w:val="00867436"/>
    <w:rsid w:val="00870133"/>
    <w:rsid w:val="0087035D"/>
    <w:rsid w:val="0087152E"/>
    <w:rsid w:val="008767AD"/>
    <w:rsid w:val="00880865"/>
    <w:rsid w:val="00884B3B"/>
    <w:rsid w:val="00885437"/>
    <w:rsid w:val="00886353"/>
    <w:rsid w:val="008879F3"/>
    <w:rsid w:val="008931C0"/>
    <w:rsid w:val="00895C62"/>
    <w:rsid w:val="008A17E8"/>
    <w:rsid w:val="008A1AA5"/>
    <w:rsid w:val="008A3182"/>
    <w:rsid w:val="008A405D"/>
    <w:rsid w:val="008A58DD"/>
    <w:rsid w:val="008A5D11"/>
    <w:rsid w:val="008B2BC7"/>
    <w:rsid w:val="008B4425"/>
    <w:rsid w:val="008B44F8"/>
    <w:rsid w:val="008B5CA4"/>
    <w:rsid w:val="008B61FC"/>
    <w:rsid w:val="008C0FD2"/>
    <w:rsid w:val="008C4050"/>
    <w:rsid w:val="008C4396"/>
    <w:rsid w:val="008C4E80"/>
    <w:rsid w:val="008C4F2D"/>
    <w:rsid w:val="008D2A20"/>
    <w:rsid w:val="008D2DAE"/>
    <w:rsid w:val="008D4654"/>
    <w:rsid w:val="008D5C51"/>
    <w:rsid w:val="008D637D"/>
    <w:rsid w:val="008D670C"/>
    <w:rsid w:val="008D7806"/>
    <w:rsid w:val="008E08A8"/>
    <w:rsid w:val="008E0D7C"/>
    <w:rsid w:val="008E2AC4"/>
    <w:rsid w:val="008E73B4"/>
    <w:rsid w:val="008F05CE"/>
    <w:rsid w:val="008F1646"/>
    <w:rsid w:val="008F3EB3"/>
    <w:rsid w:val="008F706A"/>
    <w:rsid w:val="008F744C"/>
    <w:rsid w:val="00900D5E"/>
    <w:rsid w:val="00901049"/>
    <w:rsid w:val="009024EA"/>
    <w:rsid w:val="00903F84"/>
    <w:rsid w:val="00904DEB"/>
    <w:rsid w:val="00911237"/>
    <w:rsid w:val="00913EA5"/>
    <w:rsid w:val="00915DCE"/>
    <w:rsid w:val="00915F4B"/>
    <w:rsid w:val="0091711F"/>
    <w:rsid w:val="0091733B"/>
    <w:rsid w:val="009178E1"/>
    <w:rsid w:val="00922A54"/>
    <w:rsid w:val="00924645"/>
    <w:rsid w:val="00926E85"/>
    <w:rsid w:val="0093085A"/>
    <w:rsid w:val="00931428"/>
    <w:rsid w:val="00935ADE"/>
    <w:rsid w:val="00936BF8"/>
    <w:rsid w:val="00937A86"/>
    <w:rsid w:val="009408A1"/>
    <w:rsid w:val="00940D0F"/>
    <w:rsid w:val="00940F3C"/>
    <w:rsid w:val="00945521"/>
    <w:rsid w:val="00945560"/>
    <w:rsid w:val="00950E51"/>
    <w:rsid w:val="009523AD"/>
    <w:rsid w:val="00952D37"/>
    <w:rsid w:val="00953B1D"/>
    <w:rsid w:val="009557EE"/>
    <w:rsid w:val="00957E58"/>
    <w:rsid w:val="00967D01"/>
    <w:rsid w:val="009729EB"/>
    <w:rsid w:val="00973620"/>
    <w:rsid w:val="00975A12"/>
    <w:rsid w:val="009826D3"/>
    <w:rsid w:val="00982C24"/>
    <w:rsid w:val="00983B60"/>
    <w:rsid w:val="00991310"/>
    <w:rsid w:val="00992684"/>
    <w:rsid w:val="00994E92"/>
    <w:rsid w:val="00997035"/>
    <w:rsid w:val="009A0C25"/>
    <w:rsid w:val="009A1196"/>
    <w:rsid w:val="009A18CC"/>
    <w:rsid w:val="009A37D2"/>
    <w:rsid w:val="009A3F2B"/>
    <w:rsid w:val="009A4DD3"/>
    <w:rsid w:val="009A6FA5"/>
    <w:rsid w:val="009A76A3"/>
    <w:rsid w:val="009A78D2"/>
    <w:rsid w:val="009B023E"/>
    <w:rsid w:val="009B1783"/>
    <w:rsid w:val="009B17BD"/>
    <w:rsid w:val="009B1FB2"/>
    <w:rsid w:val="009B22AC"/>
    <w:rsid w:val="009B6AE9"/>
    <w:rsid w:val="009C17A8"/>
    <w:rsid w:val="009C6333"/>
    <w:rsid w:val="009C6B8D"/>
    <w:rsid w:val="009C7E28"/>
    <w:rsid w:val="009D0C10"/>
    <w:rsid w:val="009D2BA6"/>
    <w:rsid w:val="009D3208"/>
    <w:rsid w:val="009D5C67"/>
    <w:rsid w:val="009D68BB"/>
    <w:rsid w:val="009E2575"/>
    <w:rsid w:val="009E7C27"/>
    <w:rsid w:val="009F0C24"/>
    <w:rsid w:val="009F12D4"/>
    <w:rsid w:val="009F4E58"/>
    <w:rsid w:val="009F60E2"/>
    <w:rsid w:val="00A066FA"/>
    <w:rsid w:val="00A10C12"/>
    <w:rsid w:val="00A10D35"/>
    <w:rsid w:val="00A11475"/>
    <w:rsid w:val="00A172DF"/>
    <w:rsid w:val="00A202A3"/>
    <w:rsid w:val="00A2368D"/>
    <w:rsid w:val="00A23FEF"/>
    <w:rsid w:val="00A27324"/>
    <w:rsid w:val="00A300A2"/>
    <w:rsid w:val="00A301E5"/>
    <w:rsid w:val="00A3119A"/>
    <w:rsid w:val="00A3194B"/>
    <w:rsid w:val="00A31FF9"/>
    <w:rsid w:val="00A32ED7"/>
    <w:rsid w:val="00A33A2B"/>
    <w:rsid w:val="00A3669E"/>
    <w:rsid w:val="00A37C83"/>
    <w:rsid w:val="00A37FF9"/>
    <w:rsid w:val="00A4012D"/>
    <w:rsid w:val="00A40E62"/>
    <w:rsid w:val="00A42C12"/>
    <w:rsid w:val="00A440C9"/>
    <w:rsid w:val="00A4412C"/>
    <w:rsid w:val="00A45156"/>
    <w:rsid w:val="00A51827"/>
    <w:rsid w:val="00A51AB9"/>
    <w:rsid w:val="00A522BF"/>
    <w:rsid w:val="00A557F7"/>
    <w:rsid w:val="00A5782A"/>
    <w:rsid w:val="00A57C8E"/>
    <w:rsid w:val="00A60ED5"/>
    <w:rsid w:val="00A64B7C"/>
    <w:rsid w:val="00A809C1"/>
    <w:rsid w:val="00A81BDE"/>
    <w:rsid w:val="00A832A4"/>
    <w:rsid w:val="00A83D20"/>
    <w:rsid w:val="00A845D8"/>
    <w:rsid w:val="00A849E1"/>
    <w:rsid w:val="00A92177"/>
    <w:rsid w:val="00A921AE"/>
    <w:rsid w:val="00A92B8C"/>
    <w:rsid w:val="00A949C3"/>
    <w:rsid w:val="00A950EE"/>
    <w:rsid w:val="00A96801"/>
    <w:rsid w:val="00A96DB7"/>
    <w:rsid w:val="00AA0DEF"/>
    <w:rsid w:val="00AA1243"/>
    <w:rsid w:val="00AA3CFF"/>
    <w:rsid w:val="00AA4EC2"/>
    <w:rsid w:val="00AA6B71"/>
    <w:rsid w:val="00AA7F20"/>
    <w:rsid w:val="00AB4CAB"/>
    <w:rsid w:val="00AB6927"/>
    <w:rsid w:val="00AB748F"/>
    <w:rsid w:val="00AC3B08"/>
    <w:rsid w:val="00AC52B1"/>
    <w:rsid w:val="00AC5D61"/>
    <w:rsid w:val="00AD01F8"/>
    <w:rsid w:val="00AD3840"/>
    <w:rsid w:val="00AE2C2F"/>
    <w:rsid w:val="00AE473E"/>
    <w:rsid w:val="00AE4AE3"/>
    <w:rsid w:val="00AE5FE5"/>
    <w:rsid w:val="00AE6B15"/>
    <w:rsid w:val="00AE7632"/>
    <w:rsid w:val="00AE7DD5"/>
    <w:rsid w:val="00AF32FD"/>
    <w:rsid w:val="00AF4499"/>
    <w:rsid w:val="00AF6483"/>
    <w:rsid w:val="00AF65B9"/>
    <w:rsid w:val="00AF7B73"/>
    <w:rsid w:val="00B0125F"/>
    <w:rsid w:val="00B01BBF"/>
    <w:rsid w:val="00B02340"/>
    <w:rsid w:val="00B0432A"/>
    <w:rsid w:val="00B0477F"/>
    <w:rsid w:val="00B04894"/>
    <w:rsid w:val="00B05267"/>
    <w:rsid w:val="00B071BF"/>
    <w:rsid w:val="00B11240"/>
    <w:rsid w:val="00B125D2"/>
    <w:rsid w:val="00B1482D"/>
    <w:rsid w:val="00B163B5"/>
    <w:rsid w:val="00B166A2"/>
    <w:rsid w:val="00B173BB"/>
    <w:rsid w:val="00B1776E"/>
    <w:rsid w:val="00B17F80"/>
    <w:rsid w:val="00B202B2"/>
    <w:rsid w:val="00B2139F"/>
    <w:rsid w:val="00B21988"/>
    <w:rsid w:val="00B2321A"/>
    <w:rsid w:val="00B23E04"/>
    <w:rsid w:val="00B25183"/>
    <w:rsid w:val="00B30AE2"/>
    <w:rsid w:val="00B30CF3"/>
    <w:rsid w:val="00B31137"/>
    <w:rsid w:val="00B31AD4"/>
    <w:rsid w:val="00B33451"/>
    <w:rsid w:val="00B35BAC"/>
    <w:rsid w:val="00B36052"/>
    <w:rsid w:val="00B37660"/>
    <w:rsid w:val="00B378C1"/>
    <w:rsid w:val="00B41E4D"/>
    <w:rsid w:val="00B4289D"/>
    <w:rsid w:val="00B4356B"/>
    <w:rsid w:val="00B43774"/>
    <w:rsid w:val="00B4681A"/>
    <w:rsid w:val="00B4751A"/>
    <w:rsid w:val="00B5038B"/>
    <w:rsid w:val="00B50924"/>
    <w:rsid w:val="00B522BC"/>
    <w:rsid w:val="00B53D90"/>
    <w:rsid w:val="00B5524C"/>
    <w:rsid w:val="00B556A7"/>
    <w:rsid w:val="00B55CA7"/>
    <w:rsid w:val="00B61EAD"/>
    <w:rsid w:val="00B61F37"/>
    <w:rsid w:val="00B63105"/>
    <w:rsid w:val="00B63A61"/>
    <w:rsid w:val="00B63CA3"/>
    <w:rsid w:val="00B717FF"/>
    <w:rsid w:val="00B7470A"/>
    <w:rsid w:val="00B75A73"/>
    <w:rsid w:val="00B7736D"/>
    <w:rsid w:val="00B80704"/>
    <w:rsid w:val="00B8178E"/>
    <w:rsid w:val="00B836EA"/>
    <w:rsid w:val="00B83820"/>
    <w:rsid w:val="00B83EC7"/>
    <w:rsid w:val="00B84C20"/>
    <w:rsid w:val="00B8688B"/>
    <w:rsid w:val="00B92228"/>
    <w:rsid w:val="00B94626"/>
    <w:rsid w:val="00B958B8"/>
    <w:rsid w:val="00B95984"/>
    <w:rsid w:val="00B962BF"/>
    <w:rsid w:val="00B96322"/>
    <w:rsid w:val="00BA0B6C"/>
    <w:rsid w:val="00BA1D4D"/>
    <w:rsid w:val="00BA1DB0"/>
    <w:rsid w:val="00BA2063"/>
    <w:rsid w:val="00BA245E"/>
    <w:rsid w:val="00BA44D4"/>
    <w:rsid w:val="00BA4646"/>
    <w:rsid w:val="00BA4A73"/>
    <w:rsid w:val="00BA4C22"/>
    <w:rsid w:val="00BA50EF"/>
    <w:rsid w:val="00BA69F3"/>
    <w:rsid w:val="00BA6BE2"/>
    <w:rsid w:val="00BA6C28"/>
    <w:rsid w:val="00BB1626"/>
    <w:rsid w:val="00BB3145"/>
    <w:rsid w:val="00BB42F8"/>
    <w:rsid w:val="00BB7649"/>
    <w:rsid w:val="00BC1791"/>
    <w:rsid w:val="00BC1F1F"/>
    <w:rsid w:val="00BC2A81"/>
    <w:rsid w:val="00BC405F"/>
    <w:rsid w:val="00BC58B6"/>
    <w:rsid w:val="00BC642F"/>
    <w:rsid w:val="00BC785F"/>
    <w:rsid w:val="00BC78E6"/>
    <w:rsid w:val="00BD1CB6"/>
    <w:rsid w:val="00BD490D"/>
    <w:rsid w:val="00BE02FB"/>
    <w:rsid w:val="00BE1481"/>
    <w:rsid w:val="00BE2416"/>
    <w:rsid w:val="00BE3D16"/>
    <w:rsid w:val="00BE4977"/>
    <w:rsid w:val="00BF29E8"/>
    <w:rsid w:val="00BF3B14"/>
    <w:rsid w:val="00BF48F5"/>
    <w:rsid w:val="00BF5060"/>
    <w:rsid w:val="00BF588B"/>
    <w:rsid w:val="00BF6020"/>
    <w:rsid w:val="00C00599"/>
    <w:rsid w:val="00C037EB"/>
    <w:rsid w:val="00C0407C"/>
    <w:rsid w:val="00C04198"/>
    <w:rsid w:val="00C054D4"/>
    <w:rsid w:val="00C1154A"/>
    <w:rsid w:val="00C11EC0"/>
    <w:rsid w:val="00C1496E"/>
    <w:rsid w:val="00C14FB5"/>
    <w:rsid w:val="00C16136"/>
    <w:rsid w:val="00C230E3"/>
    <w:rsid w:val="00C24ADD"/>
    <w:rsid w:val="00C2569A"/>
    <w:rsid w:val="00C30B2F"/>
    <w:rsid w:val="00C315DE"/>
    <w:rsid w:val="00C32748"/>
    <w:rsid w:val="00C33C32"/>
    <w:rsid w:val="00C3452C"/>
    <w:rsid w:val="00C351D9"/>
    <w:rsid w:val="00C357D5"/>
    <w:rsid w:val="00C408EE"/>
    <w:rsid w:val="00C41A31"/>
    <w:rsid w:val="00C441F9"/>
    <w:rsid w:val="00C466EE"/>
    <w:rsid w:val="00C47901"/>
    <w:rsid w:val="00C5126F"/>
    <w:rsid w:val="00C5322E"/>
    <w:rsid w:val="00C5337F"/>
    <w:rsid w:val="00C57DB6"/>
    <w:rsid w:val="00C61638"/>
    <w:rsid w:val="00C627F1"/>
    <w:rsid w:val="00C632BE"/>
    <w:rsid w:val="00C6685F"/>
    <w:rsid w:val="00C66D2B"/>
    <w:rsid w:val="00C712FA"/>
    <w:rsid w:val="00C718C5"/>
    <w:rsid w:val="00C718D3"/>
    <w:rsid w:val="00C72F52"/>
    <w:rsid w:val="00C73279"/>
    <w:rsid w:val="00C738BF"/>
    <w:rsid w:val="00C74376"/>
    <w:rsid w:val="00C768F9"/>
    <w:rsid w:val="00C76ADF"/>
    <w:rsid w:val="00C803AD"/>
    <w:rsid w:val="00C81179"/>
    <w:rsid w:val="00C817CB"/>
    <w:rsid w:val="00C81DCD"/>
    <w:rsid w:val="00C83C9B"/>
    <w:rsid w:val="00C84580"/>
    <w:rsid w:val="00C847AF"/>
    <w:rsid w:val="00C8664D"/>
    <w:rsid w:val="00C91AFE"/>
    <w:rsid w:val="00CA14EC"/>
    <w:rsid w:val="00CA29B1"/>
    <w:rsid w:val="00CA3F29"/>
    <w:rsid w:val="00CA5712"/>
    <w:rsid w:val="00CA6CE9"/>
    <w:rsid w:val="00CB1AF1"/>
    <w:rsid w:val="00CB2D5D"/>
    <w:rsid w:val="00CC0F1C"/>
    <w:rsid w:val="00CC2781"/>
    <w:rsid w:val="00CC2A25"/>
    <w:rsid w:val="00CC2BEF"/>
    <w:rsid w:val="00CC3820"/>
    <w:rsid w:val="00CC3980"/>
    <w:rsid w:val="00CC45E7"/>
    <w:rsid w:val="00CC50FC"/>
    <w:rsid w:val="00CD1DA8"/>
    <w:rsid w:val="00CD3605"/>
    <w:rsid w:val="00CD4C21"/>
    <w:rsid w:val="00CE1AD8"/>
    <w:rsid w:val="00CE1BBC"/>
    <w:rsid w:val="00CE44D6"/>
    <w:rsid w:val="00CE4822"/>
    <w:rsid w:val="00CE592B"/>
    <w:rsid w:val="00CE6759"/>
    <w:rsid w:val="00CE7142"/>
    <w:rsid w:val="00CF11B4"/>
    <w:rsid w:val="00CF22FA"/>
    <w:rsid w:val="00CF232B"/>
    <w:rsid w:val="00CF4518"/>
    <w:rsid w:val="00D01294"/>
    <w:rsid w:val="00D10A55"/>
    <w:rsid w:val="00D12F1B"/>
    <w:rsid w:val="00D13E08"/>
    <w:rsid w:val="00D15788"/>
    <w:rsid w:val="00D16FD4"/>
    <w:rsid w:val="00D2277F"/>
    <w:rsid w:val="00D25AC5"/>
    <w:rsid w:val="00D30464"/>
    <w:rsid w:val="00D324C5"/>
    <w:rsid w:val="00D3348E"/>
    <w:rsid w:val="00D37F01"/>
    <w:rsid w:val="00D42DA1"/>
    <w:rsid w:val="00D434F9"/>
    <w:rsid w:val="00D43A91"/>
    <w:rsid w:val="00D45020"/>
    <w:rsid w:val="00D450FA"/>
    <w:rsid w:val="00D46943"/>
    <w:rsid w:val="00D5118D"/>
    <w:rsid w:val="00D5160C"/>
    <w:rsid w:val="00D53280"/>
    <w:rsid w:val="00D540D9"/>
    <w:rsid w:val="00D54EC3"/>
    <w:rsid w:val="00D554BE"/>
    <w:rsid w:val="00D575E4"/>
    <w:rsid w:val="00D60EFE"/>
    <w:rsid w:val="00D61E38"/>
    <w:rsid w:val="00D6224A"/>
    <w:rsid w:val="00D622F5"/>
    <w:rsid w:val="00D6474A"/>
    <w:rsid w:val="00D64874"/>
    <w:rsid w:val="00D65B9C"/>
    <w:rsid w:val="00D7000C"/>
    <w:rsid w:val="00D733B2"/>
    <w:rsid w:val="00D759D8"/>
    <w:rsid w:val="00D763AF"/>
    <w:rsid w:val="00D765CB"/>
    <w:rsid w:val="00D76824"/>
    <w:rsid w:val="00D771B4"/>
    <w:rsid w:val="00D802CA"/>
    <w:rsid w:val="00D82124"/>
    <w:rsid w:val="00D8394F"/>
    <w:rsid w:val="00D83D1E"/>
    <w:rsid w:val="00D8754F"/>
    <w:rsid w:val="00D93FA6"/>
    <w:rsid w:val="00DA1E15"/>
    <w:rsid w:val="00DA20B6"/>
    <w:rsid w:val="00DA26FF"/>
    <w:rsid w:val="00DA2888"/>
    <w:rsid w:val="00DA3A64"/>
    <w:rsid w:val="00DB1D06"/>
    <w:rsid w:val="00DB3248"/>
    <w:rsid w:val="00DB378F"/>
    <w:rsid w:val="00DB4EA5"/>
    <w:rsid w:val="00DB79D8"/>
    <w:rsid w:val="00DC2D9E"/>
    <w:rsid w:val="00DC3285"/>
    <w:rsid w:val="00DC41FB"/>
    <w:rsid w:val="00DC7661"/>
    <w:rsid w:val="00DC7AA0"/>
    <w:rsid w:val="00DD0132"/>
    <w:rsid w:val="00DD0C06"/>
    <w:rsid w:val="00DD11DF"/>
    <w:rsid w:val="00DD2DB9"/>
    <w:rsid w:val="00DD2FD9"/>
    <w:rsid w:val="00DD5821"/>
    <w:rsid w:val="00DD5B6B"/>
    <w:rsid w:val="00DD6272"/>
    <w:rsid w:val="00DD75DA"/>
    <w:rsid w:val="00DE1A3C"/>
    <w:rsid w:val="00DE25D1"/>
    <w:rsid w:val="00DE2FD0"/>
    <w:rsid w:val="00DE320B"/>
    <w:rsid w:val="00DE5A72"/>
    <w:rsid w:val="00DE62B5"/>
    <w:rsid w:val="00DF19CE"/>
    <w:rsid w:val="00DF40E2"/>
    <w:rsid w:val="00DF7BF4"/>
    <w:rsid w:val="00E03631"/>
    <w:rsid w:val="00E03698"/>
    <w:rsid w:val="00E03DD5"/>
    <w:rsid w:val="00E04F81"/>
    <w:rsid w:val="00E05D22"/>
    <w:rsid w:val="00E10F30"/>
    <w:rsid w:val="00E10FD2"/>
    <w:rsid w:val="00E11CBC"/>
    <w:rsid w:val="00E1586A"/>
    <w:rsid w:val="00E1729D"/>
    <w:rsid w:val="00E21745"/>
    <w:rsid w:val="00E2178C"/>
    <w:rsid w:val="00E233B5"/>
    <w:rsid w:val="00E279FB"/>
    <w:rsid w:val="00E35EE4"/>
    <w:rsid w:val="00E35FA3"/>
    <w:rsid w:val="00E36276"/>
    <w:rsid w:val="00E36F0E"/>
    <w:rsid w:val="00E4062C"/>
    <w:rsid w:val="00E416EE"/>
    <w:rsid w:val="00E41A06"/>
    <w:rsid w:val="00E42892"/>
    <w:rsid w:val="00E42E89"/>
    <w:rsid w:val="00E451D5"/>
    <w:rsid w:val="00E47D62"/>
    <w:rsid w:val="00E507E2"/>
    <w:rsid w:val="00E53651"/>
    <w:rsid w:val="00E536CA"/>
    <w:rsid w:val="00E57405"/>
    <w:rsid w:val="00E57E32"/>
    <w:rsid w:val="00E60487"/>
    <w:rsid w:val="00E6188E"/>
    <w:rsid w:val="00E62D33"/>
    <w:rsid w:val="00E63B67"/>
    <w:rsid w:val="00E64F10"/>
    <w:rsid w:val="00E65785"/>
    <w:rsid w:val="00E659FC"/>
    <w:rsid w:val="00E7127F"/>
    <w:rsid w:val="00E73A0A"/>
    <w:rsid w:val="00E745D8"/>
    <w:rsid w:val="00E76007"/>
    <w:rsid w:val="00E76910"/>
    <w:rsid w:val="00E8406D"/>
    <w:rsid w:val="00E859E3"/>
    <w:rsid w:val="00E9176B"/>
    <w:rsid w:val="00E960AE"/>
    <w:rsid w:val="00E97FE1"/>
    <w:rsid w:val="00EA164C"/>
    <w:rsid w:val="00EB2C03"/>
    <w:rsid w:val="00EB4AD8"/>
    <w:rsid w:val="00EC147F"/>
    <w:rsid w:val="00EC3941"/>
    <w:rsid w:val="00EC4A5A"/>
    <w:rsid w:val="00ED0091"/>
    <w:rsid w:val="00ED36F8"/>
    <w:rsid w:val="00ED37A0"/>
    <w:rsid w:val="00ED5DF0"/>
    <w:rsid w:val="00ED719C"/>
    <w:rsid w:val="00EE038D"/>
    <w:rsid w:val="00EE53D3"/>
    <w:rsid w:val="00EF0F95"/>
    <w:rsid w:val="00EF11A2"/>
    <w:rsid w:val="00EF192E"/>
    <w:rsid w:val="00EF2FAC"/>
    <w:rsid w:val="00EF4440"/>
    <w:rsid w:val="00EF54B3"/>
    <w:rsid w:val="00EF678B"/>
    <w:rsid w:val="00EF741C"/>
    <w:rsid w:val="00EF7C80"/>
    <w:rsid w:val="00F023FE"/>
    <w:rsid w:val="00F02FCE"/>
    <w:rsid w:val="00F0343E"/>
    <w:rsid w:val="00F07092"/>
    <w:rsid w:val="00F13BE5"/>
    <w:rsid w:val="00F154ED"/>
    <w:rsid w:val="00F17C75"/>
    <w:rsid w:val="00F2002E"/>
    <w:rsid w:val="00F21775"/>
    <w:rsid w:val="00F22256"/>
    <w:rsid w:val="00F267F0"/>
    <w:rsid w:val="00F279FC"/>
    <w:rsid w:val="00F30046"/>
    <w:rsid w:val="00F3063A"/>
    <w:rsid w:val="00F33A7C"/>
    <w:rsid w:val="00F362F2"/>
    <w:rsid w:val="00F36B70"/>
    <w:rsid w:val="00F37A7D"/>
    <w:rsid w:val="00F42702"/>
    <w:rsid w:val="00F4338D"/>
    <w:rsid w:val="00F45B97"/>
    <w:rsid w:val="00F467EB"/>
    <w:rsid w:val="00F479C5"/>
    <w:rsid w:val="00F47A10"/>
    <w:rsid w:val="00F505DF"/>
    <w:rsid w:val="00F5079B"/>
    <w:rsid w:val="00F52722"/>
    <w:rsid w:val="00F52F5A"/>
    <w:rsid w:val="00F52F8C"/>
    <w:rsid w:val="00F54749"/>
    <w:rsid w:val="00F566BC"/>
    <w:rsid w:val="00F57B4B"/>
    <w:rsid w:val="00F57E1B"/>
    <w:rsid w:val="00F6002C"/>
    <w:rsid w:val="00F63C3B"/>
    <w:rsid w:val="00F7085D"/>
    <w:rsid w:val="00F712E7"/>
    <w:rsid w:val="00F71D43"/>
    <w:rsid w:val="00F71FCA"/>
    <w:rsid w:val="00F72C8A"/>
    <w:rsid w:val="00F731F8"/>
    <w:rsid w:val="00F77000"/>
    <w:rsid w:val="00F81013"/>
    <w:rsid w:val="00F81D54"/>
    <w:rsid w:val="00F855BE"/>
    <w:rsid w:val="00F867FB"/>
    <w:rsid w:val="00F86F7C"/>
    <w:rsid w:val="00F87031"/>
    <w:rsid w:val="00F924B3"/>
    <w:rsid w:val="00F94E62"/>
    <w:rsid w:val="00F962B2"/>
    <w:rsid w:val="00F96F95"/>
    <w:rsid w:val="00FA05F4"/>
    <w:rsid w:val="00FA0E83"/>
    <w:rsid w:val="00FA320D"/>
    <w:rsid w:val="00FA4680"/>
    <w:rsid w:val="00FA6901"/>
    <w:rsid w:val="00FA75F1"/>
    <w:rsid w:val="00FA7D3E"/>
    <w:rsid w:val="00FB0859"/>
    <w:rsid w:val="00FB152A"/>
    <w:rsid w:val="00FB5BDC"/>
    <w:rsid w:val="00FB62CC"/>
    <w:rsid w:val="00FC1657"/>
    <w:rsid w:val="00FC16C4"/>
    <w:rsid w:val="00FC273F"/>
    <w:rsid w:val="00FC2F83"/>
    <w:rsid w:val="00FC3BF0"/>
    <w:rsid w:val="00FC3E74"/>
    <w:rsid w:val="00FC52A9"/>
    <w:rsid w:val="00FC7956"/>
    <w:rsid w:val="00FD19EA"/>
    <w:rsid w:val="00FD23E8"/>
    <w:rsid w:val="00FD529D"/>
    <w:rsid w:val="00FD7B64"/>
    <w:rsid w:val="00FE0977"/>
    <w:rsid w:val="00FE4E21"/>
    <w:rsid w:val="00FE62BA"/>
    <w:rsid w:val="00FE704B"/>
    <w:rsid w:val="00FF3991"/>
    <w:rsid w:val="00FF60C4"/>
    <w:rsid w:val="00FF63A2"/>
    <w:rsid w:val="00FF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7CD19B"/>
  <w15:chartTrackingRefBased/>
  <w15:docId w15:val="{F02B4D52-B2EA-4409-92D5-951753EA4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4F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F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14F3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14F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F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F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F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F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C04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4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4D6"/>
  </w:style>
  <w:style w:type="paragraph" w:styleId="Footer">
    <w:name w:val="footer"/>
    <w:basedOn w:val="Normal"/>
    <w:link w:val="FooterChar"/>
    <w:uiPriority w:val="99"/>
    <w:unhideWhenUsed/>
    <w:rsid w:val="00CE4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4D6"/>
  </w:style>
  <w:style w:type="paragraph" w:customStyle="1" w:styleId="xmsolistparagraph">
    <w:name w:val="x_msolistparagraph"/>
    <w:basedOn w:val="Normal"/>
    <w:rsid w:val="009A37D2"/>
    <w:pPr>
      <w:spacing w:after="0" w:line="240" w:lineRule="auto"/>
      <w:ind w:left="720"/>
    </w:pPr>
    <w:rPr>
      <w:rFonts w:ascii="Calibri" w:hAnsi="Calibri" w:cs="Calibri"/>
      <w:lang w:eastAsia="en-AU" w:bidi="ar-SA"/>
    </w:rPr>
  </w:style>
  <w:style w:type="paragraph" w:styleId="Revision">
    <w:name w:val="Revision"/>
    <w:hidden/>
    <w:uiPriority w:val="99"/>
    <w:semiHidden/>
    <w:rsid w:val="00CF232B"/>
    <w:pPr>
      <w:spacing w:after="0" w:line="240" w:lineRule="auto"/>
    </w:pPr>
  </w:style>
  <w:style w:type="character" w:customStyle="1" w:styleId="cf01">
    <w:name w:val="cf01"/>
    <w:basedOn w:val="DefaultParagraphFont"/>
    <w:rsid w:val="008931C0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604A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9D6EA24F94AC458C2D86CAFED2FD8D" ma:contentTypeVersion="9" ma:contentTypeDescription="Create a new document." ma:contentTypeScope="" ma:versionID="4f590b2832ba08b9359de4107f4a684d">
  <xsd:schema xmlns:xsd="http://www.w3.org/2001/XMLSchema" xmlns:xs="http://www.w3.org/2001/XMLSchema" xmlns:p="http://schemas.microsoft.com/office/2006/metadata/properties" xmlns:ns3="00ba9da2-50a3-4391-8d82-b80e3fcec20c" targetNamespace="http://schemas.microsoft.com/office/2006/metadata/properties" ma:root="true" ma:fieldsID="e6bdcb06cf33d9ef9f9dfc48108bc0c2" ns3:_="">
    <xsd:import namespace="00ba9da2-50a3-4391-8d82-b80e3fcec2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a9da2-50a3-4391-8d82-b80e3fcec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B723F-403B-4E60-BF6B-392FE58783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19AC4C-29E0-410C-BBA8-3A3E08E71D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a9da2-50a3-4391-8d82-b80e3fcec2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797B45-A6A5-4693-9E26-1F88F92E17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207EB5-10E3-4563-8B11-73CE5C3A3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coln Humphreys</dc:creator>
  <cp:keywords/>
  <dc:description/>
  <cp:lastModifiedBy>Lincoln Humphreys</cp:lastModifiedBy>
  <cp:revision>2</cp:revision>
  <cp:lastPrinted>2021-02-15T04:43:00Z</cp:lastPrinted>
  <dcterms:created xsi:type="dcterms:W3CDTF">2024-10-09T23:37:00Z</dcterms:created>
  <dcterms:modified xsi:type="dcterms:W3CDTF">2024-10-09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9D6EA24F94AC458C2D86CAFED2FD8D</vt:lpwstr>
  </property>
</Properties>
</file>